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CBFE7" w14:textId="77777777" w:rsidR="002448E3" w:rsidRPr="002448E3" w:rsidRDefault="002448E3" w:rsidP="002448E3">
      <w:pPr>
        <w:pStyle w:val="NormalWeb"/>
        <w:spacing w:before="0" w:beforeAutospacing="0" w:after="0" w:afterAutospacing="0"/>
        <w:rPr>
          <w:sz w:val="36"/>
          <w:szCs w:val="36"/>
        </w:rPr>
      </w:pPr>
      <w:r w:rsidRPr="002448E3">
        <w:rPr>
          <w:rFonts w:ascii="Calibri" w:hAnsi="Calibri"/>
          <w:b/>
          <w:bCs/>
          <w:color w:val="3B3838"/>
          <w:sz w:val="36"/>
          <w:szCs w:val="36"/>
        </w:rPr>
        <w:t>What’s all the fuss: Understanding baby catnaps and niggles</w:t>
      </w:r>
    </w:p>
    <w:p w14:paraId="396F308F" w14:textId="77777777" w:rsidR="0047133B" w:rsidRPr="00BD7C5B" w:rsidRDefault="0047133B">
      <w:pPr>
        <w:rPr>
          <w:b/>
        </w:rPr>
      </w:pPr>
    </w:p>
    <w:p w14:paraId="79A6B922" w14:textId="77777777" w:rsidR="00B6765A" w:rsidRPr="00BD7C5B" w:rsidRDefault="00B847E7">
      <w:r w:rsidRPr="00BD7C5B">
        <w:t>“</w:t>
      </w:r>
      <w:r w:rsidR="00542FC5" w:rsidRPr="00BD7C5B">
        <w:rPr>
          <w:b/>
        </w:rPr>
        <w:t xml:space="preserve">As soon as I put the white noise on, it was just like, he just fell asleep on my shoulder almost instantaneously. And then </w:t>
      </w:r>
      <w:r w:rsidR="00B265D7" w:rsidRPr="00BD7C5B">
        <w:rPr>
          <w:b/>
        </w:rPr>
        <w:t xml:space="preserve">last night he did </w:t>
      </w:r>
      <w:proofErr w:type="gramStart"/>
      <w:r w:rsidR="00B265D7" w:rsidRPr="00BD7C5B">
        <w:rPr>
          <w:b/>
        </w:rPr>
        <w:t>really well</w:t>
      </w:r>
      <w:proofErr w:type="gramEnd"/>
      <w:r w:rsidR="00B265D7" w:rsidRPr="00BD7C5B">
        <w:rPr>
          <w:b/>
        </w:rPr>
        <w:t>, a</w:t>
      </w:r>
      <w:r w:rsidR="00542FC5" w:rsidRPr="00BD7C5B">
        <w:rPr>
          <w:b/>
        </w:rPr>
        <w:t xml:space="preserve">nd I had the white noise much closer to his crib. And I'd read somewhere that someone said, you </w:t>
      </w:r>
      <w:proofErr w:type="gramStart"/>
      <w:r w:rsidR="00542FC5" w:rsidRPr="00BD7C5B">
        <w:rPr>
          <w:b/>
        </w:rPr>
        <w:t>have to</w:t>
      </w:r>
      <w:proofErr w:type="gramEnd"/>
      <w:r w:rsidR="00542FC5" w:rsidRPr="00BD7C5B">
        <w:rPr>
          <w:b/>
        </w:rPr>
        <w:t xml:space="preserve"> have it louder than you think you have to ha</w:t>
      </w:r>
      <w:r w:rsidR="00B265D7" w:rsidRPr="00BD7C5B">
        <w:rPr>
          <w:b/>
        </w:rPr>
        <w:t xml:space="preserve">ve it for </w:t>
      </w:r>
      <w:r w:rsidR="00EF5612" w:rsidRPr="00BD7C5B">
        <w:rPr>
          <w:b/>
        </w:rPr>
        <w:t xml:space="preserve">it </w:t>
      </w:r>
      <w:r w:rsidR="00B265D7" w:rsidRPr="00BD7C5B">
        <w:rPr>
          <w:b/>
        </w:rPr>
        <w:t>to</w:t>
      </w:r>
      <w:r w:rsidR="00542FC5" w:rsidRPr="00BD7C5B">
        <w:rPr>
          <w:b/>
        </w:rPr>
        <w:t xml:space="preserve"> work. But I also read in a few places that it can damage their he</w:t>
      </w:r>
      <w:r w:rsidR="00B265D7" w:rsidRPr="00BD7C5B">
        <w:rPr>
          <w:b/>
        </w:rPr>
        <w:t>aring. White noise for babies</w:t>
      </w:r>
      <w:r w:rsidR="00542FC5" w:rsidRPr="00BD7C5B">
        <w:rPr>
          <w:b/>
        </w:rPr>
        <w:t xml:space="preserve"> can </w:t>
      </w:r>
      <w:proofErr w:type="gramStart"/>
      <w:r w:rsidR="00542FC5" w:rsidRPr="00BD7C5B">
        <w:rPr>
          <w:b/>
        </w:rPr>
        <w:t>actually be</w:t>
      </w:r>
      <w:proofErr w:type="gramEnd"/>
      <w:r w:rsidR="00542FC5" w:rsidRPr="00BD7C5B">
        <w:rPr>
          <w:b/>
        </w:rPr>
        <w:t xml:space="preserve"> a bit damaging. </w:t>
      </w:r>
      <w:proofErr w:type="gramStart"/>
      <w:r w:rsidR="00542FC5" w:rsidRPr="00BD7C5B">
        <w:rPr>
          <w:b/>
        </w:rPr>
        <w:t>So</w:t>
      </w:r>
      <w:proofErr w:type="gramEnd"/>
      <w:r w:rsidR="00542FC5" w:rsidRPr="00BD7C5B">
        <w:rPr>
          <w:b/>
        </w:rPr>
        <w:t xml:space="preserve"> what is t</w:t>
      </w:r>
      <w:r w:rsidR="00B265D7" w:rsidRPr="00BD7C5B">
        <w:rPr>
          <w:b/>
        </w:rPr>
        <w:t>he right balance and</w:t>
      </w:r>
      <w:r w:rsidR="00542FC5" w:rsidRPr="00BD7C5B">
        <w:rPr>
          <w:b/>
        </w:rPr>
        <w:t xml:space="preserve"> how do you do that</w:t>
      </w:r>
      <w:r w:rsidR="00B265D7" w:rsidRPr="00BD7C5B">
        <w:rPr>
          <w:b/>
        </w:rPr>
        <w:t>?</w:t>
      </w:r>
      <w:r w:rsidRPr="00BD7C5B">
        <w:rPr>
          <w:b/>
        </w:rPr>
        <w:t>” —</w:t>
      </w:r>
      <w:r w:rsidR="00EF5612" w:rsidRPr="00BD7C5B">
        <w:rPr>
          <w:b/>
        </w:rPr>
        <w:t>Cass.</w:t>
      </w:r>
      <w:r w:rsidR="008D3D23" w:rsidRPr="00BD7C5B">
        <w:rPr>
          <w:b/>
        </w:rPr>
        <w:t xml:space="preserve"> </w:t>
      </w:r>
    </w:p>
    <w:p w14:paraId="0C194FBB" w14:textId="77777777" w:rsidR="00B6765A" w:rsidRPr="00BD7C5B" w:rsidRDefault="00B6765A"/>
    <w:p w14:paraId="42146E82" w14:textId="77777777" w:rsidR="00B6765A" w:rsidRPr="00BD7C5B" w:rsidRDefault="00B847E7">
      <w:r w:rsidRPr="00BD7C5B">
        <w:rPr>
          <w:b/>
        </w:rPr>
        <w:t>Intro</w:t>
      </w:r>
    </w:p>
    <w:p w14:paraId="24E04632" w14:textId="77777777" w:rsidR="00FE04FA" w:rsidRPr="00BD7C5B" w:rsidRDefault="00B847E7">
      <w:r w:rsidRPr="00BD7C5B">
        <w:t>In today's chat with Cass, w</w:t>
      </w:r>
      <w:r w:rsidR="00542FC5" w:rsidRPr="00BD7C5B">
        <w:t>e talk about white noise in the context of getting little on</w:t>
      </w:r>
      <w:r w:rsidRPr="00BD7C5B">
        <w:t>es to sleep better. This week, M</w:t>
      </w:r>
      <w:r w:rsidR="00542FC5" w:rsidRPr="00BD7C5B">
        <w:t xml:space="preserve">ax is experiencing very </w:t>
      </w:r>
      <w:proofErr w:type="gramStart"/>
      <w:r w:rsidR="00542FC5" w:rsidRPr="00BD7C5B">
        <w:t>short day</w:t>
      </w:r>
      <w:proofErr w:type="gramEnd"/>
      <w:r w:rsidR="00542FC5" w:rsidRPr="00BD7C5B">
        <w:t xml:space="preserve"> sleep of only 30 to 45 minutes. And </w:t>
      </w:r>
      <w:proofErr w:type="gramStart"/>
      <w:r w:rsidR="00542FC5" w:rsidRPr="00BD7C5B">
        <w:t>so</w:t>
      </w:r>
      <w:proofErr w:type="gramEnd"/>
      <w:r w:rsidR="00542FC5" w:rsidRPr="00BD7C5B">
        <w:t xml:space="preserve"> we look at what's normally in terms of normal sleep cycles and how to </w:t>
      </w:r>
      <w:r w:rsidRPr="00BD7C5B">
        <w:t>help babies’ link sleep cycles a</w:t>
      </w:r>
      <w:r w:rsidR="00542FC5" w:rsidRPr="00BD7C5B">
        <w:t xml:space="preserve">t this </w:t>
      </w:r>
      <w:r w:rsidRPr="00BD7C5B">
        <w:t>age.</w:t>
      </w:r>
      <w:r w:rsidR="00542FC5" w:rsidRPr="00BD7C5B">
        <w:t xml:space="preserve"> </w:t>
      </w:r>
      <w:r w:rsidRPr="00BD7C5B">
        <w:t>W</w:t>
      </w:r>
      <w:r w:rsidR="00542FC5" w:rsidRPr="00BD7C5B">
        <w:t>e ch</w:t>
      </w:r>
      <w:r w:rsidRPr="00BD7C5B">
        <w:t>at about health issues like thru</w:t>
      </w:r>
      <w:r w:rsidR="00542FC5" w:rsidRPr="00BD7C5B">
        <w:t>sh</w:t>
      </w:r>
      <w:r w:rsidRPr="00BD7C5B">
        <w:t>,</w:t>
      </w:r>
      <w:r w:rsidR="00542FC5" w:rsidRPr="00BD7C5B">
        <w:t xml:space="preserve"> nappy, and diaper</w:t>
      </w:r>
      <w:r w:rsidRPr="00BD7C5B">
        <w:t xml:space="preserve"> rash</w:t>
      </w:r>
      <w:r w:rsidR="00542FC5" w:rsidRPr="00BD7C5B">
        <w:t>, the value of probiotics as well as reflux, and how to prevent little ones from spitting up so muc</w:t>
      </w:r>
      <w:r w:rsidRPr="00BD7C5B">
        <w:t xml:space="preserve">h. </w:t>
      </w:r>
      <w:proofErr w:type="gramStart"/>
      <w:r w:rsidRPr="00BD7C5B">
        <w:t>So</w:t>
      </w:r>
      <w:proofErr w:type="gramEnd"/>
      <w:r w:rsidRPr="00BD7C5B">
        <w:t xml:space="preserve"> stay tuned for this one a</w:t>
      </w:r>
      <w:r w:rsidR="00542FC5" w:rsidRPr="00BD7C5B">
        <w:t xml:space="preserve">s we explore early health and sleep issues with Cass and her </w:t>
      </w:r>
      <w:r w:rsidRPr="00BD7C5B">
        <w:t>little one, M</w:t>
      </w:r>
      <w:r w:rsidR="00542FC5" w:rsidRPr="00BD7C5B">
        <w:t>ax</w:t>
      </w:r>
      <w:r w:rsidRPr="00BD7C5B">
        <w:t>.</w:t>
      </w:r>
      <w:r w:rsidR="008D3D23" w:rsidRPr="00BD7C5B">
        <w:t xml:space="preserve"> </w:t>
      </w:r>
    </w:p>
    <w:p w14:paraId="4AF1C541" w14:textId="77777777" w:rsidR="00FE04FA" w:rsidRPr="00BD7C5B" w:rsidRDefault="00FE04FA"/>
    <w:p w14:paraId="38292754" w14:textId="77777777" w:rsidR="00FE04FA" w:rsidRPr="00BD7C5B" w:rsidRDefault="00FE04FA"/>
    <w:p w14:paraId="1DD69DC1" w14:textId="77777777" w:rsidR="00FE04FA" w:rsidRPr="00BD7C5B" w:rsidRDefault="008D3D23">
      <w:r w:rsidRPr="00BD7C5B">
        <w:t>Welcome to Sense by Meg Faure,</w:t>
      </w:r>
      <w:r w:rsidR="00542FC5" w:rsidRPr="00BD7C5B">
        <w:t xml:space="preserve"> the podcast that's </w:t>
      </w:r>
      <w:r w:rsidRPr="00BD7C5B">
        <w:t>brought to you by Parent S</w:t>
      </w:r>
      <w:r w:rsidR="00542FC5" w:rsidRPr="00BD7C5B">
        <w:t xml:space="preserve">ense, the app that takes </w:t>
      </w:r>
      <w:r w:rsidRPr="00BD7C5B">
        <w:t xml:space="preserve">the </w:t>
      </w:r>
      <w:r w:rsidR="00542FC5" w:rsidRPr="00BD7C5B">
        <w:t>guesswork out of parenting. If you're a new parent, then you are</w:t>
      </w:r>
      <w:r w:rsidRPr="00BD7C5B">
        <w:t xml:space="preserve"> in good company, y</w:t>
      </w:r>
      <w:r w:rsidR="00542FC5" w:rsidRPr="00BD7C5B">
        <w:t xml:space="preserve">our host Meg </w:t>
      </w:r>
      <w:r w:rsidRPr="00BD7C5B">
        <w:t>Faure is a well-</w:t>
      </w:r>
      <w:r w:rsidR="00542FC5" w:rsidRPr="00BD7C5B">
        <w:t>known OT infant specialist and the author of eight parenting books</w:t>
      </w:r>
      <w:r w:rsidRPr="00BD7C5B">
        <w:t>.</w:t>
      </w:r>
      <w:r w:rsidR="00542FC5" w:rsidRPr="00BD7C5B">
        <w:t xml:space="preserve"> </w:t>
      </w:r>
      <w:r w:rsidRPr="00BD7C5B">
        <w:t>Each week, w</w:t>
      </w:r>
      <w:r w:rsidR="00542FC5" w:rsidRPr="00BD7C5B">
        <w:t>e're going to spe</w:t>
      </w:r>
      <w:r w:rsidRPr="00BD7C5B">
        <w:t>nd time with new mums and dads</w:t>
      </w:r>
      <w:r w:rsidR="00542FC5" w:rsidRPr="00BD7C5B">
        <w:t xml:space="preserve"> just like you to chat about the week's wins, the challenges, and the questions of the moment. Subscrib</w:t>
      </w:r>
      <w:r w:rsidRPr="00BD7C5B">
        <w:t xml:space="preserve">e to the podcast, download the Parent Sense App, </w:t>
      </w:r>
      <w:r w:rsidR="00542FC5" w:rsidRPr="00BD7C5B">
        <w:t xml:space="preserve">and catch </w:t>
      </w:r>
      <w:r w:rsidRPr="00BD7C5B">
        <w:t>M</w:t>
      </w:r>
      <w:r w:rsidR="00542FC5" w:rsidRPr="00BD7C5B">
        <w:t>e</w:t>
      </w:r>
      <w:r w:rsidRPr="00BD7C5B">
        <w:t>g here</w:t>
      </w:r>
      <w:r w:rsidR="00542FC5" w:rsidRPr="00BD7C5B">
        <w:t xml:space="preserve"> every week to make the most of that first year of your little one's life. And now meet your host. </w:t>
      </w:r>
    </w:p>
    <w:p w14:paraId="4D6EBF97" w14:textId="77777777" w:rsidR="00FE04FA" w:rsidRPr="00BD7C5B" w:rsidRDefault="00FE04FA"/>
    <w:p w14:paraId="2CB8F2D3" w14:textId="77777777" w:rsidR="00FE04FA" w:rsidRPr="00BD7C5B" w:rsidRDefault="00FE04FA"/>
    <w:p w14:paraId="4E4862DE" w14:textId="77777777" w:rsidR="004747BB" w:rsidRPr="00BD7C5B" w:rsidRDefault="00B847E7">
      <w:r w:rsidRPr="00BD7C5B">
        <w:rPr>
          <w:b/>
        </w:rPr>
        <w:t>Meg:</w:t>
      </w:r>
      <w:r w:rsidR="00034A62" w:rsidRPr="00BD7C5B">
        <w:t xml:space="preserve"> </w:t>
      </w:r>
      <w:r w:rsidRPr="00BD7C5B">
        <w:t>Welcome back</w:t>
      </w:r>
      <w:r w:rsidR="00950C05" w:rsidRPr="00BD7C5B">
        <w:t>,</w:t>
      </w:r>
      <w:r w:rsidRPr="00BD7C5B">
        <w:t xml:space="preserve"> I'm Meg </w:t>
      </w:r>
      <w:r w:rsidR="00950C05" w:rsidRPr="00BD7C5B">
        <w:t>Faure</w:t>
      </w:r>
      <w:r w:rsidRPr="00BD7C5B">
        <w:t xml:space="preserve"> and I am so excited to journey with mums and dads through the highs and lows of each week of parenting. And today we welcome back </w:t>
      </w:r>
      <w:r w:rsidR="00950C05" w:rsidRPr="00BD7C5B">
        <w:t>Cass</w:t>
      </w:r>
      <w:r w:rsidRPr="00BD7C5B">
        <w:t xml:space="preserve"> and look at the lif</w:t>
      </w:r>
      <w:r w:rsidR="00950C05" w:rsidRPr="00BD7C5B">
        <w:t>e of a one-month-old. In fact, Max is five weeks old today, i</w:t>
      </w:r>
      <w:r w:rsidRPr="00BD7C5B">
        <w:t>sn't he</w:t>
      </w:r>
      <w:r w:rsidR="00812AA8" w:rsidRPr="00BD7C5B">
        <w:t xml:space="preserve"> Cass</w:t>
      </w:r>
      <w:r w:rsidR="00950C05" w:rsidRPr="00BD7C5B">
        <w:t>?</w:t>
      </w:r>
      <w:r w:rsidRPr="00BD7C5B">
        <w:t xml:space="preserve"> </w:t>
      </w:r>
    </w:p>
    <w:p w14:paraId="4A05ACCC" w14:textId="77777777" w:rsidR="004747BB" w:rsidRPr="00BD7C5B" w:rsidRDefault="004747BB"/>
    <w:p w14:paraId="56C2F941" w14:textId="77777777" w:rsidR="004747BB" w:rsidRPr="00BD7C5B" w:rsidRDefault="00B847E7">
      <w:r w:rsidRPr="00BD7C5B">
        <w:rPr>
          <w:b/>
        </w:rPr>
        <w:t>Cass:</w:t>
      </w:r>
      <w:r w:rsidRPr="00BD7C5B">
        <w:t xml:space="preserve"> He is</w:t>
      </w:r>
      <w:r w:rsidR="00812AA8" w:rsidRPr="00BD7C5B">
        <w:t xml:space="preserve"> up to five</w:t>
      </w:r>
      <w:r w:rsidRPr="00BD7C5B">
        <w:t xml:space="preserve"> weeks</w:t>
      </w:r>
      <w:r w:rsidR="00812AA8" w:rsidRPr="00BD7C5B">
        <w:t>,</w:t>
      </w:r>
      <w:r w:rsidRPr="00BD7C5B">
        <w:t xml:space="preserve"> </w:t>
      </w:r>
      <w:r w:rsidR="00812AA8" w:rsidRPr="00BD7C5B">
        <w:t>M</w:t>
      </w:r>
      <w:r w:rsidRPr="00BD7C5B">
        <w:t>ax</w:t>
      </w:r>
      <w:r w:rsidR="00956B6B" w:rsidRPr="00BD7C5B">
        <w:t>imum</w:t>
      </w:r>
      <w:r w:rsidR="00812AA8" w:rsidRPr="00BD7C5B">
        <w:t>.</w:t>
      </w:r>
      <w:r w:rsidRPr="00BD7C5B">
        <w:t xml:space="preserve"> </w:t>
      </w:r>
    </w:p>
    <w:p w14:paraId="10E12914" w14:textId="77777777" w:rsidR="004747BB" w:rsidRPr="00BD7C5B" w:rsidRDefault="004747BB"/>
    <w:p w14:paraId="28F19E69" w14:textId="77777777" w:rsidR="004747BB" w:rsidRPr="00BD7C5B" w:rsidRDefault="00B847E7">
      <w:r w:rsidRPr="00BD7C5B">
        <w:rPr>
          <w:b/>
        </w:rPr>
        <w:t>Meg:</w:t>
      </w:r>
      <w:r w:rsidR="00812AA8" w:rsidRPr="00BD7C5B">
        <w:t xml:space="preserve"> Happy Birthday.</w:t>
      </w:r>
      <w:r w:rsidRPr="00BD7C5B">
        <w:t xml:space="preserve"> </w:t>
      </w:r>
      <w:r w:rsidR="00812AA8" w:rsidRPr="00BD7C5B">
        <w:t>A</w:t>
      </w:r>
      <w:r w:rsidRPr="00BD7C5B">
        <w:t>nd he's been a s</w:t>
      </w:r>
      <w:r w:rsidR="00724791" w:rsidRPr="00BD7C5B">
        <w:t>miley bundle, but of course, no</w:t>
      </w:r>
      <w:r w:rsidRPr="00BD7C5B">
        <w:t xml:space="preserve"> baby is all roses and kettles. So how has it been this week</w:t>
      </w:r>
      <w:r w:rsidR="00724791" w:rsidRPr="00BD7C5B">
        <w:t xml:space="preserve"> Cass</w:t>
      </w:r>
      <w:r w:rsidRPr="00BD7C5B">
        <w:t xml:space="preserve">? </w:t>
      </w:r>
    </w:p>
    <w:p w14:paraId="5856FA2F" w14:textId="77777777" w:rsidR="004747BB" w:rsidRPr="00BD7C5B" w:rsidRDefault="004747BB"/>
    <w:p w14:paraId="1BC8C753" w14:textId="77777777" w:rsidR="004747BB" w:rsidRPr="00BD7C5B" w:rsidRDefault="00B847E7">
      <w:r w:rsidRPr="00BD7C5B">
        <w:rPr>
          <w:b/>
        </w:rPr>
        <w:t>Cass:</w:t>
      </w:r>
      <w:r w:rsidR="0076034C" w:rsidRPr="00BD7C5B">
        <w:t xml:space="preserve"> </w:t>
      </w:r>
      <w:r w:rsidRPr="00BD7C5B">
        <w:t>Yes, certainly</w:t>
      </w:r>
      <w:r w:rsidR="0076034C" w:rsidRPr="00BD7C5B">
        <w:t>.</w:t>
      </w:r>
      <w:r w:rsidRPr="00BD7C5B">
        <w:t xml:space="preserve"> </w:t>
      </w:r>
      <w:r w:rsidR="0076034C" w:rsidRPr="00BD7C5B">
        <w:t>T</w:t>
      </w:r>
      <w:r w:rsidRPr="00BD7C5B">
        <w:t>he last two days have been a bit more challenging because he's decided that in the day</w:t>
      </w:r>
      <w:r w:rsidR="0076034C" w:rsidRPr="00BD7C5B">
        <w:t xml:space="preserve">, he doesn't </w:t>
      </w:r>
      <w:r w:rsidRPr="00BD7C5B">
        <w:t xml:space="preserve">want to sleep for more than 30 to 45 minutes. I mean, </w:t>
      </w:r>
      <w:proofErr w:type="gramStart"/>
      <w:r w:rsidRPr="00BD7C5B">
        <w:t>luckily</w:t>
      </w:r>
      <w:proofErr w:type="gramEnd"/>
      <w:r w:rsidRPr="00BD7C5B">
        <w:t xml:space="preserve"> he's not crying too much, but if you're trying t</w:t>
      </w:r>
      <w:r w:rsidR="0076034C" w:rsidRPr="00BD7C5B">
        <w:t xml:space="preserve">o get anything done as a mom, </w:t>
      </w:r>
      <w:r w:rsidRPr="00BD7C5B">
        <w:t>you rely on those long</w:t>
      </w:r>
      <w:r w:rsidR="0076034C" w:rsidRPr="00BD7C5B">
        <w:t xml:space="preserve"> timeout</w:t>
      </w:r>
      <w:r w:rsidRPr="00BD7C5B">
        <w:t xml:space="preserve">s, even a two-hour sleep in the morning, </w:t>
      </w:r>
      <w:r w:rsidR="0076034C" w:rsidRPr="00BD7C5B">
        <w:t>I could get a lot done. And I had</w:t>
      </w:r>
      <w:r w:rsidRPr="00BD7C5B">
        <w:t xml:space="preserve"> a bit of work I needed to do yesterday, and so we'd been talking about how it was </w:t>
      </w:r>
      <w:r w:rsidR="00B265D7" w:rsidRPr="00BD7C5B">
        <w:t>going to</w:t>
      </w:r>
      <w:r w:rsidRPr="00BD7C5B">
        <w:t xml:space="preserve"> be the first day that Alex was </w:t>
      </w:r>
      <w:r w:rsidR="00B265D7" w:rsidRPr="00BD7C5B">
        <w:t>going to</w:t>
      </w:r>
      <w:r w:rsidRPr="00BD7C5B">
        <w:t xml:space="preserve"> do a feed. </w:t>
      </w:r>
      <w:proofErr w:type="gramStart"/>
      <w:r w:rsidRPr="00BD7C5B">
        <w:t>So</w:t>
      </w:r>
      <w:proofErr w:type="gramEnd"/>
      <w:r w:rsidRPr="00BD7C5B">
        <w:t xml:space="preserve"> I'd expressed and he was </w:t>
      </w:r>
      <w:r w:rsidR="00B265D7" w:rsidRPr="00BD7C5B">
        <w:t>going to</w:t>
      </w:r>
      <w:r w:rsidRPr="00BD7C5B">
        <w:t xml:space="preserve"> do a feed, and then I would have at least two hours because he'd do the feed. Max would have a sleep and I'd have plenty of time to get my work done. </w:t>
      </w:r>
    </w:p>
    <w:p w14:paraId="0093845D" w14:textId="77777777" w:rsidR="0056792C" w:rsidRPr="00BD7C5B" w:rsidRDefault="00B847E7">
      <w:r w:rsidRPr="00BD7C5B">
        <w:rPr>
          <w:b/>
        </w:rPr>
        <w:t>Meg:</w:t>
      </w:r>
      <w:r w:rsidRPr="00BD7C5B">
        <w:t xml:space="preserve"> That didn't happen?</w:t>
      </w:r>
      <w:r w:rsidR="00745621" w:rsidRPr="00BD7C5B">
        <w:t xml:space="preserve"> </w:t>
      </w:r>
    </w:p>
    <w:p w14:paraId="364982A8" w14:textId="77777777" w:rsidR="0056792C" w:rsidRPr="00BD7C5B" w:rsidRDefault="0056792C"/>
    <w:p w14:paraId="3D263A94" w14:textId="77777777" w:rsidR="0056792C" w:rsidRPr="00BD7C5B" w:rsidRDefault="00B847E7">
      <w:r w:rsidRPr="00BD7C5B">
        <w:rPr>
          <w:b/>
        </w:rPr>
        <w:t>Cass:</w:t>
      </w:r>
      <w:r w:rsidR="00745621" w:rsidRPr="00BD7C5B">
        <w:t xml:space="preserve"> It</w:t>
      </w:r>
      <w:r w:rsidR="00542FC5" w:rsidRPr="00BD7C5B">
        <w:t xml:space="preserve"> did only because Alex went and walked the lanes</w:t>
      </w:r>
      <w:r w:rsidR="00745621" w:rsidRPr="00BD7C5B">
        <w:t>. I</w:t>
      </w:r>
      <w:r w:rsidRPr="00BD7C5B">
        <w:t>t ended up yesterday Alex had to take M</w:t>
      </w:r>
      <w:r w:rsidR="00542FC5" w:rsidRPr="00BD7C5B">
        <w:t xml:space="preserve">ax for a </w:t>
      </w:r>
      <w:proofErr w:type="gramStart"/>
      <w:r w:rsidR="00542FC5" w:rsidRPr="00BD7C5B">
        <w:t>walk</w:t>
      </w:r>
      <w:proofErr w:type="gramEnd"/>
      <w:r w:rsidR="00542FC5" w:rsidRPr="00BD7C5B">
        <w:t xml:space="preserve"> and he slept for half an hour on that hour-long walk. Whereas usually he'd fall asleep at the start of the walk and that would be it, you know, he'd sleep for th</w:t>
      </w:r>
      <w:r w:rsidRPr="00BD7C5B">
        <w:t xml:space="preserve">e whole walk and beyond. </w:t>
      </w:r>
      <w:proofErr w:type="gramStart"/>
      <w:r w:rsidRPr="00BD7C5B">
        <w:t>So</w:t>
      </w:r>
      <w:proofErr w:type="gramEnd"/>
      <w:r w:rsidRPr="00BD7C5B">
        <w:t xml:space="preserve"> </w:t>
      </w:r>
      <w:r w:rsidR="00542FC5" w:rsidRPr="00BD7C5B">
        <w:t xml:space="preserve">he took him for a walk that didn't work. He still did half an hour. Then we both thought, well, we'll go for a drive. </w:t>
      </w:r>
      <w:r w:rsidRPr="00BD7C5B">
        <w:t>I hadn't got out the house yet,</w:t>
      </w:r>
      <w:r w:rsidR="00542FC5" w:rsidRPr="00BD7C5B">
        <w:t xml:space="preserve"> </w:t>
      </w:r>
      <w:r w:rsidRPr="00BD7C5B">
        <w:t>s</w:t>
      </w:r>
      <w:r w:rsidR="00542FC5" w:rsidRPr="00BD7C5B">
        <w:t>o we went for a</w:t>
      </w:r>
      <w:r w:rsidRPr="00BD7C5B">
        <w:t xml:space="preserve"> drive, and sure enough, exactly</w:t>
      </w:r>
      <w:r w:rsidR="00542FC5" w:rsidRPr="00BD7C5B">
        <w:t xml:space="preserve"> 30 minutes</w:t>
      </w:r>
      <w:r w:rsidRPr="00BD7C5B">
        <w:t>, h</w:t>
      </w:r>
      <w:r w:rsidR="00542FC5" w:rsidRPr="00BD7C5B">
        <w:t xml:space="preserve">e did. He fell asleep on the drive. Fine. No problem. And we got home and brought him </w:t>
      </w:r>
      <w:proofErr w:type="gramStart"/>
      <w:r w:rsidR="00542FC5" w:rsidRPr="00BD7C5B">
        <w:t>in</w:t>
      </w:r>
      <w:proofErr w:type="gramEnd"/>
      <w:r w:rsidR="00542FC5" w:rsidRPr="00BD7C5B">
        <w:t xml:space="preserve"> and he woke up</w:t>
      </w:r>
      <w:r w:rsidRPr="00BD7C5B">
        <w:t xml:space="preserve"> within, </w:t>
      </w:r>
      <w:r w:rsidR="00542FC5" w:rsidRPr="00BD7C5B">
        <w:t>I think he did 45 minutes. So eventually at the e</w:t>
      </w:r>
      <w:r w:rsidRPr="00BD7C5B">
        <w:t xml:space="preserve">nd of the day, I was exhausted, he hadn't slept. And </w:t>
      </w:r>
      <w:r w:rsidR="00542FC5" w:rsidRPr="00BD7C5B">
        <w:t xml:space="preserve">we just said he needs to get some sort of sleep because otherwise tonight is just </w:t>
      </w:r>
      <w:r w:rsidR="00B265D7" w:rsidRPr="00BD7C5B">
        <w:t>going to</w:t>
      </w:r>
      <w:r w:rsidR="00542FC5" w:rsidRPr="00BD7C5B">
        <w:t xml:space="preserve"> be horrific. And </w:t>
      </w:r>
      <w:proofErr w:type="gramStart"/>
      <w:r w:rsidR="00542FC5" w:rsidRPr="00BD7C5B">
        <w:t>so</w:t>
      </w:r>
      <w:proofErr w:type="gramEnd"/>
      <w:r w:rsidR="00542FC5" w:rsidRPr="00BD7C5B">
        <w:t xml:space="preserve"> </w:t>
      </w:r>
      <w:r w:rsidRPr="00BD7C5B">
        <w:t>Alex went and drove around the Island for an hour, w</w:t>
      </w:r>
      <w:r w:rsidR="00542FC5" w:rsidRPr="00BD7C5B">
        <w:t>hich was so nice for me because I just was able to breathe</w:t>
      </w:r>
      <w:r w:rsidRPr="00BD7C5B">
        <w:t>.</w:t>
      </w:r>
      <w:r w:rsidR="00542FC5" w:rsidRPr="00BD7C5B">
        <w:t xml:space="preserve"> yeah. And sort some stuff out that I hadn't been </w:t>
      </w:r>
      <w:r w:rsidRPr="00BD7C5B">
        <w:t xml:space="preserve">able to do all day. And he did. </w:t>
      </w:r>
      <w:r w:rsidR="00542FC5" w:rsidRPr="00BD7C5B">
        <w:t>And then of cours</w:t>
      </w:r>
      <w:r w:rsidRPr="00BD7C5B">
        <w:t xml:space="preserve">e he refused to wake up, but it </w:t>
      </w:r>
      <w:r w:rsidR="00542FC5" w:rsidRPr="00BD7C5B">
        <w:t xml:space="preserve">ended up, we had to wake him to do bath and bedtime because he'd been asleep for two and a half hours. </w:t>
      </w:r>
    </w:p>
    <w:p w14:paraId="7EA21302" w14:textId="77777777" w:rsidR="0056792C" w:rsidRPr="00BD7C5B" w:rsidRDefault="00B847E7">
      <w:r w:rsidRPr="00BD7C5B">
        <w:rPr>
          <w:b/>
        </w:rPr>
        <w:t>Meg:</w:t>
      </w:r>
      <w:r w:rsidRPr="00BD7C5B">
        <w:t xml:space="preserve"> Isn't it amazing?</w:t>
      </w:r>
    </w:p>
    <w:p w14:paraId="2AC02C5D" w14:textId="77777777" w:rsidR="002B7C38" w:rsidRPr="00BD7C5B" w:rsidRDefault="00B847E7">
      <w:r w:rsidRPr="00BD7C5B">
        <w:rPr>
          <w:b/>
        </w:rPr>
        <w:t>Cass:</w:t>
      </w:r>
      <w:r w:rsidRPr="00BD7C5B">
        <w:t xml:space="preserve"> Yeah. If he was a girl, </w:t>
      </w:r>
      <w:r w:rsidR="00542FC5" w:rsidRPr="00BD7C5B">
        <w:t>I think we'd have called him Mary</w:t>
      </w:r>
      <w:r w:rsidRPr="00BD7C5B">
        <w:t xml:space="preserve"> be</w:t>
      </w:r>
      <w:r w:rsidR="00542FC5" w:rsidRPr="00BD7C5B">
        <w:t xml:space="preserve">cause he was being particularly contrary yesterday. </w:t>
      </w:r>
    </w:p>
    <w:p w14:paraId="2972B059" w14:textId="77777777" w:rsidR="002B7C38" w:rsidRPr="00BD7C5B" w:rsidRDefault="002B7C38"/>
    <w:p w14:paraId="2FE40187" w14:textId="78B85BB4" w:rsidR="002B7C38" w:rsidRPr="00BD7C5B" w:rsidRDefault="00B847E7">
      <w:r w:rsidRPr="00BD7C5B">
        <w:rPr>
          <w:b/>
        </w:rPr>
        <w:t>Meg:</w:t>
      </w:r>
      <w:r w:rsidR="00A20B0C" w:rsidRPr="00BD7C5B">
        <w:t xml:space="preserve"> </w:t>
      </w:r>
      <w:r w:rsidR="00542FC5" w:rsidRPr="00BD7C5B">
        <w:t>Yeah, it certainly happ</w:t>
      </w:r>
      <w:r w:rsidR="00A20B0C" w:rsidRPr="00BD7C5B">
        <w:t xml:space="preserve">ens. And I think it </w:t>
      </w:r>
      <w:r w:rsidR="00542FC5" w:rsidRPr="00BD7C5B">
        <w:t>speaks to two things. The one is that you know, and th</w:t>
      </w:r>
      <w:r w:rsidR="00A20B0C" w:rsidRPr="00BD7C5B">
        <w:t xml:space="preserve">is is with all parenting </w:t>
      </w:r>
      <w:r w:rsidR="00542FC5" w:rsidRPr="00BD7C5B">
        <w:t xml:space="preserve">and Cass, I don't even know that this is ever going to end </w:t>
      </w:r>
      <w:r w:rsidR="00A20B0C" w:rsidRPr="00BD7C5B">
        <w:t>be</w:t>
      </w:r>
      <w:r w:rsidR="00542FC5" w:rsidRPr="00BD7C5B">
        <w:t>cause it still goes on for me. Is that just as you think you've got it</w:t>
      </w:r>
      <w:r w:rsidR="00A20B0C" w:rsidRPr="00BD7C5B">
        <w:t xml:space="preserve"> all right,</w:t>
      </w:r>
      <w:r w:rsidR="00542FC5" w:rsidRPr="00BD7C5B">
        <w:t xml:space="preserve"> </w:t>
      </w:r>
      <w:r w:rsidR="00A20B0C" w:rsidRPr="00BD7C5B">
        <w:t>and just as you think you’ve determined the person, the upend, everything.</w:t>
      </w:r>
      <w:r w:rsidR="00542FC5" w:rsidRPr="00BD7C5B">
        <w:t xml:space="preserve"> </w:t>
      </w:r>
      <w:r w:rsidR="00A20B0C" w:rsidRPr="00BD7C5B">
        <w:t>A</w:t>
      </w:r>
      <w:r w:rsidR="00542FC5" w:rsidRPr="00BD7C5B">
        <w:t>nd I think particularly wit</w:t>
      </w:r>
      <w:r w:rsidR="00A20B0C" w:rsidRPr="00BD7C5B">
        <w:t xml:space="preserve">h little babies, </w:t>
      </w:r>
      <w:r w:rsidR="00542FC5" w:rsidRPr="00BD7C5B">
        <w:t>you think, okay, I know exactly what time</w:t>
      </w:r>
      <w:r w:rsidR="00A20B0C" w:rsidRPr="00BD7C5B">
        <w:t>, w</w:t>
      </w:r>
      <w:r w:rsidR="00542FC5" w:rsidRPr="00BD7C5B">
        <w:t>hich bedtime routine works b</w:t>
      </w:r>
      <w:r w:rsidR="00A20B0C" w:rsidRPr="00BD7C5B">
        <w:t>est, exactly how to get them to sleep, a</w:t>
      </w:r>
      <w:r w:rsidR="00542FC5" w:rsidRPr="00BD7C5B">
        <w:t>nd then the next day t</w:t>
      </w:r>
      <w:r w:rsidR="00DD4AEE" w:rsidRPr="00BD7C5B">
        <w:t xml:space="preserve">hey'll do something </w:t>
      </w:r>
      <w:r w:rsidR="00542FC5" w:rsidRPr="00BD7C5B">
        <w:t xml:space="preserve">very different. And I think it's also realizing that babies have on days and off days. And one of the things that I think is helpful whenever you are in a </w:t>
      </w:r>
      <w:r w:rsidR="00DD4AEE" w:rsidRPr="00BD7C5B">
        <w:t xml:space="preserve">period like that, or </w:t>
      </w:r>
      <w:r w:rsidR="00542FC5" w:rsidRPr="00BD7C5B">
        <w:t>kind of iffy patches</w:t>
      </w:r>
      <w:r w:rsidR="00DD4AEE" w:rsidRPr="00BD7C5B">
        <w:t>,</w:t>
      </w:r>
      <w:r w:rsidR="00542FC5" w:rsidRPr="00BD7C5B">
        <w:t xml:space="preserve"> is to label it as this is what they're doing today, </w:t>
      </w:r>
      <w:r w:rsidR="00DD4AEE" w:rsidRPr="00BD7C5B">
        <w:t xml:space="preserve">rather than this is a new phase. </w:t>
      </w:r>
      <w:r w:rsidR="00542FC5" w:rsidRPr="00BD7C5B">
        <w:t>And if you just have it as just one day and</w:t>
      </w:r>
      <w:r w:rsidR="00DD4AEE" w:rsidRPr="00BD7C5B">
        <w:t>,</w:t>
      </w:r>
      <w:r w:rsidR="00542FC5" w:rsidRPr="00BD7C5B">
        <w:t xml:space="preserve"> in fact, I'm quite sure that today h</w:t>
      </w:r>
      <w:r w:rsidR="00DD4AEE" w:rsidRPr="00BD7C5B">
        <w:t>e's going to do</w:t>
      </w:r>
      <w:r w:rsidR="00542FC5" w:rsidRPr="00BD7C5B">
        <w:t xml:space="preserve"> maybe longe</w:t>
      </w:r>
      <w:r w:rsidR="00DD4AEE" w:rsidRPr="00BD7C5B">
        <w:t xml:space="preserve">r stretches potentially. </w:t>
      </w:r>
      <w:proofErr w:type="gramStart"/>
      <w:r w:rsidR="00DD4AEE" w:rsidRPr="00BD7C5B">
        <w:t>So</w:t>
      </w:r>
      <w:proofErr w:type="gramEnd"/>
      <w:r w:rsidR="00DD4AEE" w:rsidRPr="00BD7C5B">
        <w:t xml:space="preserve"> </w:t>
      </w:r>
      <w:r w:rsidR="00542FC5" w:rsidRPr="00BD7C5B">
        <w:t xml:space="preserve">you don't need to think that this is not a new pattern, but in the moment it does feel like it's, </w:t>
      </w:r>
      <w:r w:rsidR="00DD4AEE" w:rsidRPr="00BD7C5B">
        <w:t>“</w:t>
      </w:r>
      <w:r w:rsidR="00542FC5" w:rsidRPr="00BD7C5B">
        <w:t>oh my goodness h</w:t>
      </w:r>
      <w:r w:rsidR="00DD4AEE" w:rsidRPr="00BD7C5B">
        <w:t xml:space="preserve">ow am I </w:t>
      </w:r>
      <w:r w:rsidR="00B265D7" w:rsidRPr="00BD7C5B">
        <w:t>going to</w:t>
      </w:r>
      <w:r w:rsidR="00542FC5" w:rsidRPr="00BD7C5B">
        <w:t xml:space="preserve"> </w:t>
      </w:r>
      <w:r w:rsidR="00DD4AEE" w:rsidRPr="00BD7C5B">
        <w:t xml:space="preserve">cope </w:t>
      </w:r>
      <w:r w:rsidR="00542FC5" w:rsidRPr="00BD7C5B">
        <w:t xml:space="preserve">with </w:t>
      </w:r>
      <w:r w:rsidR="00DD4AEE" w:rsidRPr="00BD7C5B">
        <w:t xml:space="preserve">this?” </w:t>
      </w:r>
      <w:r w:rsidR="00542FC5" w:rsidRPr="00BD7C5B">
        <w:t>I do know that</w:t>
      </w:r>
      <w:r w:rsidR="00E8223E">
        <w:t>.</w:t>
      </w:r>
      <w:r w:rsidR="00542FC5" w:rsidRPr="00BD7C5B">
        <w:t xml:space="preserve"> </w:t>
      </w:r>
    </w:p>
    <w:p w14:paraId="591B5E8D" w14:textId="77777777" w:rsidR="002B7C38" w:rsidRPr="00BD7C5B" w:rsidRDefault="002B7C38"/>
    <w:p w14:paraId="0A071E25" w14:textId="77777777" w:rsidR="002B7C38" w:rsidRPr="00BD7C5B" w:rsidRDefault="00B847E7">
      <w:r w:rsidRPr="00BD7C5B">
        <w:rPr>
          <w:b/>
        </w:rPr>
        <w:lastRenderedPageBreak/>
        <w:t>Cass:</w:t>
      </w:r>
      <w:r w:rsidR="00B77E52" w:rsidRPr="00BD7C5B">
        <w:t xml:space="preserve"> Yeah. And I mean, be</w:t>
      </w:r>
      <w:r w:rsidR="00542FC5" w:rsidRPr="00BD7C5B">
        <w:t>c</w:t>
      </w:r>
      <w:r w:rsidR="00B77E52" w:rsidRPr="00BD7C5B">
        <w:t>a</w:t>
      </w:r>
      <w:r w:rsidR="00542FC5" w:rsidRPr="00BD7C5B">
        <w:t>u</w:t>
      </w:r>
      <w:r w:rsidR="00B77E52" w:rsidRPr="00BD7C5B">
        <w:t>se</w:t>
      </w:r>
      <w:r w:rsidR="00542FC5" w:rsidRPr="00BD7C5B">
        <w:t xml:space="preserve"> this week is the last week of Alex's paternity leave and I suddenly just thought, oh my word, I've got one week after </w:t>
      </w:r>
      <w:r w:rsidR="00625D3C" w:rsidRPr="00BD7C5B">
        <w:t xml:space="preserve">with </w:t>
      </w:r>
      <w:r w:rsidR="00542FC5" w:rsidRPr="00BD7C5B">
        <w:t>Alex and then I'm doing this by myself</w:t>
      </w:r>
      <w:r w:rsidR="00625D3C" w:rsidRPr="00BD7C5B">
        <w:t>, and,</w:t>
      </w:r>
      <w:r w:rsidR="00542FC5" w:rsidRPr="00BD7C5B">
        <w:t xml:space="preserve"> you know, it's quite daunting. It's daunting anyway, th</w:t>
      </w:r>
      <w:r w:rsidR="00625D3C" w:rsidRPr="00BD7C5B">
        <w:t>at time when you</w:t>
      </w:r>
      <w:r w:rsidR="00542FC5" w:rsidRPr="00BD7C5B">
        <w:t xml:space="preserve"> the father goes back to </w:t>
      </w:r>
      <w:proofErr w:type="gramStart"/>
      <w:r w:rsidR="00542FC5" w:rsidRPr="00BD7C5B">
        <w:t>work</w:t>
      </w:r>
      <w:proofErr w:type="gramEnd"/>
      <w:r w:rsidR="00542FC5" w:rsidRPr="00BD7C5B">
        <w:t xml:space="preserve"> and we've been really lucky that Alex had said six week's paternity leave. </w:t>
      </w:r>
    </w:p>
    <w:p w14:paraId="4E1C1987" w14:textId="77777777" w:rsidR="002B7C38" w:rsidRPr="00BD7C5B" w:rsidRDefault="002B7C38"/>
    <w:p w14:paraId="270C30B4" w14:textId="77777777" w:rsidR="002B7C38" w:rsidRPr="00BD7C5B" w:rsidRDefault="00B847E7">
      <w:r w:rsidRPr="00BD7C5B">
        <w:rPr>
          <w:b/>
        </w:rPr>
        <w:t>Meg:</w:t>
      </w:r>
      <w:r w:rsidR="00625D3C" w:rsidRPr="00BD7C5B">
        <w:t xml:space="preserve"> </w:t>
      </w:r>
      <w:r w:rsidR="00542FC5" w:rsidRPr="00BD7C5B">
        <w:t xml:space="preserve">Yeah. That's unusual. </w:t>
      </w:r>
      <w:r w:rsidRPr="00BD7C5B">
        <w:t>That’s amazing.</w:t>
      </w:r>
    </w:p>
    <w:p w14:paraId="19B52902" w14:textId="77777777" w:rsidR="002B7C38" w:rsidRPr="00BD7C5B" w:rsidRDefault="002B7C38"/>
    <w:p w14:paraId="55F2ED5E" w14:textId="77777777" w:rsidR="002B7C38" w:rsidRPr="00BD7C5B" w:rsidRDefault="00B847E7">
      <w:r w:rsidRPr="00BD7C5B">
        <w:rPr>
          <w:b/>
        </w:rPr>
        <w:t>Cass:</w:t>
      </w:r>
      <w:r w:rsidR="00625D3C" w:rsidRPr="00BD7C5B">
        <w:t xml:space="preserve"> </w:t>
      </w:r>
      <w:r w:rsidRPr="00BD7C5B">
        <w:t xml:space="preserve">Yeah. And </w:t>
      </w:r>
      <w:r w:rsidR="00542FC5" w:rsidRPr="00BD7C5B">
        <w:t>Jersey is v</w:t>
      </w:r>
      <w:r w:rsidRPr="00BD7C5B">
        <w:t xml:space="preserve">ery good for that, but the </w:t>
      </w:r>
      <w:r w:rsidR="00542FC5" w:rsidRPr="00BD7C5B">
        <w:t>kind of catch to that is I've got</w:t>
      </w:r>
      <w:r w:rsidRPr="00BD7C5B">
        <w:t xml:space="preserve"> very used to having him around</w:t>
      </w:r>
      <w:r w:rsidR="00542FC5" w:rsidRPr="00BD7C5B">
        <w:t xml:space="preserve">. </w:t>
      </w:r>
    </w:p>
    <w:p w14:paraId="63891F77" w14:textId="77777777" w:rsidR="002B7C38" w:rsidRPr="00BD7C5B" w:rsidRDefault="00B847E7">
      <w:r w:rsidRPr="00BD7C5B">
        <w:rPr>
          <w:b/>
        </w:rPr>
        <w:t>Meg:</w:t>
      </w:r>
      <w:r w:rsidRPr="00BD7C5B">
        <w:t xml:space="preserve"> </w:t>
      </w:r>
      <w:r w:rsidR="00542FC5" w:rsidRPr="00BD7C5B">
        <w:t xml:space="preserve">Yeah.  </w:t>
      </w:r>
    </w:p>
    <w:p w14:paraId="1E88FCC9" w14:textId="08C1180B" w:rsidR="008B0948" w:rsidRPr="00BD7C5B" w:rsidRDefault="00B847E7">
      <w:r w:rsidRPr="00BD7C5B">
        <w:rPr>
          <w:b/>
        </w:rPr>
        <w:t>Cass:</w:t>
      </w:r>
      <w:r w:rsidRPr="00BD7C5B">
        <w:t xml:space="preserve"> A</w:t>
      </w:r>
      <w:r w:rsidR="00542FC5" w:rsidRPr="00BD7C5B">
        <w:t>nd suddenly I'm, you know, I'm very lucky my mom</w:t>
      </w:r>
      <w:r w:rsidR="00E8223E">
        <w:t xml:space="preserve"> i</w:t>
      </w:r>
      <w:r w:rsidR="00542FC5" w:rsidRPr="00BD7C5B">
        <w:t xml:space="preserve">s around the corner because I know a lot </w:t>
      </w:r>
      <w:r w:rsidR="007D0668" w:rsidRPr="00BD7C5B">
        <w:t>of people don't have mum right there, a</w:t>
      </w:r>
      <w:r w:rsidR="00542FC5" w:rsidRPr="00BD7C5B">
        <w:t>nd I've got family on the isl</w:t>
      </w:r>
      <w:r w:rsidR="007D0668" w:rsidRPr="00BD7C5B">
        <w:t xml:space="preserve">and, but it is, </w:t>
      </w:r>
      <w:r w:rsidR="00542FC5" w:rsidRPr="00BD7C5B">
        <w:t>it is quite daunting. And then just as you're leading</w:t>
      </w:r>
      <w:r w:rsidR="007D0668" w:rsidRPr="00BD7C5B">
        <w:t xml:space="preserve"> up to that, for him to decide </w:t>
      </w:r>
      <w:r w:rsidR="00542FC5" w:rsidRPr="00BD7C5B">
        <w:t xml:space="preserve">he's </w:t>
      </w:r>
      <w:r w:rsidR="00B265D7" w:rsidRPr="00BD7C5B">
        <w:t>going to</w:t>
      </w:r>
      <w:r w:rsidR="00542FC5" w:rsidRPr="00BD7C5B">
        <w:t xml:space="preserve"> do very short</w:t>
      </w:r>
      <w:r w:rsidR="007D0668" w:rsidRPr="00BD7C5B">
        <w:t xml:space="preserve"> </w:t>
      </w:r>
      <w:r w:rsidR="00542FC5" w:rsidRPr="00BD7C5B">
        <w:t>s</w:t>
      </w:r>
      <w:r w:rsidRPr="00BD7C5B">
        <w:t>leep</w:t>
      </w:r>
      <w:r w:rsidR="00542FC5" w:rsidRPr="00BD7C5B">
        <w:t>. But as you say, I'm hoping it just, we are back to the doctor again</w:t>
      </w:r>
      <w:r w:rsidRPr="00BD7C5B">
        <w:t xml:space="preserve"> today</w:t>
      </w:r>
      <w:r w:rsidR="00542FC5" w:rsidRPr="00BD7C5B">
        <w:t xml:space="preserve"> because his oral thrush still hasn't cleared up. </w:t>
      </w:r>
      <w:proofErr w:type="gramStart"/>
      <w:r w:rsidR="00542FC5" w:rsidRPr="00BD7C5B">
        <w:t>So</w:t>
      </w:r>
      <w:proofErr w:type="gramEnd"/>
      <w:r w:rsidR="00542FC5" w:rsidRPr="00BD7C5B">
        <w:t xml:space="preserve"> we're ent</w:t>
      </w:r>
      <w:r w:rsidRPr="00BD7C5B">
        <w:t>ering into week three of that</w:t>
      </w:r>
      <w:r w:rsidR="00542FC5" w:rsidRPr="00BD7C5B">
        <w:t>, and that's three weeks of him being on medication as well after having his first week as well on antibiotics.</w:t>
      </w:r>
      <w:r w:rsidRPr="00BD7C5B">
        <w:t xml:space="preserve"> </w:t>
      </w:r>
      <w:r w:rsidR="00542FC5" w:rsidRPr="00BD7C5B">
        <w:t>And I really don</w:t>
      </w:r>
      <w:r w:rsidRPr="00BD7C5B">
        <w:t>'t like the fact that he's</w:t>
      </w:r>
      <w:r w:rsidR="00542FC5" w:rsidRPr="00BD7C5B">
        <w:t xml:space="preserve"> having to have so much medication</w:t>
      </w:r>
      <w:r w:rsidRPr="00BD7C5B">
        <w:t>.</w:t>
      </w:r>
      <w:r w:rsidR="00542FC5" w:rsidRPr="00BD7C5B">
        <w:t xml:space="preserve"> </w:t>
      </w:r>
      <w:r w:rsidRPr="00BD7C5B">
        <w:t>T</w:t>
      </w:r>
      <w:r w:rsidR="00542FC5" w:rsidRPr="00BD7C5B">
        <w:t>he thrush giv</w:t>
      </w:r>
      <w:r w:rsidRPr="00BD7C5B">
        <w:t>es him mild nappy rash as well. So, you know,</w:t>
      </w:r>
      <w:r w:rsidR="00542FC5" w:rsidRPr="00BD7C5B">
        <w:t xml:space="preserve"> </w:t>
      </w:r>
      <w:proofErr w:type="gramStart"/>
      <w:r w:rsidR="00542FC5" w:rsidRPr="00BD7C5B">
        <w:t>all of</w:t>
      </w:r>
      <w:proofErr w:type="gramEnd"/>
      <w:r w:rsidR="00542FC5" w:rsidRPr="00BD7C5B">
        <w:t xml:space="preserve"> the bits where you are niggly or you do have those days where you're not seeing is it, you can't have, is it </w:t>
      </w:r>
      <w:r w:rsidRPr="00BD7C5B">
        <w:t>be</w:t>
      </w:r>
      <w:r w:rsidR="00542FC5" w:rsidRPr="00BD7C5B">
        <w:t>cause of this</w:t>
      </w:r>
      <w:r w:rsidRPr="00BD7C5B">
        <w:t xml:space="preserve"> thrush or is it—</w:t>
      </w:r>
    </w:p>
    <w:p w14:paraId="08567BB9" w14:textId="77777777" w:rsidR="008B0948" w:rsidRPr="00BD7C5B" w:rsidRDefault="00B847E7">
      <w:r w:rsidRPr="00BD7C5B">
        <w:rPr>
          <w:b/>
        </w:rPr>
        <w:t>Meg:</w:t>
      </w:r>
      <w:r w:rsidRPr="00BD7C5B">
        <w:t xml:space="preserve"> I</w:t>
      </w:r>
      <w:r w:rsidR="00542FC5" w:rsidRPr="00BD7C5B">
        <w:t xml:space="preserve">t </w:t>
      </w:r>
      <w:r w:rsidRPr="00BD7C5B">
        <w:t>may</w:t>
      </w:r>
      <w:r w:rsidR="00542FC5" w:rsidRPr="00BD7C5B">
        <w:t xml:space="preserve"> be physiological. Yeah. </w:t>
      </w:r>
    </w:p>
    <w:p w14:paraId="78D50D5E" w14:textId="77777777" w:rsidR="008B0948" w:rsidRPr="00BD7C5B" w:rsidRDefault="00B847E7">
      <w:r w:rsidRPr="00BD7C5B">
        <w:rPr>
          <w:b/>
        </w:rPr>
        <w:t>Cass:</w:t>
      </w:r>
      <w:r w:rsidRPr="00BD7C5B">
        <w:t xml:space="preserve"> How do</w:t>
      </w:r>
      <w:r w:rsidR="00542FC5" w:rsidRPr="00BD7C5B">
        <w:t xml:space="preserve"> you get rid</w:t>
      </w:r>
      <w:r w:rsidRPr="00BD7C5B">
        <w:t xml:space="preserve"> of it? And </w:t>
      </w:r>
      <w:proofErr w:type="gramStart"/>
      <w:r w:rsidR="00542FC5" w:rsidRPr="00BD7C5B">
        <w:t>so</w:t>
      </w:r>
      <w:proofErr w:type="gramEnd"/>
      <w:r w:rsidR="00542FC5" w:rsidRPr="00BD7C5B">
        <w:t xml:space="preserve"> </w:t>
      </w:r>
      <w:r w:rsidRPr="00BD7C5B">
        <w:t>I feel so sad for him because</w:t>
      </w:r>
      <w:r w:rsidR="00542FC5" w:rsidRPr="00BD7C5B">
        <w:t xml:space="preserve"> he's had about three days of his life in those five weeks where he hasn't had something wrong with him. </w:t>
      </w:r>
    </w:p>
    <w:p w14:paraId="206ED2F3" w14:textId="77777777" w:rsidR="008B0948" w:rsidRPr="00BD7C5B" w:rsidRDefault="008B0948"/>
    <w:p w14:paraId="569F7B3C" w14:textId="77777777" w:rsidR="008B0948" w:rsidRPr="00BD7C5B" w:rsidRDefault="00B847E7">
      <w:r w:rsidRPr="00BD7C5B">
        <w:rPr>
          <w:b/>
        </w:rPr>
        <w:t>Meg:</w:t>
      </w:r>
      <w:r w:rsidRPr="00BD7C5B">
        <w:t xml:space="preserve"> It’s been a bit rough, yeah. I mean the other thing,</w:t>
      </w:r>
      <w:r w:rsidR="00542FC5" w:rsidRPr="00BD7C5B">
        <w:t xml:space="preserve"> you talk</w:t>
      </w:r>
      <w:r w:rsidRPr="00BD7C5B">
        <w:t>ed</w:t>
      </w:r>
      <w:r w:rsidR="00542FC5" w:rsidRPr="00BD7C5B">
        <w:t xml:space="preserve"> about that kind of 30 minutes waking up and it's </w:t>
      </w:r>
      <w:proofErr w:type="gramStart"/>
      <w:r w:rsidR="00542FC5" w:rsidRPr="00BD7C5B">
        <w:t>absolutely classic</w:t>
      </w:r>
      <w:proofErr w:type="gramEnd"/>
      <w:r w:rsidR="00542FC5" w:rsidRPr="00BD7C5B">
        <w:t xml:space="preserve">. I think almost every mom, who's got a baby between about five weeks old and 12 weeks old is probably going through something like this. </w:t>
      </w:r>
      <w:proofErr w:type="gramStart"/>
      <w:r w:rsidR="00542FC5" w:rsidRPr="00BD7C5B">
        <w:t>So</w:t>
      </w:r>
      <w:proofErr w:type="gramEnd"/>
      <w:r w:rsidR="00542FC5" w:rsidRPr="00BD7C5B">
        <w:t xml:space="preserve"> what babies typic</w:t>
      </w:r>
      <w:r w:rsidRPr="00BD7C5B">
        <w:t xml:space="preserve">ally do and you know, sleep </w:t>
      </w:r>
      <w:r w:rsidR="00542FC5" w:rsidRPr="00BD7C5B">
        <w:t>is very inter</w:t>
      </w:r>
      <w:r w:rsidRPr="00BD7C5B">
        <w:t>esting because</w:t>
      </w:r>
      <w:r w:rsidR="00542FC5" w:rsidRPr="00BD7C5B">
        <w:t xml:space="preserve"> it happens in cycles that are very similar universally. </w:t>
      </w:r>
      <w:proofErr w:type="gramStart"/>
      <w:r w:rsidR="00542FC5" w:rsidRPr="00BD7C5B">
        <w:t>So</w:t>
      </w:r>
      <w:proofErr w:type="gramEnd"/>
      <w:r w:rsidR="00542FC5" w:rsidRPr="00BD7C5B">
        <w:t xml:space="preserve"> most babies sleep for very long stretches until about four weeks old. So that can almost be from like one feed to the next feed. They can literally go down and sleep for three hours and then have the next feed, you know? </w:t>
      </w:r>
      <w:proofErr w:type="gramStart"/>
      <w:r w:rsidR="00542FC5" w:rsidRPr="00BD7C5B">
        <w:t>So</w:t>
      </w:r>
      <w:proofErr w:type="gramEnd"/>
      <w:r w:rsidR="00542FC5" w:rsidRPr="00BD7C5B">
        <w:t xml:space="preserve"> you have these very long stretches of sleep and they tend to link sleep cycles very well. And then </w:t>
      </w:r>
      <w:r w:rsidRPr="00BD7C5B">
        <w:t xml:space="preserve">around </w:t>
      </w:r>
      <w:r w:rsidR="00542FC5" w:rsidRPr="00BD7C5B">
        <w:t>four, five weeks, they stop linking those sleep cycles and they start waking up in the light sleep sta</w:t>
      </w:r>
      <w:r w:rsidRPr="00BD7C5B">
        <w:t>ge</w:t>
      </w:r>
      <w:r w:rsidR="00542FC5" w:rsidRPr="00BD7C5B">
        <w:t xml:space="preserve"> of every si</w:t>
      </w:r>
      <w:r w:rsidRPr="00BD7C5B">
        <w:t>ngle sleep cycle.</w:t>
      </w:r>
      <w:r w:rsidR="00542FC5" w:rsidRPr="00BD7C5B">
        <w:t xml:space="preserve"> </w:t>
      </w:r>
    </w:p>
    <w:p w14:paraId="3F478729" w14:textId="677A59A5" w:rsidR="00262732" w:rsidRPr="00BD7C5B" w:rsidRDefault="00B847E7">
      <w:r w:rsidRPr="00BD7C5B">
        <w:t>A little bit about sleep,</w:t>
      </w:r>
      <w:r w:rsidR="00542FC5" w:rsidRPr="00BD7C5B">
        <w:t xml:space="preserve"> we spend about the first 15 minutes of our sleep time in a very light state of sleep where we can </w:t>
      </w:r>
      <w:r w:rsidR="002B3605" w:rsidRPr="00BD7C5B">
        <w:t>be very easily woken and, aroused</w:t>
      </w:r>
      <w:r w:rsidR="00542FC5" w:rsidRPr="00BD7C5B">
        <w:t>. And then we go into our deep state of sleep and just a bit of a ba</w:t>
      </w:r>
      <w:r w:rsidR="002B3605" w:rsidRPr="00BD7C5B">
        <w:t>ck story,</w:t>
      </w:r>
      <w:r w:rsidR="00542FC5" w:rsidRPr="00BD7C5B">
        <w:t xml:space="preserve"> as you drop from that light state of sleep, into a deep state of sleep, you have what's called a hypnagogic startle, which I </w:t>
      </w:r>
      <w:r w:rsidR="00E8223E" w:rsidRPr="00BD7C5B">
        <w:t>might</w:t>
      </w:r>
      <w:r w:rsidR="00542FC5" w:rsidRPr="00BD7C5B">
        <w:t xml:space="preserve"> have mentioned before on another podcast. And what that is, is, and it happens for all of us as we go into a deep state of sleep, ou</w:t>
      </w:r>
      <w:r w:rsidR="002B3605" w:rsidRPr="00BD7C5B">
        <w:t>r muscles lose tone. B</w:t>
      </w:r>
      <w:r w:rsidR="00542FC5" w:rsidRPr="00BD7C5B">
        <w:t xml:space="preserve">ecause it's a defensive mechanism or protective mechanism to prevent us from acting out in our dreams. </w:t>
      </w:r>
      <w:proofErr w:type="gramStart"/>
      <w:r w:rsidR="00542FC5" w:rsidRPr="00BD7C5B">
        <w:t>So</w:t>
      </w:r>
      <w:proofErr w:type="gramEnd"/>
      <w:r w:rsidR="00542FC5" w:rsidRPr="00BD7C5B">
        <w:t xml:space="preserve"> </w:t>
      </w:r>
      <w:r w:rsidR="00542FC5" w:rsidRPr="00BD7C5B">
        <w:lastRenderedPageBreak/>
        <w:t>when we are in a deep sleep, we are actually paralyzed</w:t>
      </w:r>
      <w:r w:rsidR="002B3605" w:rsidRPr="00BD7C5B">
        <w:t>; the messages from our brain d</w:t>
      </w:r>
      <w:r w:rsidR="00542FC5" w:rsidRPr="00BD7C5B">
        <w:t>on't go to our muscles for good reason, be</w:t>
      </w:r>
      <w:r w:rsidR="002B3605" w:rsidRPr="00BD7C5B">
        <w:t xml:space="preserve">cause otherwise, </w:t>
      </w:r>
      <w:r w:rsidR="00542FC5" w:rsidRPr="00BD7C5B">
        <w:t>we'd sleepwalk and we'd hit people and we</w:t>
      </w:r>
      <w:r w:rsidR="002B3605" w:rsidRPr="00BD7C5B">
        <w:t>'d like to act what we're doing.</w:t>
      </w:r>
      <w:r w:rsidR="00542FC5" w:rsidRPr="00BD7C5B">
        <w:t xml:space="preserve"> </w:t>
      </w:r>
      <w:r w:rsidR="002B3605" w:rsidRPr="00BD7C5B">
        <w:t>B</w:t>
      </w:r>
      <w:r w:rsidR="00542FC5" w:rsidRPr="00BD7C5B">
        <w:t xml:space="preserve">ut as we lose that muscle tone, we get this tiny little jerk and you would've experienced it when you were on an airplane, your head kind of drops to the side, and you kind of wake yourself up as you </w:t>
      </w:r>
      <w:r w:rsidR="002B3605" w:rsidRPr="00BD7C5B">
        <w:t xml:space="preserve">lose muscle tone. </w:t>
      </w:r>
    </w:p>
    <w:p w14:paraId="36190BFB" w14:textId="77777777" w:rsidR="00262732" w:rsidRPr="00BD7C5B" w:rsidRDefault="00262732"/>
    <w:p w14:paraId="79ED7F16" w14:textId="77777777" w:rsidR="00262732" w:rsidRPr="00BD7C5B" w:rsidRDefault="00542FC5">
      <w:r w:rsidRPr="00BD7C5B">
        <w:t>Now babies do that at about 15</w:t>
      </w:r>
      <w:r w:rsidR="002B3605" w:rsidRPr="00BD7C5B">
        <w:t xml:space="preserve"> minutes. Now, this is not what M</w:t>
      </w:r>
      <w:r w:rsidRPr="00BD7C5B">
        <w:t>ax is doing because otherwise, he'd be waking, he'd be catnapping and doing only 15-mi</w:t>
      </w:r>
      <w:r w:rsidR="002B3605" w:rsidRPr="00BD7C5B">
        <w:t xml:space="preserve">nute cat naps. </w:t>
      </w:r>
      <w:proofErr w:type="gramStart"/>
      <w:r w:rsidR="002B3605" w:rsidRPr="00BD7C5B">
        <w:t>So</w:t>
      </w:r>
      <w:proofErr w:type="gramEnd"/>
      <w:r w:rsidR="002B3605" w:rsidRPr="00BD7C5B">
        <w:t xml:space="preserve"> it's </w:t>
      </w:r>
      <w:r w:rsidRPr="00BD7C5B">
        <w:t>not what he's doing. He's going through into a deep state of sleep</w:t>
      </w:r>
      <w:r w:rsidR="002B3605" w:rsidRPr="00BD7C5B">
        <w:t>, b</w:t>
      </w:r>
      <w:r w:rsidRPr="00BD7C5B">
        <w:t>ut once he's in that deep state of sleep, he's in every time he comes into a light state of sleep, he's waking up. And that is between 30 and 45 minutes at this age, it's usually 45 minutes</w:t>
      </w:r>
      <w:r w:rsidR="002B3605" w:rsidRPr="00BD7C5B">
        <w:t>, so</w:t>
      </w:r>
      <w:r w:rsidRPr="00BD7C5B">
        <w:t xml:space="preserve"> he's doing it a little earlier. Babies who do it earlier, can be</w:t>
      </w:r>
      <w:r w:rsidR="002B3605" w:rsidRPr="00BD7C5B">
        <w:t xml:space="preserve">cause they're uncomfortable, so it might be that oral </w:t>
      </w:r>
      <w:r w:rsidRPr="00BD7C5B">
        <w:t>t</w:t>
      </w:r>
      <w:r w:rsidR="002B3605" w:rsidRPr="00BD7C5B">
        <w:t>h</w:t>
      </w:r>
      <w:r w:rsidRPr="00BD7C5B">
        <w:t>r</w:t>
      </w:r>
      <w:r w:rsidR="002B3605" w:rsidRPr="00BD7C5B">
        <w:t xml:space="preserve">ush that you spoke </w:t>
      </w:r>
      <w:proofErr w:type="gramStart"/>
      <w:r w:rsidR="002B3605" w:rsidRPr="00BD7C5B">
        <w:t>about</w:t>
      </w:r>
      <w:proofErr w:type="gramEnd"/>
      <w:r w:rsidRPr="00BD7C5B">
        <w:t xml:space="preserve"> or that nappy rash associated with the thrush. And you know, sometimes a nappy </w:t>
      </w:r>
      <w:r w:rsidR="002B3605" w:rsidRPr="00BD7C5B">
        <w:t>rash is not just a nappy rash, it</w:t>
      </w:r>
      <w:r w:rsidRPr="00BD7C5B">
        <w:t xml:space="preserve"> is thrush on the b</w:t>
      </w:r>
      <w:r w:rsidR="002B3605" w:rsidRPr="00BD7C5B">
        <w:t>um</w:t>
      </w:r>
      <w:r w:rsidRPr="00BD7C5B">
        <w:t xml:space="preserve"> which is a whole lot more painful.</w:t>
      </w:r>
      <w:r w:rsidR="002B3605" w:rsidRPr="00BD7C5B">
        <w:t xml:space="preserve"> </w:t>
      </w:r>
      <w:proofErr w:type="gramStart"/>
      <w:r w:rsidRPr="00BD7C5B">
        <w:t>So</w:t>
      </w:r>
      <w:proofErr w:type="gramEnd"/>
      <w:r w:rsidRPr="00BD7C5B">
        <w:t xml:space="preserve"> he coul</w:t>
      </w:r>
      <w:r w:rsidR="00B847E7" w:rsidRPr="00BD7C5B">
        <w:t xml:space="preserve">d have that. </w:t>
      </w:r>
    </w:p>
    <w:p w14:paraId="27316634" w14:textId="77777777" w:rsidR="00262732" w:rsidRPr="00BD7C5B" w:rsidRDefault="00B847E7">
      <w:r w:rsidRPr="00BD7C5B">
        <w:t>W</w:t>
      </w:r>
      <w:r w:rsidR="00542FC5" w:rsidRPr="00BD7C5B">
        <w:t>e can talk more about thrush, but very often thrush affects both the mum's nipples, the baby's mouth, and</w:t>
      </w:r>
      <w:r w:rsidRPr="00BD7C5B">
        <w:t>,</w:t>
      </w:r>
      <w:r w:rsidR="00542FC5" w:rsidRPr="00BD7C5B">
        <w:t xml:space="preserve"> in fact, their </w:t>
      </w:r>
      <w:r w:rsidRPr="00BD7C5B">
        <w:t xml:space="preserve">bum as well. </w:t>
      </w:r>
      <w:proofErr w:type="gramStart"/>
      <w:r w:rsidRPr="00BD7C5B">
        <w:t>So</w:t>
      </w:r>
      <w:proofErr w:type="gramEnd"/>
      <w:r w:rsidRPr="00BD7C5B">
        <w:t xml:space="preserve"> it</w:t>
      </w:r>
      <w:r w:rsidR="00542FC5" w:rsidRPr="00BD7C5B">
        <w:t>'s not great. So it could be that he</w:t>
      </w:r>
      <w:r w:rsidRPr="00BD7C5B">
        <w:t>'s a little bit uncomfortable and that's why he's coming up a</w:t>
      </w:r>
      <w:r w:rsidR="00542FC5" w:rsidRPr="00BD7C5B">
        <w:t xml:space="preserve">s soon as he's in that light state of sleep, he wakes up. </w:t>
      </w:r>
    </w:p>
    <w:p w14:paraId="2D2AB26E" w14:textId="77777777" w:rsidR="006A73BA" w:rsidRPr="00BD7C5B" w:rsidRDefault="00B847E7">
      <w:r w:rsidRPr="00BD7C5B">
        <w:t xml:space="preserve">So just a couple of things in terms of dealing with that. The one thing is I would </w:t>
      </w:r>
      <w:proofErr w:type="gramStart"/>
      <w:r w:rsidRPr="00BD7C5B">
        <w:t>definitely watch</w:t>
      </w:r>
      <w:proofErr w:type="gramEnd"/>
      <w:r w:rsidRPr="00BD7C5B">
        <w:t xml:space="preserve"> those awake times. I know that we've spoken about the fact that he does tend to stretch his awake times a little longer. My suggestion would be to pull those back to what the awake times are recommended on the app. And the reason is that if you're overtired, you are </w:t>
      </w:r>
      <w:proofErr w:type="gramStart"/>
      <w:r w:rsidRPr="00BD7C5B">
        <w:t>actually more</w:t>
      </w:r>
      <w:proofErr w:type="gramEnd"/>
      <w:r w:rsidRPr="00BD7C5B">
        <w:t xml:space="preserve"> likely to wake you kind of fall into the deep sleep, and then you wake when you come into the light sleep state. So that's one, is to watch the awake times. </w:t>
      </w:r>
    </w:p>
    <w:p w14:paraId="5A0C021F" w14:textId="77777777" w:rsidR="000B2D08" w:rsidRPr="00BD7C5B" w:rsidRDefault="00B847E7">
      <w:r w:rsidRPr="00BD7C5B">
        <w:t xml:space="preserve">Second thing is swaddling helps </w:t>
      </w:r>
      <w:r w:rsidR="00D726D3" w:rsidRPr="00BD7C5B">
        <w:t>be</w:t>
      </w:r>
      <w:r w:rsidRPr="00BD7C5B">
        <w:t>cause swaddling gives us that deep pressure. A</w:t>
      </w:r>
      <w:r w:rsidR="00D726D3" w:rsidRPr="00BD7C5B">
        <w:t>nd I remember us talking about M</w:t>
      </w:r>
      <w:r w:rsidRPr="00BD7C5B">
        <w:t xml:space="preserve">ax and swaddling and that he doesn't necessarily love it. And </w:t>
      </w:r>
      <w:proofErr w:type="gramStart"/>
      <w:r w:rsidRPr="00BD7C5B">
        <w:t>so</w:t>
      </w:r>
      <w:proofErr w:type="gramEnd"/>
      <w:r w:rsidRPr="00BD7C5B">
        <w:t xml:space="preserve"> if they're not loving </w:t>
      </w:r>
      <w:r w:rsidR="00D726D3" w:rsidRPr="00BD7C5B">
        <w:t xml:space="preserve">swaddling, </w:t>
      </w:r>
      <w:r w:rsidRPr="00BD7C5B">
        <w:t xml:space="preserve">I probably would try and persist and swaddle his arms tightly to see if you can get it so that he can't unravel himself. And then if you can't do that, I'd </w:t>
      </w:r>
      <w:proofErr w:type="gramStart"/>
      <w:r w:rsidRPr="00BD7C5B">
        <w:t>actually use</w:t>
      </w:r>
      <w:proofErr w:type="gramEnd"/>
      <w:r w:rsidRPr="00BD7C5B">
        <w:t xml:space="preserve"> a little weighted product. </w:t>
      </w:r>
      <w:proofErr w:type="gramStart"/>
      <w:r w:rsidRPr="00BD7C5B">
        <w:t>So</w:t>
      </w:r>
      <w:proofErr w:type="gramEnd"/>
      <w:r w:rsidRPr="00BD7C5B">
        <w:t xml:space="preserve"> I like</w:t>
      </w:r>
      <w:r w:rsidR="00D726D3" w:rsidRPr="00BD7C5B">
        <w:t xml:space="preserve">, you can </w:t>
      </w:r>
      <w:r w:rsidRPr="00BD7C5B">
        <w:t>buy them in the stores where you get, they're almost like little barley bags that you can heat in the microwave and pop on your shoulders to relax your muscles. And I would get one of those, but not</w:t>
      </w:r>
      <w:r w:rsidR="00D726D3" w:rsidRPr="00BD7C5B">
        <w:t xml:space="preserve"> heat, </w:t>
      </w:r>
      <w:r w:rsidRPr="00BD7C5B">
        <w:t xml:space="preserve">we never heat anything if </w:t>
      </w:r>
      <w:r w:rsidR="00D726D3" w:rsidRPr="00BD7C5B">
        <w:t>we’</w:t>
      </w:r>
      <w:r w:rsidRPr="00BD7C5B">
        <w:t xml:space="preserve">re putting it on babies. And if he's lying on his back, popped that just over the bottom of his esophagus. </w:t>
      </w:r>
      <w:proofErr w:type="gramStart"/>
      <w:r w:rsidRPr="00BD7C5B">
        <w:t>So</w:t>
      </w:r>
      <w:proofErr w:type="gramEnd"/>
      <w:r w:rsidRPr="00BD7C5B">
        <w:t xml:space="preserve"> where his esophagus meets his tummy as a little weight, and that often keeps them in a deeper state of sleep. You can buy one of these, a product called the Zaki, which is shaped like a glove, like a hand, </w:t>
      </w:r>
      <w:proofErr w:type="gramStart"/>
      <w:r w:rsidRPr="00BD7C5B">
        <w:t>and also</w:t>
      </w:r>
      <w:proofErr w:type="gramEnd"/>
      <w:r w:rsidRPr="00BD7C5B">
        <w:t xml:space="preserve"> weighted. And you put the hand on the baby when they go down and those things tend to keep them in a bit of a day deeper state. </w:t>
      </w:r>
    </w:p>
    <w:p w14:paraId="19BA4923" w14:textId="77777777" w:rsidR="002E1176" w:rsidRPr="00BD7C5B" w:rsidRDefault="00B847E7">
      <w:r w:rsidRPr="00BD7C5B">
        <w:t>And then the last thin</w:t>
      </w:r>
      <w:r w:rsidR="00811CD1" w:rsidRPr="00BD7C5B">
        <w:t>g would be to use white noise bec</w:t>
      </w:r>
      <w:r w:rsidRPr="00BD7C5B">
        <w:t xml:space="preserve">ause white noise also keeps them a deeper state. </w:t>
      </w:r>
    </w:p>
    <w:p w14:paraId="1A949072" w14:textId="77777777" w:rsidR="002E1176" w:rsidRPr="00BD7C5B" w:rsidRDefault="002E1176"/>
    <w:p w14:paraId="507618E4" w14:textId="78851AF8" w:rsidR="002E1176" w:rsidRPr="00BD7C5B" w:rsidRDefault="00B847E7">
      <w:r w:rsidRPr="00BD7C5B">
        <w:rPr>
          <w:b/>
        </w:rPr>
        <w:t>Cass:</w:t>
      </w:r>
      <w:r w:rsidR="00811CD1" w:rsidRPr="00BD7C5B">
        <w:t xml:space="preserve"> Yeah. It's interesting y</w:t>
      </w:r>
      <w:r w:rsidRPr="00BD7C5B">
        <w:t>ou talk about white</w:t>
      </w:r>
      <w:r w:rsidR="00811CD1" w:rsidRPr="00BD7C5B">
        <w:t xml:space="preserve"> </w:t>
      </w:r>
      <w:r w:rsidRPr="00BD7C5B">
        <w:t>n</w:t>
      </w:r>
      <w:r w:rsidR="00811CD1" w:rsidRPr="00BD7C5B">
        <w:t>oise</w:t>
      </w:r>
      <w:r w:rsidR="00624A3F" w:rsidRPr="00BD7C5B">
        <w:t xml:space="preserve"> because </w:t>
      </w:r>
      <w:r w:rsidRPr="00BD7C5B">
        <w:t xml:space="preserve">last night I then was filled with trepidation </w:t>
      </w:r>
      <w:r w:rsidR="00624A3F" w:rsidRPr="00BD7C5B">
        <w:t>because, oh my goodness,</w:t>
      </w:r>
      <w:r w:rsidRPr="00BD7C5B">
        <w:t xml:space="preserve"> </w:t>
      </w:r>
      <w:r w:rsidR="00624A3F" w:rsidRPr="00BD7C5B">
        <w:t>y</w:t>
      </w:r>
      <w:r w:rsidRPr="00BD7C5B">
        <w:t xml:space="preserve">ou've had a terrible day and usually terrible days lead to terrible </w:t>
      </w:r>
      <w:r w:rsidR="00624A3F" w:rsidRPr="00BD7C5B">
        <w:t>nights.</w:t>
      </w:r>
      <w:r w:rsidR="00251CB4" w:rsidRPr="00BD7C5B">
        <w:t xml:space="preserve"> W</w:t>
      </w:r>
      <w:r w:rsidRPr="00BD7C5B">
        <w:t>hat I was really</w:t>
      </w:r>
      <w:r w:rsidR="00251CB4" w:rsidRPr="00BD7C5B">
        <w:t xml:space="preserve"> surprised, </w:t>
      </w:r>
      <w:r w:rsidRPr="00BD7C5B">
        <w:t>as I said,</w:t>
      </w:r>
      <w:r w:rsidR="00251CB4" w:rsidRPr="00BD7C5B">
        <w:t xml:space="preserve"> we couldn't wake him up, w</w:t>
      </w:r>
      <w:r w:rsidRPr="00BD7C5B">
        <w:t>e ende</w:t>
      </w:r>
      <w:r w:rsidR="00251CB4" w:rsidRPr="00BD7C5B">
        <w:t xml:space="preserve">d up doing, when he did </w:t>
      </w:r>
      <w:r w:rsidR="00251CB4" w:rsidRPr="00BD7C5B">
        <w:lastRenderedPageBreak/>
        <w:t xml:space="preserve">wake </w:t>
      </w:r>
      <w:proofErr w:type="gramStart"/>
      <w:r w:rsidR="00251CB4" w:rsidRPr="00BD7C5B">
        <w:t>up</w:t>
      </w:r>
      <w:proofErr w:type="gramEnd"/>
      <w:r w:rsidRPr="00BD7C5B">
        <w:t xml:space="preserve"> he was really happy and we did some time on his play mat and he was smiling away and having, and I thought, oh, okay, good</w:t>
      </w:r>
      <w:r w:rsidR="00251CB4" w:rsidRPr="00BD7C5B">
        <w:t>, a</w:t>
      </w:r>
      <w:r w:rsidRPr="00BD7C5B">
        <w:t>t least you haven't woken up screaming when we've woken you up. That could have happened. So that was</w:t>
      </w:r>
      <w:r w:rsidR="00251CB4" w:rsidRPr="00BD7C5B">
        <w:t>,</w:t>
      </w:r>
      <w:r w:rsidRPr="00BD7C5B">
        <w:t xml:space="preserve"> step one</w:t>
      </w:r>
      <w:r w:rsidR="00251CB4" w:rsidRPr="00BD7C5B">
        <w:t xml:space="preserve">, </w:t>
      </w:r>
      <w:r w:rsidR="00E8223E" w:rsidRPr="00BD7C5B">
        <w:t>tick, but</w:t>
      </w:r>
      <w:r w:rsidR="00251CB4" w:rsidRPr="00BD7C5B">
        <w:t xml:space="preserve"> then</w:t>
      </w:r>
      <w:r w:rsidRPr="00BD7C5B">
        <w:t xml:space="preserve"> we</w:t>
      </w:r>
      <w:r w:rsidR="00251CB4" w:rsidRPr="00BD7C5B">
        <w:t xml:space="preserve"> did the bedtime routine and </w:t>
      </w:r>
      <w:r w:rsidRPr="00BD7C5B">
        <w:t>it had only been the exact awake time, about 45 minutes once I'd finished playing</w:t>
      </w:r>
      <w:r w:rsidR="00251CB4" w:rsidRPr="00BD7C5B">
        <w:t xml:space="preserve">, play gym bath, and feeding. </w:t>
      </w:r>
      <w:r w:rsidRPr="00BD7C5B">
        <w:t>And usually, he is so difficult to get down in that 45-minute space.</w:t>
      </w:r>
      <w:r w:rsidR="00251CB4" w:rsidRPr="00BD7C5B">
        <w:t xml:space="preserve"> </w:t>
      </w:r>
      <w:r w:rsidRPr="00BD7C5B">
        <w:t>I</w:t>
      </w:r>
      <w:r w:rsidR="00251CB4" w:rsidRPr="00BD7C5B">
        <w:t>’ve</w:t>
      </w:r>
      <w:r w:rsidRPr="00BD7C5B">
        <w:t xml:space="preserve"> walk</w:t>
      </w:r>
      <w:r w:rsidR="00251CB4" w:rsidRPr="00BD7C5B">
        <w:t>ed</w:t>
      </w:r>
      <w:r w:rsidRPr="00BD7C5B">
        <w:t xml:space="preserve"> miles within the house trying to get him, rocking him down. I thought, okay, I'm </w:t>
      </w:r>
      <w:r w:rsidR="00B265D7" w:rsidRPr="00BD7C5B">
        <w:t>going to</w:t>
      </w:r>
      <w:r w:rsidRPr="00BD7C5B">
        <w:t xml:space="preserve"> put the white noise on which we don't usually do for him to go into his sleep. I usually put it on at night if he’s stirring. </w:t>
      </w:r>
    </w:p>
    <w:p w14:paraId="5DA5B480" w14:textId="77777777" w:rsidR="00D363CA" w:rsidRPr="00BD7C5B" w:rsidRDefault="00B847E7">
      <w:r w:rsidRPr="00BD7C5B">
        <w:t>And the other thing we did last night is actually for the first time we put him down in his room and I used t</w:t>
      </w:r>
      <w:r w:rsidR="0059328B" w:rsidRPr="00BD7C5B">
        <w:t>he monitor rather than</w:t>
      </w:r>
      <w:r w:rsidRPr="00BD7C5B">
        <w:t xml:space="preserve"> putting him down his room and then bringing him downstairs while </w:t>
      </w:r>
      <w:r w:rsidR="0059328B" w:rsidRPr="00BD7C5B">
        <w:t>we had our meal, which I thought there's background noise, t</w:t>
      </w:r>
      <w:r w:rsidRPr="00BD7C5B">
        <w:t xml:space="preserve">here's a bit </w:t>
      </w:r>
      <w:proofErr w:type="gramStart"/>
      <w:r w:rsidRPr="00BD7C5B">
        <w:t>more light</w:t>
      </w:r>
      <w:proofErr w:type="gramEnd"/>
      <w:r w:rsidRPr="00BD7C5B">
        <w:t xml:space="preserve"> and that sort of thing. So even if he does sleep through it, it's probably not maybe as restful, I have no idea. </w:t>
      </w:r>
      <w:proofErr w:type="gramStart"/>
      <w:r w:rsidRPr="00BD7C5B">
        <w:t>So</w:t>
      </w:r>
      <w:proofErr w:type="gramEnd"/>
      <w:r w:rsidRPr="00BD7C5B">
        <w:t xml:space="preserve"> I t</w:t>
      </w:r>
      <w:r w:rsidR="0059328B" w:rsidRPr="00BD7C5B">
        <w:t>hought we'll set up the monitor, and w</w:t>
      </w:r>
      <w:r w:rsidRPr="00BD7C5B">
        <w:t xml:space="preserve">e'll put him down there. As soon as I put the white noise on, it was just like, he just fell asleep on my shoulder almost instantaneously. And then last night he did well. And I had the white noise much closer to his crib. And I'd read somewhere that someone said, you </w:t>
      </w:r>
      <w:proofErr w:type="gramStart"/>
      <w:r w:rsidRPr="00BD7C5B">
        <w:t>have to</w:t>
      </w:r>
      <w:proofErr w:type="gramEnd"/>
      <w:r w:rsidRPr="00BD7C5B">
        <w:t xml:space="preserve"> have it louder than you think you have to have it for it to work. But I also read in a few places that it can damage their hearing. White </w:t>
      </w:r>
      <w:r w:rsidR="0059328B" w:rsidRPr="00BD7C5B">
        <w:t xml:space="preserve">noise for babies </w:t>
      </w:r>
      <w:r w:rsidRPr="00BD7C5B">
        <w:t xml:space="preserve">can be a bit damaging. </w:t>
      </w:r>
      <w:proofErr w:type="gramStart"/>
      <w:r w:rsidRPr="00BD7C5B">
        <w:t>So</w:t>
      </w:r>
      <w:proofErr w:type="gramEnd"/>
      <w:r w:rsidR="0059328B" w:rsidRPr="00BD7C5B">
        <w:t xml:space="preserve"> what is the right balance </w:t>
      </w:r>
      <w:r w:rsidRPr="00BD7C5B">
        <w:t xml:space="preserve">and how do you, how do you do that? </w:t>
      </w:r>
    </w:p>
    <w:p w14:paraId="390A6BE4" w14:textId="77777777" w:rsidR="00D363CA" w:rsidRPr="00BD7C5B" w:rsidRDefault="00D363CA"/>
    <w:p w14:paraId="5FD9D80D" w14:textId="67C43279" w:rsidR="00D363CA" w:rsidRPr="00BD7C5B" w:rsidRDefault="00B847E7">
      <w:r w:rsidRPr="00BD7C5B">
        <w:rPr>
          <w:b/>
        </w:rPr>
        <w:t>Meg:</w:t>
      </w:r>
      <w:r w:rsidR="00787E3D" w:rsidRPr="00BD7C5B">
        <w:t xml:space="preserve"> </w:t>
      </w:r>
      <w:r w:rsidRPr="00BD7C5B">
        <w:t xml:space="preserve">Great. I'm so </w:t>
      </w:r>
      <w:r w:rsidR="00CD26B8" w:rsidRPr="00BD7C5B">
        <w:t>glad</w:t>
      </w:r>
      <w:r w:rsidRPr="00BD7C5B">
        <w:t xml:space="preserve"> you've brought this up because it is a very important topic. </w:t>
      </w:r>
      <w:proofErr w:type="gramStart"/>
      <w:r w:rsidRPr="00BD7C5B">
        <w:t>So</w:t>
      </w:r>
      <w:proofErr w:type="gramEnd"/>
      <w:r w:rsidRPr="00BD7C5B">
        <w:t xml:space="preserve"> let's talk about white noise </w:t>
      </w:r>
      <w:r w:rsidR="00CD26B8" w:rsidRPr="00BD7C5B">
        <w:t>in depth.</w:t>
      </w:r>
      <w:r w:rsidRPr="00BD7C5B">
        <w:t xml:space="preserve"> So </w:t>
      </w:r>
      <w:proofErr w:type="gramStart"/>
      <w:r w:rsidRPr="00BD7C5B">
        <w:t>first of all</w:t>
      </w:r>
      <w:proofErr w:type="gramEnd"/>
      <w:r w:rsidRPr="00BD7C5B">
        <w:t>, white no</w:t>
      </w:r>
      <w:r w:rsidR="00CD26B8" w:rsidRPr="00BD7C5B">
        <w:t xml:space="preserve">ise is used because it </w:t>
      </w:r>
      <w:r w:rsidRPr="00BD7C5B">
        <w:t>absorbs all other sounds. So that's the reason why it's so useful is that you kn</w:t>
      </w:r>
      <w:r w:rsidR="0057022D" w:rsidRPr="00BD7C5B">
        <w:t xml:space="preserve">ow, if a door closes </w:t>
      </w:r>
      <w:r w:rsidRPr="00BD7C5B">
        <w:t xml:space="preserve">downstairs, or if you guys are talking, it absorbs </w:t>
      </w:r>
      <w:r w:rsidR="00E8223E" w:rsidRPr="00BD7C5B">
        <w:t>that,</w:t>
      </w:r>
      <w:r w:rsidRPr="00BD7C5B">
        <w:t xml:space="preserve"> and the baby doesn't</w:t>
      </w:r>
      <w:r w:rsidR="0057022D" w:rsidRPr="00BD7C5B">
        <w:t xml:space="preserve"> hear it. </w:t>
      </w:r>
      <w:proofErr w:type="gramStart"/>
      <w:r w:rsidR="0057022D" w:rsidRPr="00BD7C5B">
        <w:t>So</w:t>
      </w:r>
      <w:proofErr w:type="gramEnd"/>
      <w:r w:rsidR="0057022D" w:rsidRPr="00BD7C5B">
        <w:t xml:space="preserve"> it's really</w:t>
      </w:r>
      <w:r w:rsidRPr="00BD7C5B">
        <w:t xml:space="preserve"> useful. It's also </w:t>
      </w:r>
      <w:r w:rsidR="0057022D" w:rsidRPr="00BD7C5B">
        <w:t>the sound that your baby, that M</w:t>
      </w:r>
      <w:r w:rsidRPr="00BD7C5B">
        <w:t>ax heard in utero for a whol</w:t>
      </w:r>
      <w:r w:rsidR="0057022D" w:rsidRPr="00BD7C5B">
        <w:t xml:space="preserve">e nine months or, well, </w:t>
      </w:r>
      <w:proofErr w:type="gramStart"/>
      <w:r w:rsidR="0057022D" w:rsidRPr="00BD7C5B">
        <w:t>since</w:t>
      </w:r>
      <w:proofErr w:type="gramEnd"/>
      <w:r w:rsidR="0057022D" w:rsidRPr="00BD7C5B">
        <w:t xml:space="preserve"> 24 weeks when hi</w:t>
      </w:r>
      <w:r w:rsidRPr="00BD7C5B">
        <w:t>s hearing</w:t>
      </w:r>
      <w:r w:rsidR="0057022D" w:rsidRPr="00BD7C5B">
        <w:t xml:space="preserve"> must have started</w:t>
      </w:r>
      <w:r w:rsidRPr="00BD7C5B">
        <w:t xml:space="preserve"> to kick in. And </w:t>
      </w:r>
      <w:proofErr w:type="gramStart"/>
      <w:r w:rsidRPr="00BD7C5B">
        <w:t>so</w:t>
      </w:r>
      <w:proofErr w:type="gramEnd"/>
      <w:r w:rsidRPr="00BD7C5B">
        <w:t xml:space="preserve"> he hears the gurgles and the movements of your blood and of your stomach and that becomes background or white noise. And so white noise really does dampen</w:t>
      </w:r>
      <w:r w:rsidR="00C37100" w:rsidRPr="00BD7C5B">
        <w:t xml:space="preserve"> babies</w:t>
      </w:r>
      <w:r w:rsidRPr="00BD7C5B">
        <w:t xml:space="preserve">' arousal levels down, and it prevents them from waking. </w:t>
      </w:r>
      <w:proofErr w:type="gramStart"/>
      <w:r w:rsidRPr="00BD7C5B">
        <w:t>So</w:t>
      </w:r>
      <w:proofErr w:type="gramEnd"/>
      <w:r w:rsidRPr="00BD7C5B">
        <w:t xml:space="preserve"> I am a big advocate of white noise.</w:t>
      </w:r>
    </w:p>
    <w:p w14:paraId="43425CD7" w14:textId="77777777" w:rsidR="004119B2" w:rsidRPr="00BD7C5B" w:rsidRDefault="00B847E7">
      <w:r w:rsidRPr="00BD7C5B">
        <w:t>H</w:t>
      </w:r>
      <w:r w:rsidR="00542FC5" w:rsidRPr="00BD7C5B">
        <w:t>aving said that</w:t>
      </w:r>
      <w:r w:rsidRPr="00BD7C5B">
        <w:t>,</w:t>
      </w:r>
      <w:r w:rsidR="00542FC5" w:rsidRPr="00BD7C5B">
        <w:t xml:space="preserve"> we don't want to play too loud. And the</w:t>
      </w:r>
      <w:r w:rsidRPr="00BD7C5B">
        <w:t xml:space="preserve"> </w:t>
      </w:r>
      <w:r w:rsidR="00542FC5" w:rsidRPr="00BD7C5B">
        <w:t>correct a</w:t>
      </w:r>
      <w:r w:rsidRPr="00BD7C5B">
        <w:t>mount would be about 70</w:t>
      </w:r>
      <w:r w:rsidR="00542FC5" w:rsidRPr="00BD7C5B">
        <w:t xml:space="preserve"> decibels, which is about how we speak now. </w:t>
      </w:r>
      <w:proofErr w:type="gramStart"/>
      <w:r w:rsidR="00542FC5" w:rsidRPr="00BD7C5B">
        <w:t>So</w:t>
      </w:r>
      <w:proofErr w:type="gramEnd"/>
      <w:r w:rsidR="00542FC5" w:rsidRPr="00BD7C5B">
        <w:t xml:space="preserve"> it's kind of that sort of level of sound that would be appropriate. No louder. I have seen white noise used a lot louder than that, just to stop babies crying. </w:t>
      </w:r>
      <w:proofErr w:type="gramStart"/>
      <w:r w:rsidR="00542FC5" w:rsidRPr="00BD7C5B">
        <w:t>So</w:t>
      </w:r>
      <w:proofErr w:type="gramEnd"/>
      <w:r w:rsidR="00542FC5" w:rsidRPr="00BD7C5B">
        <w:t xml:space="preserve"> in my practice, when I had very fussy babies, so highly dysregulated babies with what we call infant regulat</w:t>
      </w:r>
      <w:r w:rsidRPr="00BD7C5B">
        <w:t>ory</w:t>
      </w:r>
      <w:r w:rsidR="00542FC5" w:rsidRPr="00BD7C5B">
        <w:t xml:space="preserve"> disorders, then we sometimes use white</w:t>
      </w:r>
      <w:r w:rsidRPr="00BD7C5B">
        <w:t xml:space="preserve"> </w:t>
      </w:r>
      <w:r w:rsidR="00542FC5" w:rsidRPr="00BD7C5B">
        <w:t>n</w:t>
      </w:r>
      <w:r w:rsidRPr="00BD7C5B">
        <w:t>oise</w:t>
      </w:r>
      <w:r w:rsidR="00542FC5" w:rsidRPr="00BD7C5B">
        <w:t xml:space="preserve"> for a very short period, a little bit louder. And that's an off switch that if a mom's ever had a baby who's crying a lot, and she turns on the hairdryer, that'll often quiet some babies, but you can im</w:t>
      </w:r>
      <w:r w:rsidR="00890E6E" w:rsidRPr="00BD7C5B">
        <w:t>agine the sound of a hairdryer, t</w:t>
      </w:r>
      <w:r w:rsidR="00542FC5" w:rsidRPr="00BD7C5B">
        <w:t>hat's much louder than</w:t>
      </w:r>
      <w:r w:rsidR="006750BF" w:rsidRPr="00BD7C5B">
        <w:t xml:space="preserve"> 70 decibels. You can't hear </w:t>
      </w:r>
      <w:r w:rsidR="00542FC5" w:rsidRPr="00BD7C5B">
        <w:t xml:space="preserve">a voice through it. And </w:t>
      </w:r>
      <w:proofErr w:type="gramStart"/>
      <w:r w:rsidR="00542FC5" w:rsidRPr="00BD7C5B">
        <w:t>so</w:t>
      </w:r>
      <w:proofErr w:type="gramEnd"/>
      <w:r w:rsidR="00542FC5" w:rsidRPr="00BD7C5B">
        <w:t xml:space="preserve"> I wouldn't use it that loud and I wouldn't use it on going that loud. I would use </w:t>
      </w:r>
      <w:r w:rsidR="00E674D3" w:rsidRPr="00BD7C5B">
        <w:t xml:space="preserve">it at 70 </w:t>
      </w:r>
      <w:proofErr w:type="gramStart"/>
      <w:r w:rsidR="00E674D3" w:rsidRPr="00BD7C5B">
        <w:t>decibels</w:t>
      </w:r>
      <w:proofErr w:type="gramEnd"/>
      <w:r w:rsidR="00E674D3" w:rsidRPr="00BD7C5B">
        <w:t xml:space="preserve"> and</w:t>
      </w:r>
      <w:r w:rsidR="00542FC5" w:rsidRPr="00BD7C5B">
        <w:t xml:space="preserve"> you can use it througho</w:t>
      </w:r>
      <w:r w:rsidR="00E674D3" w:rsidRPr="00BD7C5B">
        <w:t xml:space="preserve">ut the night gently </w:t>
      </w:r>
      <w:r w:rsidR="00542FC5" w:rsidRPr="00BD7C5B">
        <w:t xml:space="preserve">in the sleep space. </w:t>
      </w:r>
    </w:p>
    <w:p w14:paraId="63F07015" w14:textId="77777777" w:rsidR="008605FC" w:rsidRPr="00BD7C5B" w:rsidRDefault="00B847E7">
      <w:r w:rsidRPr="00BD7C5B">
        <w:t>Quite a nice thing to do with th</w:t>
      </w:r>
      <w:r w:rsidR="008C7D2C" w:rsidRPr="00BD7C5B">
        <w:t>e bedtime routine is to put on l</w:t>
      </w:r>
      <w:r w:rsidRPr="00BD7C5B">
        <w:t>u</w:t>
      </w:r>
      <w:r w:rsidR="008C7D2C" w:rsidRPr="00BD7C5B">
        <w:t>llabies</w:t>
      </w:r>
      <w:r w:rsidRPr="00BD7C5B">
        <w:t xml:space="preserve"> as you're putting them down to sleep. And then the minute you want them to go to sleep, you pop on the white </w:t>
      </w:r>
      <w:proofErr w:type="gramStart"/>
      <w:r w:rsidRPr="00BD7C5B">
        <w:t>noise</w:t>
      </w:r>
      <w:proofErr w:type="gramEnd"/>
      <w:r w:rsidRPr="00BD7C5B">
        <w:t xml:space="preserve"> and I do leave it on loop for the whole night and have it playing throughout the night. It </w:t>
      </w:r>
      <w:proofErr w:type="gramStart"/>
      <w:r w:rsidRPr="00BD7C5B">
        <w:t>definitely does</w:t>
      </w:r>
      <w:proofErr w:type="gramEnd"/>
      <w:r w:rsidRPr="00BD7C5B">
        <w:t xml:space="preserve"> assisted sleep. And</w:t>
      </w:r>
      <w:r w:rsidR="00B66095" w:rsidRPr="00BD7C5B">
        <w:t xml:space="preserve"> it did do that with Max last night as well bec</w:t>
      </w:r>
      <w:r w:rsidRPr="00BD7C5B">
        <w:t>ause he slept</w:t>
      </w:r>
      <w:r w:rsidR="00B66095" w:rsidRPr="00BD7C5B">
        <w:t xml:space="preserve"> w</w:t>
      </w:r>
      <w:r w:rsidRPr="00BD7C5B">
        <w:t xml:space="preserve">ell. </w:t>
      </w:r>
    </w:p>
    <w:p w14:paraId="1A08B684" w14:textId="77777777" w:rsidR="00913967" w:rsidRPr="00BD7C5B" w:rsidRDefault="00B847E7">
      <w:r w:rsidRPr="00BD7C5B">
        <w:rPr>
          <w:b/>
        </w:rPr>
        <w:t>Cass:</w:t>
      </w:r>
      <w:r w:rsidRPr="00BD7C5B">
        <w:t xml:space="preserve"> </w:t>
      </w:r>
      <w:r w:rsidR="00542FC5" w:rsidRPr="00BD7C5B">
        <w:t>Yeah, it</w:t>
      </w:r>
      <w:r w:rsidR="0072194B" w:rsidRPr="00BD7C5B">
        <w:t xml:space="preserve"> did. Absolutely. And I think </w:t>
      </w:r>
      <w:r w:rsidR="00542FC5" w:rsidRPr="00BD7C5B">
        <w:t xml:space="preserve">we had it a bit further away from the </w:t>
      </w:r>
      <w:r w:rsidR="0072194B" w:rsidRPr="00BD7C5B">
        <w:t xml:space="preserve">crib, and </w:t>
      </w:r>
      <w:r w:rsidR="00542FC5" w:rsidRPr="00BD7C5B">
        <w:t>possibly a bit too quiet. So previous nights when we've had it, it hasn't seemed to make too much of a difference</w:t>
      </w:r>
      <w:r w:rsidR="0072194B" w:rsidRPr="00BD7C5B">
        <w:t>.</w:t>
      </w:r>
      <w:r w:rsidR="00542FC5" w:rsidRPr="00BD7C5B">
        <w:t xml:space="preserve"> </w:t>
      </w:r>
      <w:r w:rsidR="0072194B" w:rsidRPr="00BD7C5B">
        <w:lastRenderedPageBreak/>
        <w:t xml:space="preserve">Some nights </w:t>
      </w:r>
      <w:r w:rsidR="00542FC5" w:rsidRPr="00BD7C5B">
        <w:t>it had, but I think I probably pumped up the volume those nights out</w:t>
      </w:r>
      <w:r w:rsidR="0072194B" w:rsidRPr="00BD7C5B">
        <w:t xml:space="preserve"> of </w:t>
      </w:r>
      <w:r w:rsidR="00542FC5" w:rsidRPr="00BD7C5B">
        <w:t>desperation</w:t>
      </w:r>
      <w:r w:rsidR="0072194B" w:rsidRPr="00BD7C5B">
        <w:t>.</w:t>
      </w:r>
      <w:r w:rsidR="00542FC5" w:rsidRPr="00BD7C5B">
        <w:t xml:space="preserve"> </w:t>
      </w:r>
      <w:r w:rsidR="0072194B" w:rsidRPr="00BD7C5B">
        <w:t>B</w:t>
      </w:r>
      <w:r w:rsidR="00542FC5" w:rsidRPr="00BD7C5B">
        <w:t>ut I put it a bit close</w:t>
      </w:r>
      <w:r w:rsidR="0072194B" w:rsidRPr="00BD7C5B">
        <w:t xml:space="preserve">r to his crib and yeah, </w:t>
      </w:r>
      <w:r w:rsidR="00542FC5" w:rsidRPr="00BD7C5B">
        <w:t xml:space="preserve">he did sleep well last night. </w:t>
      </w:r>
      <w:proofErr w:type="gramStart"/>
      <w:r w:rsidR="00542FC5" w:rsidRPr="00BD7C5B">
        <w:t>So</w:t>
      </w:r>
      <w:proofErr w:type="gramEnd"/>
      <w:r w:rsidR="00542FC5" w:rsidRPr="00BD7C5B">
        <w:t xml:space="preserve"> I think I'm </w:t>
      </w:r>
      <w:r w:rsidR="00B265D7" w:rsidRPr="00BD7C5B">
        <w:t>going to</w:t>
      </w:r>
      <w:r w:rsidR="00542FC5" w:rsidRPr="00BD7C5B">
        <w:t xml:space="preserve"> use white noise. We are also trying </w:t>
      </w:r>
      <w:proofErr w:type="gramStart"/>
      <w:r w:rsidR="00542FC5" w:rsidRPr="00BD7C5B">
        <w:t>to,</w:t>
      </w:r>
      <w:proofErr w:type="gramEnd"/>
      <w:r w:rsidR="00542FC5" w:rsidRPr="00BD7C5B">
        <w:t xml:space="preserve"> I think we became a bit too reliant on the dummy rather </w:t>
      </w:r>
      <w:r w:rsidR="003F0AC6" w:rsidRPr="00BD7C5B">
        <w:t xml:space="preserve">than </w:t>
      </w:r>
      <w:r w:rsidR="00542FC5" w:rsidRPr="00BD7C5B">
        <w:t xml:space="preserve">becoming reliant on the dummy. </w:t>
      </w:r>
      <w:proofErr w:type="gramStart"/>
      <w:r w:rsidR="00542FC5" w:rsidRPr="00BD7C5B">
        <w:t>So</w:t>
      </w:r>
      <w:proofErr w:type="gramEnd"/>
      <w:r w:rsidR="00542FC5" w:rsidRPr="00BD7C5B">
        <w:t xml:space="preserve"> we are trying to because what we also noticed was happening with those 30-minute sleep cycles is quite often it was when the dummy fell out</w:t>
      </w:r>
      <w:r w:rsidR="003F0AC6" w:rsidRPr="00BD7C5B">
        <w:t>.</w:t>
      </w:r>
      <w:r w:rsidR="00542FC5" w:rsidRPr="00BD7C5B">
        <w:t xml:space="preserve"> And </w:t>
      </w:r>
      <w:proofErr w:type="gramStart"/>
      <w:r w:rsidR="00542FC5" w:rsidRPr="00BD7C5B">
        <w:t>so</w:t>
      </w:r>
      <w:proofErr w:type="gramEnd"/>
      <w:r w:rsidR="00542FC5" w:rsidRPr="00BD7C5B">
        <w:t xml:space="preserve"> we thought, well, we're </w:t>
      </w:r>
      <w:r w:rsidR="00B265D7" w:rsidRPr="00BD7C5B">
        <w:t>going to</w:t>
      </w:r>
      <w:r w:rsidR="00542FC5" w:rsidRPr="00BD7C5B">
        <w:t xml:space="preserve"> remove that as the thing if he falls asleep without the dummy, it can't provide a disturbance for the dummy fall</w:t>
      </w:r>
      <w:r w:rsidR="000416CE" w:rsidRPr="00BD7C5B">
        <w:t>ing</w:t>
      </w:r>
      <w:r w:rsidR="00542FC5" w:rsidRPr="00BD7C5B">
        <w:t xml:space="preserve"> out.</w:t>
      </w:r>
      <w:r w:rsidR="000416CE" w:rsidRPr="00BD7C5B">
        <w:t xml:space="preserve"> And that's what we did when </w:t>
      </w:r>
      <w:r w:rsidR="00542FC5" w:rsidRPr="00BD7C5B">
        <w:t>Alex drove around t</w:t>
      </w:r>
      <w:r w:rsidR="000416CE" w:rsidRPr="00BD7C5B">
        <w:t>he island and we said, let's</w:t>
      </w:r>
      <w:r w:rsidR="00542FC5" w:rsidRPr="00BD7C5B">
        <w:t xml:space="preserve"> try and get him to fall asleep in the car without the dummy. And he then slept for two and a half hours</w:t>
      </w:r>
      <w:r w:rsidR="007F483E" w:rsidRPr="00BD7C5B">
        <w:t>.</w:t>
      </w:r>
      <w:r w:rsidR="00542FC5" w:rsidRPr="00BD7C5B">
        <w:t xml:space="preserve"> </w:t>
      </w:r>
      <w:r w:rsidR="007F483E" w:rsidRPr="00BD7C5B">
        <w:t>N</w:t>
      </w:r>
      <w:r w:rsidR="00542FC5" w:rsidRPr="00BD7C5B">
        <w:t>o</w:t>
      </w:r>
      <w:r w:rsidR="007F483E" w:rsidRPr="00BD7C5B">
        <w:t>w whether that's related or not,</w:t>
      </w:r>
      <w:r w:rsidR="00542FC5" w:rsidRPr="00BD7C5B">
        <w:t xml:space="preserve"> I d</w:t>
      </w:r>
      <w:r w:rsidR="007F483E" w:rsidRPr="00BD7C5B">
        <w:t>on’t know</w:t>
      </w:r>
      <w:r w:rsidR="00542FC5" w:rsidRPr="00BD7C5B">
        <w:t xml:space="preserve">, but we are trying now to avoid that dummy. Is that quite common? </w:t>
      </w:r>
      <w:proofErr w:type="gramStart"/>
      <w:r w:rsidR="00542FC5" w:rsidRPr="00BD7C5B">
        <w:t>So</w:t>
      </w:r>
      <w:proofErr w:type="gramEnd"/>
      <w:r w:rsidR="00542FC5" w:rsidRPr="00BD7C5B">
        <w:t xml:space="preserve"> would that be another reason he was maybe waking up a bit earlier than the sleep cycle? </w:t>
      </w:r>
    </w:p>
    <w:p w14:paraId="5B4E941C" w14:textId="77777777" w:rsidR="00913967" w:rsidRPr="00BD7C5B" w:rsidRDefault="00913967"/>
    <w:p w14:paraId="7094CBD0" w14:textId="5B854357" w:rsidR="00913967" w:rsidRPr="00BD7C5B" w:rsidRDefault="00B847E7">
      <w:r w:rsidRPr="00BD7C5B">
        <w:rPr>
          <w:b/>
        </w:rPr>
        <w:t>Meg:</w:t>
      </w:r>
      <w:r w:rsidR="00820D6F" w:rsidRPr="00BD7C5B">
        <w:t xml:space="preserve"> </w:t>
      </w:r>
      <w:r w:rsidR="00542FC5" w:rsidRPr="00BD7C5B">
        <w:t>Probably not just because the du</w:t>
      </w:r>
      <w:r w:rsidR="00282341" w:rsidRPr="00BD7C5B">
        <w:t>mmy fell out, but I would say in principle, if M</w:t>
      </w:r>
      <w:r w:rsidR="00542FC5" w:rsidRPr="00BD7C5B">
        <w:t>ax will fall asleep with</w:t>
      </w:r>
      <w:r w:rsidR="00282341" w:rsidRPr="00BD7C5B">
        <w:t xml:space="preserve">out a dummy, </w:t>
      </w:r>
      <w:r w:rsidR="00542FC5" w:rsidRPr="00BD7C5B">
        <w:t>rather let</w:t>
      </w:r>
      <w:r w:rsidR="00282341" w:rsidRPr="00BD7C5B">
        <w:t xml:space="preserve"> hi</w:t>
      </w:r>
      <w:r w:rsidR="00542FC5" w:rsidRPr="00BD7C5B">
        <w:t>m go to sleep with</w:t>
      </w:r>
      <w:r w:rsidR="00282341" w:rsidRPr="00BD7C5B">
        <w:t xml:space="preserve">out a dummy, and use the dummies when you </w:t>
      </w:r>
      <w:proofErr w:type="gramStart"/>
      <w:r w:rsidR="00282341" w:rsidRPr="00BD7C5B">
        <w:t>have to</w:t>
      </w:r>
      <w:proofErr w:type="gramEnd"/>
      <w:r w:rsidR="00282341" w:rsidRPr="00BD7C5B">
        <w:t>.</w:t>
      </w:r>
      <w:r w:rsidR="00542FC5" w:rsidRPr="00BD7C5B">
        <w:t xml:space="preserve"> </w:t>
      </w:r>
      <w:r w:rsidR="00282341" w:rsidRPr="00BD7C5B">
        <w:t>W</w:t>
      </w:r>
      <w:r w:rsidR="00542FC5" w:rsidRPr="00BD7C5B">
        <w:t>e will be heading towards</w:t>
      </w:r>
      <w:r w:rsidR="00282341" w:rsidRPr="00BD7C5B">
        <w:t>,</w:t>
      </w:r>
      <w:r w:rsidR="00542FC5" w:rsidRPr="00BD7C5B">
        <w:t xml:space="preserve"> probably between about </w:t>
      </w:r>
      <w:r w:rsidR="00E8223E" w:rsidRPr="00BD7C5B">
        <w:t>six- and seven-months</w:t>
      </w:r>
      <w:r w:rsidR="00542FC5" w:rsidRPr="00BD7C5B">
        <w:t xml:space="preserve"> dummy patrol, where they're not able to put their dum</w:t>
      </w:r>
      <w:r w:rsidR="00A15EFD" w:rsidRPr="00BD7C5B">
        <w:t>m</w:t>
      </w:r>
      <w:r w:rsidR="00542FC5" w:rsidRPr="00BD7C5B">
        <w:t>ies in themselves, but we've got</w:t>
      </w:r>
      <w:r w:rsidR="00282341" w:rsidRPr="00BD7C5B">
        <w:t xml:space="preserve"> </w:t>
      </w:r>
      <w:r w:rsidR="00542FC5" w:rsidRPr="00BD7C5B">
        <w:t>t</w:t>
      </w:r>
      <w:r w:rsidR="00282341" w:rsidRPr="00BD7C5B">
        <w:t>o</w:t>
      </w:r>
      <w:r w:rsidR="00542FC5" w:rsidRPr="00BD7C5B">
        <w:t xml:space="preserve"> help them do it. Some babies don't do that, but many babie</w:t>
      </w:r>
      <w:r w:rsidR="00282341" w:rsidRPr="00BD7C5B">
        <w:t xml:space="preserve">s do, but then, </w:t>
      </w:r>
      <w:r w:rsidR="00542FC5" w:rsidRPr="00BD7C5B">
        <w:t xml:space="preserve">I'll help you through that as well. But yeah, I do like </w:t>
      </w:r>
      <w:r w:rsidR="00282341" w:rsidRPr="00BD7C5B">
        <w:t>dummies</w:t>
      </w:r>
      <w:r w:rsidRPr="00BD7C5B">
        <w:t>,</w:t>
      </w:r>
      <w:r w:rsidR="00542FC5" w:rsidRPr="00BD7C5B">
        <w:t xml:space="preserve"> so if he needs it, I </w:t>
      </w:r>
      <w:proofErr w:type="gramStart"/>
      <w:r w:rsidR="00542FC5" w:rsidRPr="00BD7C5B">
        <w:t>would</w:t>
      </w:r>
      <w:proofErr w:type="gramEnd"/>
      <w:r w:rsidR="00542FC5" w:rsidRPr="00BD7C5B">
        <w:t xml:space="preserve"> use it. </w:t>
      </w:r>
    </w:p>
    <w:p w14:paraId="175BDC02" w14:textId="77777777" w:rsidR="00DD0731" w:rsidRPr="00BD7C5B" w:rsidRDefault="00B847E7">
      <w:r w:rsidRPr="00BD7C5B">
        <w:t>The other thing that you mentioned just now, which is interesting. An</w:t>
      </w:r>
      <w:r w:rsidR="00A15EFD" w:rsidRPr="00BD7C5B">
        <w:t xml:space="preserve">d in fact, I picked up on </w:t>
      </w:r>
      <w:r w:rsidRPr="00BD7C5B">
        <w:t>our last po</w:t>
      </w:r>
      <w:r w:rsidR="00A15EFD" w:rsidRPr="00BD7C5B">
        <w:t>dcast, or maybe two podcasts a</w:t>
      </w:r>
      <w:r w:rsidRPr="00BD7C5B">
        <w:t>go when we were chatting about you going downstairs and taking him with you in the darker to</w:t>
      </w:r>
      <w:r w:rsidR="00A15EFD" w:rsidRPr="00BD7C5B">
        <w:t>p</w:t>
      </w:r>
      <w:r w:rsidRPr="00BD7C5B">
        <w:t xml:space="preserve"> on </w:t>
      </w:r>
      <w:r w:rsidR="00A15EFD" w:rsidRPr="00BD7C5B">
        <w:t>a sleepy head</w:t>
      </w:r>
      <w:r w:rsidRPr="00BD7C5B">
        <w:t xml:space="preserve">. And I was going to say to you today, leave him upstairs with a monitor on. And </w:t>
      </w:r>
      <w:proofErr w:type="gramStart"/>
      <w:r w:rsidRPr="00BD7C5B">
        <w:t>so</w:t>
      </w:r>
      <w:proofErr w:type="gramEnd"/>
      <w:r w:rsidRPr="00BD7C5B">
        <w:t xml:space="preserve"> I'm so glad to hear you've done </w:t>
      </w:r>
      <w:r w:rsidR="001F10FD" w:rsidRPr="00BD7C5B">
        <w:t>that because I think it is best.</w:t>
      </w:r>
      <w:r w:rsidRPr="00BD7C5B">
        <w:t xml:space="preserve"> I think that we get very anxious </w:t>
      </w:r>
      <w:r w:rsidR="001F10FD" w:rsidRPr="00BD7C5B">
        <w:t>be</w:t>
      </w:r>
      <w:r w:rsidRPr="00BD7C5B">
        <w:t xml:space="preserve">cause we think, oh my goodness, we're </w:t>
      </w:r>
      <w:r w:rsidR="00B265D7" w:rsidRPr="00BD7C5B">
        <w:t>going to</w:t>
      </w:r>
      <w:r w:rsidRPr="00BD7C5B">
        <w:t xml:space="preserve"> l</w:t>
      </w:r>
      <w:r w:rsidR="001F10FD" w:rsidRPr="00BD7C5B">
        <w:t>eave him completely alone, a</w:t>
      </w:r>
      <w:r w:rsidRPr="00BD7C5B">
        <w:t>nd will we hear them if they're awake</w:t>
      </w:r>
      <w:r w:rsidR="001F10FD" w:rsidRPr="00BD7C5B">
        <w:t>, a</w:t>
      </w:r>
      <w:r w:rsidRPr="00BD7C5B">
        <w:t xml:space="preserve">nd will they </w:t>
      </w:r>
      <w:proofErr w:type="gramStart"/>
      <w:r w:rsidRPr="00BD7C5B">
        <w:t>be</w:t>
      </w:r>
      <w:proofErr w:type="gramEnd"/>
      <w:r w:rsidRPr="00BD7C5B">
        <w:t xml:space="preserve"> okay? But if he's got</w:t>
      </w:r>
      <w:r w:rsidR="001F10FD" w:rsidRPr="00BD7C5B">
        <w:t xml:space="preserve"> a </w:t>
      </w:r>
      <w:r w:rsidRPr="00BD7C5B">
        <w:t xml:space="preserve">monitor in the room, I think that's a spot-on thing to do. </w:t>
      </w:r>
    </w:p>
    <w:p w14:paraId="3A13EC81" w14:textId="77777777" w:rsidR="00DD0731" w:rsidRPr="00BD7C5B" w:rsidRDefault="00DD0731"/>
    <w:p w14:paraId="2964D80C" w14:textId="77777777" w:rsidR="00DD0731" w:rsidRPr="00BD7C5B" w:rsidRDefault="00B847E7">
      <w:r w:rsidRPr="00BD7C5B">
        <w:rPr>
          <w:b/>
        </w:rPr>
        <w:t>Cass:</w:t>
      </w:r>
      <w:r w:rsidR="001F10FD" w:rsidRPr="00BD7C5B">
        <w:t xml:space="preserve"> Yeah. And it's</w:t>
      </w:r>
      <w:r w:rsidRPr="00BD7C5B">
        <w:t xml:space="preserve"> a vid</w:t>
      </w:r>
      <w:r w:rsidR="0004787B" w:rsidRPr="00BD7C5B">
        <w:t xml:space="preserve">eo. </w:t>
      </w:r>
      <w:proofErr w:type="gramStart"/>
      <w:r w:rsidR="0004787B" w:rsidRPr="00BD7C5B">
        <w:t>So</w:t>
      </w:r>
      <w:proofErr w:type="gramEnd"/>
      <w:r w:rsidR="0004787B" w:rsidRPr="00BD7C5B">
        <w:t xml:space="preserve"> I had it set up and </w:t>
      </w:r>
      <w:r w:rsidRPr="00BD7C5B">
        <w:t xml:space="preserve">the screen that we have, it does actually go into like a screen </w:t>
      </w:r>
      <w:r w:rsidR="0004787B" w:rsidRPr="00BD7C5B">
        <w:t>saver where</w:t>
      </w:r>
      <w:r w:rsidRPr="00BD7C5B">
        <w:t xml:space="preserve"> it switches off and it just shows you if there's, and then it'll switch on again if there's movement, but I just kept pressing it on</w:t>
      </w:r>
      <w:r w:rsidR="00DD7262" w:rsidRPr="00BD7C5B">
        <w:t xml:space="preserve"> and watched him </w:t>
      </w:r>
      <w:r w:rsidR="0004787B" w:rsidRPr="00BD7C5B">
        <w:t>constantly</w:t>
      </w:r>
      <w:r w:rsidRPr="00BD7C5B">
        <w:t>.</w:t>
      </w:r>
      <w:r w:rsidR="0004787B" w:rsidRPr="00BD7C5B">
        <w:t xml:space="preserve"> More than anything just because he </w:t>
      </w:r>
      <w:r w:rsidR="00DD7262" w:rsidRPr="00BD7C5B">
        <w:t xml:space="preserve">looks </w:t>
      </w:r>
      <w:r w:rsidR="0004787B" w:rsidRPr="00BD7C5B">
        <w:t>so</w:t>
      </w:r>
      <w:r w:rsidR="00DD7262" w:rsidRPr="00BD7C5B">
        <w:t xml:space="preserve"> cute or peaceful</w:t>
      </w:r>
      <w:r w:rsidR="004905BA" w:rsidRPr="00BD7C5B">
        <w:t>.</w:t>
      </w:r>
      <w:r w:rsidR="0004787B" w:rsidRPr="00BD7C5B">
        <w:t xml:space="preserve"> </w:t>
      </w:r>
      <w:r w:rsidR="004905BA" w:rsidRPr="00BD7C5B">
        <w:t xml:space="preserve"> B</w:t>
      </w:r>
      <w:r w:rsidRPr="00BD7C5B">
        <w:t>ut</w:t>
      </w:r>
      <w:r w:rsidR="004905BA" w:rsidRPr="00BD7C5B">
        <w:t xml:space="preserve"> the other</w:t>
      </w:r>
      <w:r w:rsidRPr="00BD7C5B">
        <w:t xml:space="preserve"> thing I</w:t>
      </w:r>
      <w:r w:rsidR="004905BA" w:rsidRPr="00BD7C5B">
        <w:t xml:space="preserve"> was</w:t>
      </w:r>
      <w:r w:rsidRPr="00BD7C5B">
        <w:t xml:space="preserve"> just</w:t>
      </w:r>
      <w:r w:rsidR="004905BA" w:rsidRPr="00BD7C5B">
        <w:t xml:space="preserve"> going to</w:t>
      </w:r>
      <w:r w:rsidRPr="00BD7C5B">
        <w:t xml:space="preserve"> ask</w:t>
      </w:r>
      <w:r w:rsidR="004905BA" w:rsidRPr="00BD7C5B">
        <w:t>,</w:t>
      </w:r>
      <w:r w:rsidRPr="00BD7C5B">
        <w:t xml:space="preserve"> and we've mentioned reflux before, he does seem to be spitting up a lot mor</w:t>
      </w:r>
      <w:r w:rsidR="004905BA" w:rsidRPr="00BD7C5B">
        <w:t xml:space="preserve">e than he was. </w:t>
      </w:r>
      <w:proofErr w:type="gramStart"/>
      <w:r w:rsidR="004905BA" w:rsidRPr="00BD7C5B">
        <w:t>So</w:t>
      </w:r>
      <w:proofErr w:type="gramEnd"/>
      <w:r w:rsidR="004905BA" w:rsidRPr="00BD7C5B">
        <w:t xml:space="preserve"> </w:t>
      </w:r>
      <w:r w:rsidRPr="00BD7C5B">
        <w:t>in weeks four to five, sort of back end of week three, he started spitting up and he is doing it a lot more than he did. He didn't do</w:t>
      </w:r>
      <w:r w:rsidR="004905BA" w:rsidRPr="00BD7C5B">
        <w:t xml:space="preserve"> it at all in the first </w:t>
      </w:r>
      <w:r w:rsidRPr="00BD7C5B">
        <w:t>three weeks, three and a half weeks. So</w:t>
      </w:r>
      <w:r w:rsidR="004905BA" w:rsidRPr="00BD7C5B">
        <w:t xml:space="preserve">, </w:t>
      </w:r>
      <w:r w:rsidRPr="00BD7C5B">
        <w:t xml:space="preserve">is that a developmental thing as well? Or is there some, am I needing to change positioning breastfeeding or for him to be more upright or something? </w:t>
      </w:r>
    </w:p>
    <w:p w14:paraId="1CC10D44" w14:textId="77777777" w:rsidR="00DD0731" w:rsidRPr="00BD7C5B" w:rsidRDefault="00DD0731"/>
    <w:p w14:paraId="3526B96E" w14:textId="77777777" w:rsidR="00DD0731" w:rsidRPr="00BD7C5B" w:rsidRDefault="00B847E7">
      <w:r w:rsidRPr="00BD7C5B">
        <w:rPr>
          <w:b/>
        </w:rPr>
        <w:t>Meg:</w:t>
      </w:r>
      <w:r w:rsidR="00F249D1" w:rsidRPr="00BD7C5B">
        <w:t xml:space="preserve"> </w:t>
      </w:r>
      <w:r w:rsidR="00012D65" w:rsidRPr="00BD7C5B">
        <w:t xml:space="preserve">Yeah. So </w:t>
      </w:r>
      <w:proofErr w:type="gramStart"/>
      <w:r w:rsidR="00012D65" w:rsidRPr="00BD7C5B">
        <w:t>first of all</w:t>
      </w:r>
      <w:proofErr w:type="gramEnd"/>
      <w:r w:rsidR="00012D65" w:rsidRPr="00BD7C5B">
        <w:t xml:space="preserve">, </w:t>
      </w:r>
      <w:r w:rsidRPr="00BD7C5B">
        <w:t xml:space="preserve">you're seeing the doctor today and I'd probably just check out his weight and I would probably hazard to guess it's really, really good. </w:t>
      </w:r>
      <w:proofErr w:type="gramStart"/>
      <w:r w:rsidR="007130E4" w:rsidRPr="00BD7C5B">
        <w:t>So</w:t>
      </w:r>
      <w:proofErr w:type="gramEnd"/>
      <w:r w:rsidRPr="00BD7C5B">
        <w:t xml:space="preserve"> I would say probably he's gaining, you know, a kind of, you know, good hundred 50 to 200 grams a week. And if he's doing that, I would then start to just watch how closely I'm feeding him. So how often are you feeding him during the day </w:t>
      </w:r>
      <w:proofErr w:type="gramStart"/>
      <w:r w:rsidRPr="00BD7C5B">
        <w:t>at the moment</w:t>
      </w:r>
      <w:proofErr w:type="gramEnd"/>
      <w:r w:rsidRPr="00BD7C5B">
        <w:t xml:space="preserve">? </w:t>
      </w:r>
    </w:p>
    <w:p w14:paraId="29A46EA1" w14:textId="77777777" w:rsidR="00DD0731" w:rsidRPr="00BD7C5B" w:rsidRDefault="00DD0731"/>
    <w:p w14:paraId="2434DCC6" w14:textId="77777777" w:rsidR="00DD0731" w:rsidRPr="00BD7C5B" w:rsidRDefault="00B847E7">
      <w:r w:rsidRPr="00BD7C5B">
        <w:rPr>
          <w:b/>
        </w:rPr>
        <w:lastRenderedPageBreak/>
        <w:t>Cass:</w:t>
      </w:r>
      <w:r w:rsidR="00EC5D80" w:rsidRPr="00BD7C5B">
        <w:t xml:space="preserve"> It varies. S</w:t>
      </w:r>
      <w:r w:rsidRPr="00BD7C5B">
        <w:t>ometimes it's two hours. Sometimes it's three to four hours. Sometimes I'm having to wake him because it's coming up to over four hours, but obv</w:t>
      </w:r>
      <w:r w:rsidR="00EC5D80" w:rsidRPr="00BD7C5B">
        <w:t>iously not in the last two days.</w:t>
      </w:r>
      <w:r w:rsidRPr="00BD7C5B">
        <w:t xml:space="preserve"> </w:t>
      </w:r>
      <w:r w:rsidR="00EC5D80" w:rsidRPr="00BD7C5B">
        <w:t>B</w:t>
      </w:r>
      <w:r w:rsidRPr="00BD7C5B">
        <w:t>ut for examp</w:t>
      </w:r>
      <w:r w:rsidR="006D65AB" w:rsidRPr="00BD7C5B">
        <w:t>le, Friday, it was five hours bec</w:t>
      </w:r>
      <w:r w:rsidRPr="00BD7C5B">
        <w:t xml:space="preserve">ause I just couldn't wake him. I started trying to wake him around four hours and he takes a </w:t>
      </w:r>
      <w:r w:rsidR="006D65AB" w:rsidRPr="00BD7C5B">
        <w:t xml:space="preserve">long time to wake up and </w:t>
      </w:r>
      <w:r w:rsidRPr="00BD7C5B">
        <w:t xml:space="preserve">I </w:t>
      </w:r>
      <w:proofErr w:type="gramStart"/>
      <w:r w:rsidRPr="00BD7C5B">
        <w:t>have to</w:t>
      </w:r>
      <w:proofErr w:type="gramEnd"/>
      <w:r w:rsidRPr="00BD7C5B">
        <w:t xml:space="preserve"> make sure he's fully awake. </w:t>
      </w:r>
      <w:proofErr w:type="gramStart"/>
      <w:r w:rsidRPr="00BD7C5B">
        <w:t>So</w:t>
      </w:r>
      <w:proofErr w:type="gramEnd"/>
      <w:r w:rsidRPr="00BD7C5B">
        <w:t xml:space="preserve"> the way he just has a few sucks and then he falls </w:t>
      </w:r>
      <w:r w:rsidR="006D65AB" w:rsidRPr="00BD7C5B">
        <w:t>asleep on the boob again. So,</w:t>
      </w:r>
      <w:r w:rsidRPr="00BD7C5B">
        <w:t xml:space="preserve"> sometimes it can be a long </w:t>
      </w:r>
      <w:r w:rsidR="006D65AB" w:rsidRPr="00BD7C5B">
        <w:t xml:space="preserve">time, and other times he can kind of, </w:t>
      </w:r>
      <w:r w:rsidRPr="00BD7C5B">
        <w:t>i</w:t>
      </w:r>
      <w:r w:rsidR="006D65AB" w:rsidRPr="00BD7C5B">
        <w:t xml:space="preserve">n the mornings </w:t>
      </w:r>
      <w:proofErr w:type="gramStart"/>
      <w:r w:rsidR="006D65AB" w:rsidRPr="00BD7C5B">
        <w:t>he</w:t>
      </w:r>
      <w:proofErr w:type="gramEnd"/>
      <w:r w:rsidR="006D65AB" w:rsidRPr="00BD7C5B">
        <w:t xml:space="preserve"> </w:t>
      </w:r>
      <w:r w:rsidRPr="00BD7C5B">
        <w:t>cluster feeds a little</w:t>
      </w:r>
      <w:r w:rsidR="006D65AB" w:rsidRPr="00BD7C5B">
        <w:t xml:space="preserve"> bit.</w:t>
      </w:r>
      <w:r w:rsidRPr="00BD7C5B">
        <w:t xml:space="preserve"> </w:t>
      </w:r>
    </w:p>
    <w:p w14:paraId="1B0659F2" w14:textId="77777777" w:rsidR="00DD0731" w:rsidRPr="00BD7C5B" w:rsidRDefault="00DD0731"/>
    <w:p w14:paraId="5DB54D5D" w14:textId="77777777" w:rsidR="00DD0731" w:rsidRPr="00BD7C5B" w:rsidRDefault="00B847E7">
      <w:r w:rsidRPr="00BD7C5B">
        <w:rPr>
          <w:b/>
        </w:rPr>
        <w:t>Meg:</w:t>
      </w:r>
      <w:r w:rsidRPr="00BD7C5B">
        <w:t xml:space="preserve"> </w:t>
      </w:r>
      <w:proofErr w:type="gramStart"/>
      <w:r w:rsidRPr="00BD7C5B">
        <w:t>So</w:t>
      </w:r>
      <w:proofErr w:type="gramEnd"/>
      <w:r w:rsidRPr="00BD7C5B">
        <w:t xml:space="preserve"> what we do say is in the early days demand feed, and I know that that's what you've done to an extent, and that is why you've got such a good, robust milk supply. So that's fabulous. The question comes in at what point can we start to put in a little bit of a feed routine? And my suggestion is that if he's gaining weight well, which I think he is, you can start to stretch his feeds through until about three to four hours. And, you know, I don't think for breast-fed babies, four hours rigidly is reasonable, but anywhere between three and four hours is a good idea. Now what that does do is that can start to prevent a little bit of that reflux happening because sometimes, we are just feeding too often and particularly with babies who gaining weight well and moms who've got very good milk supplies. And </w:t>
      </w:r>
      <w:proofErr w:type="gramStart"/>
      <w:r w:rsidRPr="00BD7C5B">
        <w:t>so</w:t>
      </w:r>
      <w:proofErr w:type="gramEnd"/>
      <w:r w:rsidRPr="00BD7C5B">
        <w:t xml:space="preserve"> I think I would start with that. I would start at that point and see </w:t>
      </w:r>
      <w:proofErr w:type="gramStart"/>
      <w:r w:rsidRPr="00BD7C5B">
        <w:t>whether or not</w:t>
      </w:r>
      <w:proofErr w:type="gramEnd"/>
      <w:r w:rsidRPr="00BD7C5B">
        <w:t xml:space="preserve"> that decreases the reflux. He must feed by four hours. </w:t>
      </w:r>
      <w:proofErr w:type="gramStart"/>
      <w:r w:rsidRPr="00BD7C5B">
        <w:t>So</w:t>
      </w:r>
      <w:proofErr w:type="gramEnd"/>
      <w:r w:rsidRPr="00BD7C5B">
        <w:t xml:space="preserve"> I know that you were battling to wake him, but I would almost start waking with three hours. If it looks like he's moving through, then I would start waking up at three hours so that he can feed by four hours for certain. </w:t>
      </w:r>
    </w:p>
    <w:p w14:paraId="0F65C852" w14:textId="197E1CDF" w:rsidR="00FE3AEE" w:rsidRPr="00BD7C5B" w:rsidRDefault="00B847E7">
      <w:proofErr w:type="gramStart"/>
      <w:r w:rsidRPr="00BD7C5B">
        <w:t>So</w:t>
      </w:r>
      <w:proofErr w:type="gramEnd"/>
      <w:r w:rsidRPr="00BD7C5B">
        <w:t xml:space="preserve"> you've got, </w:t>
      </w:r>
      <w:r w:rsidR="00542FC5" w:rsidRPr="00BD7C5B">
        <w:t xml:space="preserve">kind of waking </w:t>
      </w:r>
      <w:r w:rsidRPr="00BD7C5B">
        <w:t>him up to feed, n</w:t>
      </w:r>
      <w:r w:rsidR="00542FC5" w:rsidRPr="00BD7C5B">
        <w:t xml:space="preserve">ot that if he wake, if he needs a feed after two hours, rather walking with him and taking for a walk in the garden or show him things and then just stretch him through until three hours, because if he's gaining weight well, then that would be very reasonable. And that also, I know you're not having a </w:t>
      </w:r>
      <w:r w:rsidRPr="00BD7C5B">
        <w:t xml:space="preserve">problem with this, but for </w:t>
      </w:r>
      <w:r w:rsidR="00542FC5" w:rsidRPr="00BD7C5B">
        <w:t xml:space="preserve">moms who are having </w:t>
      </w:r>
      <w:proofErr w:type="gramStart"/>
      <w:r w:rsidR="00542FC5" w:rsidRPr="00BD7C5B">
        <w:t>that two hours</w:t>
      </w:r>
      <w:proofErr w:type="gramEnd"/>
      <w:r w:rsidR="00542FC5" w:rsidRPr="00BD7C5B">
        <w:t xml:space="preserve"> at</w:t>
      </w:r>
      <w:r w:rsidRPr="00BD7C5B">
        <w:t xml:space="preserve"> night waking, so there are regular wakings at night,</w:t>
      </w:r>
      <w:r w:rsidR="00542FC5" w:rsidRPr="00BD7C5B">
        <w:t xml:space="preserve"> </w:t>
      </w:r>
      <w:r w:rsidRPr="00BD7C5B">
        <w:t>t</w:t>
      </w:r>
      <w:r w:rsidR="00542FC5" w:rsidRPr="00BD7C5B">
        <w:t xml:space="preserve">hat's often because we feed him too often in the day. After all, they will not get our babies kind of get </w:t>
      </w:r>
      <w:r w:rsidR="00E8223E">
        <w:t>used to it -</w:t>
      </w:r>
      <w:r w:rsidR="00542FC5" w:rsidRPr="00BD7C5B">
        <w:t xml:space="preserve"> almost like the</w:t>
      </w:r>
      <w:r w:rsidRPr="00BD7C5B">
        <w:t>ir</w:t>
      </w:r>
      <w:r w:rsidR="00542FC5" w:rsidRPr="00BD7C5B">
        <w:t xml:space="preserve"> constitut</w:t>
      </w:r>
      <w:r w:rsidRPr="00BD7C5B">
        <w:t>ion get used to just having</w:t>
      </w:r>
      <w:r w:rsidR="00542FC5" w:rsidRPr="00BD7C5B">
        <w:t xml:space="preserve"> frequent feeds. And </w:t>
      </w:r>
      <w:proofErr w:type="gramStart"/>
      <w:r w:rsidR="00542FC5" w:rsidRPr="00BD7C5B">
        <w:t>so</w:t>
      </w:r>
      <w:proofErr w:type="gramEnd"/>
      <w:r w:rsidR="00542FC5" w:rsidRPr="00BD7C5B">
        <w:t xml:space="preserve"> if you're doing that in a day, that'll happen at night. </w:t>
      </w:r>
      <w:proofErr w:type="gramStart"/>
      <w:r w:rsidR="00542FC5" w:rsidRPr="00BD7C5B">
        <w:t>So</w:t>
      </w:r>
      <w:proofErr w:type="gramEnd"/>
      <w:r w:rsidR="00542FC5" w:rsidRPr="00BD7C5B">
        <w:t xml:space="preserve"> the minute babies are gaining weight well</w:t>
      </w:r>
      <w:r w:rsidRPr="00BD7C5B">
        <w:t>,</w:t>
      </w:r>
      <w:r w:rsidR="00542FC5" w:rsidRPr="00BD7C5B">
        <w:t xml:space="preserve"> are</w:t>
      </w:r>
      <w:r w:rsidRPr="00BD7C5B">
        <w:t xml:space="preserve"> approaching six weeks of age, a</w:t>
      </w:r>
      <w:r w:rsidR="00542FC5" w:rsidRPr="00BD7C5B">
        <w:t>nd then we need to</w:t>
      </w:r>
      <w:r w:rsidRPr="00BD7C5B">
        <w:t xml:space="preserve"> start stretching them through</w:t>
      </w:r>
      <w:r w:rsidR="00542FC5" w:rsidRPr="00BD7C5B">
        <w:t xml:space="preserve"> into about three to four hours between day feeds. And then at night, we don't wake them let them wake themselves. </w:t>
      </w:r>
    </w:p>
    <w:p w14:paraId="4EC2BBF8" w14:textId="77777777" w:rsidR="00FE3AEE" w:rsidRPr="00BD7C5B" w:rsidRDefault="00FE3AEE"/>
    <w:p w14:paraId="1FB1EC31" w14:textId="77777777" w:rsidR="00FE3AEE" w:rsidRPr="00BD7C5B" w:rsidRDefault="00B847E7">
      <w:r w:rsidRPr="00BD7C5B">
        <w:rPr>
          <w:b/>
        </w:rPr>
        <w:t>Cass:</w:t>
      </w:r>
      <w:r w:rsidRPr="00BD7C5B">
        <w:t xml:space="preserve"> </w:t>
      </w:r>
      <w:r w:rsidR="00542FC5" w:rsidRPr="00BD7C5B">
        <w:t xml:space="preserve">And it's interesting </w:t>
      </w:r>
      <w:r w:rsidRPr="00BD7C5B">
        <w:t xml:space="preserve">because at night </w:t>
      </w:r>
      <w:r w:rsidR="00542FC5" w:rsidRPr="00BD7C5B">
        <w:t>he goes at four to five hours</w:t>
      </w:r>
      <w:r w:rsidRPr="00BD7C5B">
        <w:t xml:space="preserve"> initially, and then </w:t>
      </w:r>
      <w:r w:rsidR="00542FC5" w:rsidRPr="00BD7C5B">
        <w:t xml:space="preserve">two to three hours after that. And what's interesting is he doesn't have any reflux at night. He there's no, he doesn't </w:t>
      </w:r>
      <w:r w:rsidRPr="00BD7C5B">
        <w:t xml:space="preserve">spit </w:t>
      </w:r>
      <w:r w:rsidR="00542FC5" w:rsidRPr="00BD7C5B">
        <w:t xml:space="preserve">up at night at all. </w:t>
      </w:r>
      <w:proofErr w:type="gramStart"/>
      <w:r w:rsidR="00542FC5" w:rsidRPr="00BD7C5B">
        <w:t>So</w:t>
      </w:r>
      <w:proofErr w:type="gramEnd"/>
      <w:r w:rsidR="00542FC5" w:rsidRPr="00BD7C5B">
        <w:t xml:space="preserve"> I'm guessing that'</w:t>
      </w:r>
      <w:r w:rsidRPr="00BD7C5B">
        <w:t xml:space="preserve">s probably because </w:t>
      </w:r>
      <w:r w:rsidR="00542FC5" w:rsidRPr="00BD7C5B">
        <w:t>he is going longer a</w:t>
      </w:r>
      <w:r w:rsidRPr="00BD7C5B">
        <w:t>nd that kind of shows exactly, it</w:t>
      </w:r>
      <w:r w:rsidR="00542FC5" w:rsidRPr="00BD7C5B">
        <w:t xml:space="preserve"> proves exactly what you're saying. </w:t>
      </w:r>
      <w:proofErr w:type="gramStart"/>
      <w:r w:rsidR="00542FC5" w:rsidRPr="00BD7C5B">
        <w:t>So</w:t>
      </w:r>
      <w:proofErr w:type="gramEnd"/>
      <w:r w:rsidR="00542FC5" w:rsidRPr="00BD7C5B">
        <w:t xml:space="preserve"> in the day, he's getting it too regularly and at night when it's more spaced out, he's not having the reflux. </w:t>
      </w:r>
    </w:p>
    <w:p w14:paraId="07BED824" w14:textId="77777777" w:rsidR="00FE3AEE" w:rsidRPr="00BD7C5B" w:rsidRDefault="00FE3AEE"/>
    <w:p w14:paraId="3F76835E" w14:textId="77777777" w:rsidR="00FE3AEE" w:rsidRPr="00BD7C5B" w:rsidRDefault="00B847E7">
      <w:r w:rsidRPr="00BD7C5B">
        <w:rPr>
          <w:b/>
        </w:rPr>
        <w:t>Meg:</w:t>
      </w:r>
      <w:r w:rsidRPr="00BD7C5B">
        <w:t xml:space="preserve"> </w:t>
      </w:r>
      <w:r w:rsidR="00542FC5" w:rsidRPr="00BD7C5B">
        <w:t xml:space="preserve">Yeah. And it's really difficult because you get some </w:t>
      </w:r>
      <w:proofErr w:type="gramStart"/>
      <w:r w:rsidR="00542FC5" w:rsidRPr="00BD7C5B">
        <w:t>quite</w:t>
      </w:r>
      <w:proofErr w:type="gramEnd"/>
      <w:r w:rsidR="00542FC5" w:rsidRPr="00BD7C5B">
        <w:t xml:space="preserve">, I mean, not with you because he hasn't got extreme reflux. But when you've got severe reflux, you often get advised to do very small feeds. And </w:t>
      </w:r>
      <w:proofErr w:type="gramStart"/>
      <w:r w:rsidR="00542FC5" w:rsidRPr="00BD7C5B">
        <w:t>so</w:t>
      </w:r>
      <w:proofErr w:type="gramEnd"/>
      <w:r w:rsidR="00542FC5" w:rsidRPr="00BD7C5B">
        <w:t xml:space="preserve"> mom ends up doing at just one side every two hours. And my feeling is that that exacerbates the pr</w:t>
      </w:r>
      <w:r w:rsidRPr="00BD7C5B">
        <w:t xml:space="preserve">oblem rather than solves it. </w:t>
      </w:r>
      <w:r w:rsidR="00542FC5" w:rsidRPr="00BD7C5B">
        <w:t xml:space="preserve">I think that they need time to empty their tummy before they have the </w:t>
      </w:r>
      <w:r w:rsidR="00542FC5" w:rsidRPr="00BD7C5B">
        <w:lastRenderedPageBreak/>
        <w:t>next feed coming through, which is why a nice three</w:t>
      </w:r>
      <w:r w:rsidRPr="00BD7C5B">
        <w:t>-hour</w:t>
      </w:r>
      <w:r w:rsidR="00542FC5" w:rsidRPr="00BD7C5B">
        <w:t xml:space="preserve"> stretch is what you should be doing or, </w:t>
      </w:r>
      <w:r w:rsidRPr="00BD7C5B">
        <w:t>three to four.</w:t>
      </w:r>
    </w:p>
    <w:p w14:paraId="409A8005" w14:textId="77777777" w:rsidR="00FE3AEE" w:rsidRPr="00BD7C5B" w:rsidRDefault="00FE3AEE"/>
    <w:p w14:paraId="022E159D" w14:textId="77777777" w:rsidR="00FE3AEE" w:rsidRPr="00BD7C5B" w:rsidRDefault="00B847E7">
      <w:r w:rsidRPr="00BD7C5B">
        <w:rPr>
          <w:b/>
        </w:rPr>
        <w:t>Cass:</w:t>
      </w:r>
      <w:r w:rsidRPr="00BD7C5B">
        <w:t xml:space="preserve"> Yeah, because </w:t>
      </w:r>
      <w:r w:rsidR="00542FC5" w:rsidRPr="00BD7C5B">
        <w:t>one of the things</w:t>
      </w:r>
      <w:r w:rsidR="0046250A" w:rsidRPr="00BD7C5B">
        <w:t xml:space="preserve">, </w:t>
      </w:r>
      <w:r w:rsidR="00542FC5" w:rsidRPr="00BD7C5B">
        <w:t>because h</w:t>
      </w:r>
      <w:r w:rsidR="0046250A" w:rsidRPr="00BD7C5B">
        <w:t xml:space="preserve">e was being sick quite a bit, </w:t>
      </w:r>
      <w:r w:rsidR="00542FC5" w:rsidRPr="00BD7C5B">
        <w:t xml:space="preserve">I was </w:t>
      </w:r>
      <w:r w:rsidR="009D08A6" w:rsidRPr="00BD7C5B">
        <w:t>f</w:t>
      </w:r>
      <w:r w:rsidR="00542FC5" w:rsidRPr="00BD7C5B">
        <w:t>e</w:t>
      </w:r>
      <w:r w:rsidR="009D08A6" w:rsidRPr="00BD7C5B">
        <w:t>edi</w:t>
      </w:r>
      <w:r w:rsidR="00542FC5" w:rsidRPr="00BD7C5B">
        <w:t>ng on both boobs</w:t>
      </w:r>
      <w:r w:rsidR="009D08A6" w:rsidRPr="00BD7C5B">
        <w:t>.</w:t>
      </w:r>
      <w:r w:rsidR="00542FC5" w:rsidRPr="00BD7C5B">
        <w:t xml:space="preserve"> </w:t>
      </w:r>
      <w:r w:rsidR="009D08A6" w:rsidRPr="00BD7C5B">
        <w:t xml:space="preserve">He would </w:t>
      </w:r>
      <w:r w:rsidR="00542FC5" w:rsidRPr="00BD7C5B">
        <w:t>drain one boob and then I burp him a bit and then go on to t</w:t>
      </w:r>
      <w:r w:rsidR="009D08A6" w:rsidRPr="00BD7C5B">
        <w:t xml:space="preserve">he next. And sometimes </w:t>
      </w:r>
      <w:r w:rsidR="00542FC5" w:rsidRPr="00BD7C5B">
        <w:t xml:space="preserve">it could happen on the first and second, he'd start to sort of get quite fussy after a few minutes, he'd pull away and come back on, pull away. And </w:t>
      </w:r>
      <w:proofErr w:type="gramStart"/>
      <w:r w:rsidR="00542FC5" w:rsidRPr="00BD7C5B">
        <w:t>so</w:t>
      </w:r>
      <w:proofErr w:type="gramEnd"/>
      <w:r w:rsidR="00542FC5" w:rsidRPr="00BD7C5B">
        <w:t xml:space="preserve"> what I've started doing, as soon as he starts doing that, I just stopped the feed because I realized </w:t>
      </w:r>
      <w:r w:rsidR="009D08A6" w:rsidRPr="00BD7C5B">
        <w:t xml:space="preserve">that he was full, </w:t>
      </w:r>
      <w:r w:rsidR="00542FC5" w:rsidRPr="00BD7C5B">
        <w:t>that was after a while. He was almost like he was</w:t>
      </w:r>
      <w:r w:rsidR="0000054D" w:rsidRPr="00BD7C5B">
        <w:t xml:space="preserve"> full, but the boob was there, s</w:t>
      </w:r>
      <w:r w:rsidR="00542FC5" w:rsidRPr="00BD7C5B">
        <w:t xml:space="preserve">o he </w:t>
      </w:r>
      <w:r w:rsidR="0000054D" w:rsidRPr="00BD7C5B">
        <w:t xml:space="preserve">kept latching onto it. And </w:t>
      </w:r>
      <w:r w:rsidR="00542FC5" w:rsidRPr="00BD7C5B">
        <w:t xml:space="preserve">that </w:t>
      </w:r>
      <w:r w:rsidR="0000054D" w:rsidRPr="00BD7C5B">
        <w:t>did seem to help a little bit, h</w:t>
      </w:r>
      <w:r w:rsidR="00542FC5" w:rsidRPr="00BD7C5B">
        <w:t xml:space="preserve">e doesn't cry </w:t>
      </w:r>
      <w:r w:rsidR="0000054D" w:rsidRPr="00BD7C5B">
        <w:t xml:space="preserve">afterward. It's almost like </w:t>
      </w:r>
      <w:r w:rsidR="00542FC5" w:rsidRPr="00BD7C5B">
        <w:t xml:space="preserve">he's had enough. I just need to read his signals about saying I'm full now. You're still putting </w:t>
      </w:r>
      <w:r w:rsidR="0000054D" w:rsidRPr="00BD7C5B">
        <w:t>this in my face. Yeah. Yeah. So yeah, that's</w:t>
      </w:r>
      <w:r w:rsidR="00542FC5" w:rsidRPr="00BD7C5B">
        <w:t xml:space="preserve"> again in line with the overfeeding thing. </w:t>
      </w:r>
    </w:p>
    <w:p w14:paraId="3CFFDAB0" w14:textId="77777777" w:rsidR="00FE3AEE" w:rsidRPr="00BD7C5B" w:rsidRDefault="00FE3AEE"/>
    <w:p w14:paraId="3E7563B0" w14:textId="77777777" w:rsidR="00FE3AEE" w:rsidRPr="00BD7C5B" w:rsidRDefault="00B847E7">
      <w:r w:rsidRPr="00BD7C5B">
        <w:rPr>
          <w:b/>
        </w:rPr>
        <w:t>Meg:</w:t>
      </w:r>
      <w:r w:rsidR="00BD0E2E" w:rsidRPr="00BD7C5B">
        <w:t xml:space="preserve"> </w:t>
      </w:r>
      <w:r w:rsidR="00691372" w:rsidRPr="00BD7C5B">
        <w:t>Excellent that</w:t>
      </w:r>
      <w:r w:rsidR="00542FC5" w:rsidRPr="00BD7C5B">
        <w:t xml:space="preserve"> you</w:t>
      </w:r>
      <w:r w:rsidR="00691372" w:rsidRPr="00BD7C5B">
        <w:t>’re reading</w:t>
      </w:r>
      <w:r w:rsidR="00542FC5" w:rsidRPr="00BD7C5B">
        <w:t xml:space="preserve"> those signals. </w:t>
      </w:r>
    </w:p>
    <w:p w14:paraId="387E27F0" w14:textId="77777777" w:rsidR="00FE3AEE" w:rsidRPr="00BD7C5B" w:rsidRDefault="00FE3AEE"/>
    <w:p w14:paraId="5ACEE339" w14:textId="77777777" w:rsidR="00FE3AEE" w:rsidRPr="00BD7C5B" w:rsidRDefault="00B847E7">
      <w:r w:rsidRPr="00BD7C5B">
        <w:rPr>
          <w:b/>
        </w:rPr>
        <w:t>Cass:</w:t>
      </w:r>
      <w:r w:rsidR="00130409" w:rsidRPr="00BD7C5B">
        <w:t xml:space="preserve"> </w:t>
      </w:r>
      <w:r w:rsidR="00542FC5" w:rsidRPr="00BD7C5B">
        <w:t>I ha</w:t>
      </w:r>
      <w:r w:rsidR="00130409" w:rsidRPr="00BD7C5B">
        <w:t>ve</w:t>
      </w:r>
      <w:r w:rsidR="00542FC5" w:rsidRPr="00BD7C5B">
        <w:t xml:space="preserve"> a question about the app very quickly</w:t>
      </w:r>
      <w:r w:rsidR="00130409" w:rsidRPr="00BD7C5B">
        <w:t>.</w:t>
      </w:r>
      <w:r w:rsidR="00542FC5" w:rsidRPr="00BD7C5B">
        <w:t xml:space="preserve"> </w:t>
      </w:r>
      <w:r w:rsidR="00130409" w:rsidRPr="00BD7C5B">
        <w:t>O</w:t>
      </w:r>
      <w:r w:rsidR="00542FC5" w:rsidRPr="00BD7C5B">
        <w:t>n the sleep pattern piece when I've noticed they'r</w:t>
      </w:r>
      <w:r w:rsidR="00130409" w:rsidRPr="00BD7C5B">
        <w:t xml:space="preserve">e sort of shaded </w:t>
      </w:r>
      <w:r w:rsidR="00443AD9" w:rsidRPr="00BD7C5B">
        <w:t>faint-</w:t>
      </w:r>
      <w:r w:rsidR="00287828" w:rsidRPr="00BD7C5B">
        <w:t>square</w:t>
      </w:r>
      <w:r w:rsidR="00130409" w:rsidRPr="00BD7C5B">
        <w:t>, so what are they?</w:t>
      </w:r>
      <w:r w:rsidR="00542FC5" w:rsidRPr="00BD7C5B">
        <w:t xml:space="preserve"> </w:t>
      </w:r>
      <w:r w:rsidR="00130409" w:rsidRPr="00BD7C5B">
        <w:t>A</w:t>
      </w:r>
      <w:r w:rsidR="00542FC5" w:rsidRPr="00BD7C5B">
        <w:t>re they a guide of when he should be sleep or</w:t>
      </w:r>
      <w:r w:rsidR="00443AD9" w:rsidRPr="00BD7C5B">
        <w:t>—?</w:t>
      </w:r>
      <w:r w:rsidR="00542FC5" w:rsidRPr="00BD7C5B">
        <w:t xml:space="preserve"> </w:t>
      </w:r>
    </w:p>
    <w:p w14:paraId="4DEFF505" w14:textId="77777777" w:rsidR="00FE3AEE" w:rsidRPr="00BD7C5B" w:rsidRDefault="00FE3AEE"/>
    <w:p w14:paraId="0997AF90" w14:textId="77777777" w:rsidR="00FE3AEE" w:rsidRPr="00BD7C5B" w:rsidRDefault="00B847E7">
      <w:r w:rsidRPr="00BD7C5B">
        <w:rPr>
          <w:b/>
        </w:rPr>
        <w:t>Meg:</w:t>
      </w:r>
      <w:r w:rsidR="00443AD9" w:rsidRPr="00BD7C5B">
        <w:t xml:space="preserve"> </w:t>
      </w:r>
      <w:r w:rsidR="00542FC5" w:rsidRPr="00BD7C5B">
        <w:t>Those ar</w:t>
      </w:r>
      <w:r w:rsidR="00443AD9" w:rsidRPr="00BD7C5B">
        <w:t>e the approximate times.</w:t>
      </w:r>
      <w:r w:rsidR="00542FC5" w:rsidRPr="00BD7C5B">
        <w:t xml:space="preserve"> So those are based on the awake times. </w:t>
      </w:r>
      <w:proofErr w:type="gramStart"/>
      <w:r w:rsidR="00542FC5" w:rsidRPr="00BD7C5B">
        <w:t>So</w:t>
      </w:r>
      <w:proofErr w:type="gramEnd"/>
      <w:r w:rsidR="00542FC5" w:rsidRPr="00BD7C5B">
        <w:t xml:space="preserve"> what happens is if we take the awake times a</w:t>
      </w:r>
      <w:r w:rsidR="00D421AC" w:rsidRPr="00BD7C5B">
        <w:t>nd his awake time at the moment</w:t>
      </w:r>
      <w:r w:rsidR="00542FC5" w:rsidRPr="00BD7C5B">
        <w:t xml:space="preserve"> as we kno</w:t>
      </w:r>
      <w:r w:rsidR="00D421AC" w:rsidRPr="00BD7C5B">
        <w:t>w is 45 minutes to an hour, it’s</w:t>
      </w:r>
      <w:r w:rsidR="00542FC5" w:rsidRPr="00BD7C5B">
        <w:t xml:space="preserve"> more like an hour now, by the way. So, you know, it's six weeks old, it's an hour. And </w:t>
      </w:r>
      <w:proofErr w:type="gramStart"/>
      <w:r w:rsidR="00542FC5" w:rsidRPr="00BD7C5B">
        <w:t>so</w:t>
      </w:r>
      <w:proofErr w:type="gramEnd"/>
      <w:r w:rsidR="00542FC5" w:rsidRPr="00BD7C5B">
        <w:t xml:space="preserve"> what you'll find is that those shading</w:t>
      </w:r>
      <w:r w:rsidR="00D421AC" w:rsidRPr="00BD7C5B">
        <w:t>s will be an hour after he's wa</w:t>
      </w:r>
      <w:r w:rsidR="00542FC5" w:rsidRPr="00BD7C5B">
        <w:t>king in th</w:t>
      </w:r>
      <w:r w:rsidR="00D421AC" w:rsidRPr="00BD7C5B">
        <w:t xml:space="preserve">e morning as a guide and </w:t>
      </w:r>
      <w:r w:rsidR="00542FC5" w:rsidRPr="00BD7C5B">
        <w:t>if he wakes later than 6:00</w:t>
      </w:r>
      <w:r w:rsidR="00D421AC" w:rsidRPr="00BD7C5B">
        <w:t xml:space="preserve"> am bec</w:t>
      </w:r>
      <w:r w:rsidR="00542FC5" w:rsidRPr="00BD7C5B">
        <w:t xml:space="preserve">ause that's based on 6:00 </w:t>
      </w:r>
      <w:r w:rsidR="00D421AC" w:rsidRPr="00BD7C5B">
        <w:t xml:space="preserve">am. </w:t>
      </w:r>
      <w:proofErr w:type="gramStart"/>
      <w:r w:rsidR="00542FC5" w:rsidRPr="00BD7C5B">
        <w:t>So</w:t>
      </w:r>
      <w:proofErr w:type="gramEnd"/>
      <w:r w:rsidR="00542FC5" w:rsidRPr="00BD7C5B">
        <w:t xml:space="preserve"> if he waits later than 6:00 </w:t>
      </w:r>
      <w:r w:rsidR="00D421AC" w:rsidRPr="00BD7C5B">
        <w:t xml:space="preserve">am, </w:t>
      </w:r>
      <w:r w:rsidR="00542FC5" w:rsidRPr="00BD7C5B">
        <w:t xml:space="preserve">it'll move </w:t>
      </w:r>
      <w:r w:rsidR="00D421AC" w:rsidRPr="00BD7C5B">
        <w:t>up</w:t>
      </w:r>
      <w:r w:rsidR="00542FC5" w:rsidRPr="00BD7C5B">
        <w:t xml:space="preserve">. But what you'll start to see is your routine, </w:t>
      </w:r>
      <w:proofErr w:type="gramStart"/>
      <w:r w:rsidR="00542FC5" w:rsidRPr="00BD7C5B">
        <w:t>actually developing</w:t>
      </w:r>
      <w:proofErr w:type="gramEnd"/>
      <w:r w:rsidR="00542FC5" w:rsidRPr="00BD7C5B">
        <w:t xml:space="preserve"> out of that. </w:t>
      </w:r>
      <w:proofErr w:type="gramStart"/>
      <w:r w:rsidR="00542FC5" w:rsidRPr="00BD7C5B">
        <w:t>So</w:t>
      </w:r>
      <w:proofErr w:type="gramEnd"/>
      <w:r w:rsidR="00542FC5" w:rsidRPr="00BD7C5B">
        <w:t xml:space="preserve"> he won't necessarily, and that's why, you know, many years ago there was a very rigid routine book that came out. I think it's still around. And it was like every baby in the whole world went to sleep at nine o'clock in the morning, regardless of what time</w:t>
      </w:r>
      <w:r w:rsidR="00474472" w:rsidRPr="00BD7C5B">
        <w:t xml:space="preserve"> they wake up</w:t>
      </w:r>
      <w:r w:rsidR="00542FC5" w:rsidRPr="00BD7C5B">
        <w:t xml:space="preserve"> type thing, or you had to wake your baby at a certa</w:t>
      </w:r>
      <w:r w:rsidR="00474472" w:rsidRPr="00BD7C5B">
        <w:t xml:space="preserve">in time. And this is </w:t>
      </w:r>
      <w:r w:rsidR="00542FC5" w:rsidRPr="00BD7C5B">
        <w:t>not that sort of rigid routine. It's more the</w:t>
      </w:r>
      <w:r w:rsidR="00474472" w:rsidRPr="00BD7C5B">
        <w:t xml:space="preserve"> guideline that the average babies</w:t>
      </w:r>
      <w:r w:rsidR="00542FC5" w:rsidRPr="00BD7C5B">
        <w:t xml:space="preserve"> wak</w:t>
      </w:r>
      <w:r w:rsidR="00474472" w:rsidRPr="00BD7C5B">
        <w:t xml:space="preserve">e </w:t>
      </w:r>
      <w:r w:rsidR="00542FC5" w:rsidRPr="00BD7C5B">
        <w:t>som</w:t>
      </w:r>
      <w:r w:rsidR="00474472" w:rsidRPr="00BD7C5B">
        <w:t>ewhere between five and seven, a</w:t>
      </w:r>
      <w:r w:rsidR="00542FC5" w:rsidRPr="00BD7C5B">
        <w:t>nd so therefore the average sleep time for going down would be at a certain time. And you'll see, as he gets older like now there's probably four sleeps s</w:t>
      </w:r>
      <w:r w:rsidR="00474472" w:rsidRPr="00BD7C5B">
        <w:t>howing in a day there for you, b</w:t>
      </w:r>
      <w:r w:rsidR="00542FC5" w:rsidRPr="00BD7C5B">
        <w:t xml:space="preserve">ut as he goes towards six </w:t>
      </w:r>
      <w:r w:rsidR="00474472" w:rsidRPr="00BD7C5B">
        <w:t>months, it'll be three sleeps, a</w:t>
      </w:r>
      <w:r w:rsidR="00542FC5" w:rsidRPr="00BD7C5B">
        <w:t>nd as he goes towards nin</w:t>
      </w:r>
      <w:r w:rsidR="00474472" w:rsidRPr="00BD7C5B">
        <w:t>e months, it'll be two sleeps, a</w:t>
      </w:r>
      <w:r w:rsidR="00542FC5" w:rsidRPr="00BD7C5B">
        <w:t>nd as he gets to a year</w:t>
      </w:r>
      <w:r w:rsidR="00474472" w:rsidRPr="00BD7C5B">
        <w:t>, it'll start to drop i</w:t>
      </w:r>
      <w:r w:rsidR="00542FC5" w:rsidRPr="00BD7C5B">
        <w:t xml:space="preserve">nto one sleep. </w:t>
      </w:r>
      <w:proofErr w:type="gramStart"/>
      <w:r w:rsidR="00542FC5" w:rsidRPr="00BD7C5B">
        <w:t>So</w:t>
      </w:r>
      <w:proofErr w:type="gramEnd"/>
      <w:r w:rsidR="00542FC5" w:rsidRPr="00BD7C5B">
        <w:t xml:space="preserve"> it's what he should be doing approximately. </w:t>
      </w:r>
    </w:p>
    <w:p w14:paraId="1B36ECA0" w14:textId="77777777" w:rsidR="00FE3AEE" w:rsidRPr="00BD7C5B" w:rsidRDefault="00FE3AEE"/>
    <w:p w14:paraId="25206A47" w14:textId="77777777" w:rsidR="00FE3AEE" w:rsidRPr="00BD7C5B" w:rsidRDefault="00B847E7">
      <w:r w:rsidRPr="00BD7C5B">
        <w:rPr>
          <w:b/>
        </w:rPr>
        <w:t>Cass:</w:t>
      </w:r>
      <w:r w:rsidR="00474472" w:rsidRPr="00BD7C5B">
        <w:t xml:space="preserve"> Okay, </w:t>
      </w:r>
      <w:r w:rsidR="00542FC5" w:rsidRPr="00BD7C5B">
        <w:t>so that's interesting because for example, today, just looking at it, there's a couple of shorter ones and then a longer</w:t>
      </w:r>
      <w:r w:rsidR="00474472" w:rsidRPr="00BD7C5B">
        <w:t>—</w:t>
      </w:r>
      <w:r w:rsidR="00542FC5" w:rsidRPr="00BD7C5B">
        <w:t xml:space="preserve">two shorter ones and </w:t>
      </w:r>
      <w:r w:rsidR="00474472" w:rsidRPr="00BD7C5B">
        <w:t>then a longer one at about 3:</w:t>
      </w:r>
      <w:r w:rsidR="007B62BC" w:rsidRPr="00BD7C5B">
        <w:t xml:space="preserve">30. And then I wish </w:t>
      </w:r>
      <w:r w:rsidR="00542FC5" w:rsidRPr="00BD7C5B">
        <w:t>we</w:t>
      </w:r>
      <w:r w:rsidR="007B62BC" w:rsidRPr="00BD7C5B">
        <w:t>’</w:t>
      </w:r>
      <w:r w:rsidR="00542FC5" w:rsidRPr="00BD7C5B">
        <w:t>re thinking the whole night</w:t>
      </w:r>
      <w:r w:rsidR="007B62BC" w:rsidRPr="00BD7C5B">
        <w:t>.</w:t>
      </w:r>
      <w:r w:rsidR="00542FC5" w:rsidRPr="00BD7C5B">
        <w:t xml:space="preserve"> </w:t>
      </w:r>
    </w:p>
    <w:p w14:paraId="6799E973" w14:textId="77777777" w:rsidR="00FE3AEE" w:rsidRPr="00BD7C5B" w:rsidRDefault="00FE3AEE"/>
    <w:p w14:paraId="169DE1CF" w14:textId="77777777" w:rsidR="00FE3AEE" w:rsidRPr="00BD7C5B" w:rsidRDefault="00B847E7">
      <w:r w:rsidRPr="00BD7C5B">
        <w:rPr>
          <w:b/>
        </w:rPr>
        <w:t>Meg:</w:t>
      </w:r>
      <w:r w:rsidR="007B62BC" w:rsidRPr="00BD7C5B">
        <w:t xml:space="preserve"> </w:t>
      </w:r>
      <w:proofErr w:type="gramStart"/>
      <w:r w:rsidR="007B62BC" w:rsidRPr="00BD7C5B">
        <w:t>So</w:t>
      </w:r>
      <w:proofErr w:type="gramEnd"/>
      <w:r w:rsidR="007B62BC" w:rsidRPr="00BD7C5B">
        <w:t xml:space="preserve"> no, the whole night </w:t>
      </w:r>
      <w:r w:rsidR="00542FC5" w:rsidRPr="00BD7C5B">
        <w:t xml:space="preserve">is not necessarily realistic. </w:t>
      </w:r>
    </w:p>
    <w:p w14:paraId="41EC6D6F" w14:textId="77777777" w:rsidR="00FE3AEE" w:rsidRPr="00BD7C5B" w:rsidRDefault="00FE3AEE"/>
    <w:p w14:paraId="262F0DBF" w14:textId="77777777" w:rsidR="00FE3AEE" w:rsidRPr="00BD7C5B" w:rsidRDefault="00B847E7">
      <w:r w:rsidRPr="00BD7C5B">
        <w:rPr>
          <w:b/>
        </w:rPr>
        <w:t>Cass:</w:t>
      </w:r>
      <w:r w:rsidR="007B62BC" w:rsidRPr="00BD7C5B">
        <w:t xml:space="preserve"> No, no, that's okay, t</w:t>
      </w:r>
      <w:r w:rsidR="00542FC5" w:rsidRPr="00BD7C5B">
        <w:t>hat</w:t>
      </w:r>
      <w:r w:rsidR="007B62BC" w:rsidRPr="00BD7C5B">
        <w:t>’</w:t>
      </w:r>
      <w:r w:rsidR="00542FC5" w:rsidRPr="00BD7C5B">
        <w:t>s great</w:t>
      </w:r>
      <w:r w:rsidR="007B62BC" w:rsidRPr="00BD7C5B">
        <w:t>.</w:t>
      </w:r>
      <w:r w:rsidR="00542FC5" w:rsidRPr="00BD7C5B">
        <w:t xml:space="preserve"> I thought that might be </w:t>
      </w:r>
      <w:r w:rsidR="007B62BC" w:rsidRPr="00BD7C5B">
        <w:t>what they were, but I haven’t checked.</w:t>
      </w:r>
      <w:r w:rsidR="00542FC5" w:rsidRPr="00BD7C5B">
        <w:t xml:space="preserve"> </w:t>
      </w:r>
    </w:p>
    <w:p w14:paraId="762F2ABB" w14:textId="77777777" w:rsidR="00FE3AEE" w:rsidRPr="00BD7C5B" w:rsidRDefault="00FE3AEE"/>
    <w:p w14:paraId="0A8739AE" w14:textId="77777777" w:rsidR="00FE3AEE" w:rsidRPr="00BD7C5B" w:rsidRDefault="00B847E7">
      <w:r w:rsidRPr="00BD7C5B">
        <w:rPr>
          <w:b/>
        </w:rPr>
        <w:t>Meg:</w:t>
      </w:r>
      <w:r w:rsidR="00542FC5" w:rsidRPr="00BD7C5B">
        <w:t xml:space="preserve"> </w:t>
      </w:r>
      <w:r w:rsidR="007B62BC" w:rsidRPr="00BD7C5B">
        <w:t xml:space="preserve">But </w:t>
      </w:r>
      <w:r w:rsidR="00542FC5" w:rsidRPr="00BD7C5B">
        <w:t>f</w:t>
      </w:r>
      <w:r w:rsidR="007B62BC" w:rsidRPr="00BD7C5B">
        <w:t>or your newborn babies, I'm</w:t>
      </w:r>
      <w:r w:rsidR="00542FC5" w:rsidRPr="00BD7C5B">
        <w:t xml:space="preserve"> having my app </w:t>
      </w:r>
      <w:proofErr w:type="gramStart"/>
      <w:r w:rsidR="00542FC5" w:rsidRPr="00BD7C5B">
        <w:t>at the moment</w:t>
      </w:r>
      <w:proofErr w:type="gramEnd"/>
      <w:r w:rsidR="00542FC5" w:rsidRPr="00BD7C5B">
        <w:t xml:space="preserve"> for my newbor</w:t>
      </w:r>
      <w:r w:rsidR="00184C9B" w:rsidRPr="00BD7C5B">
        <w:t xml:space="preserve">n babies, </w:t>
      </w:r>
      <w:r w:rsidR="00542FC5" w:rsidRPr="00BD7C5B">
        <w:t xml:space="preserve">there is no rigid routine because babies are going to sleep as, and when they go. </w:t>
      </w:r>
      <w:proofErr w:type="gramStart"/>
      <w:r w:rsidR="00542FC5" w:rsidRPr="00BD7C5B">
        <w:t>So</w:t>
      </w:r>
      <w:proofErr w:type="gramEnd"/>
      <w:r w:rsidR="00542FC5" w:rsidRPr="00BD7C5B">
        <w:t xml:space="preserve"> for instance, if the</w:t>
      </w:r>
      <w:r w:rsidR="00184C9B" w:rsidRPr="00BD7C5B">
        <w:t>re’</w:t>
      </w:r>
      <w:r w:rsidR="00542FC5" w:rsidRPr="00BD7C5B">
        <w:t>r</w:t>
      </w:r>
      <w:r w:rsidR="00184C9B" w:rsidRPr="00BD7C5B">
        <w:t>e</w:t>
      </w:r>
      <w:r w:rsidR="00542FC5" w:rsidRPr="00BD7C5B">
        <w:t xml:space="preserve"> moms listening, who looking at their app and wondering why there are only two sleeps for their baby, that's just because we d</w:t>
      </w:r>
      <w:r w:rsidR="00184C9B" w:rsidRPr="00BD7C5B">
        <w:t>on't</w:t>
      </w:r>
      <w:r w:rsidR="00542FC5" w:rsidRPr="00BD7C5B">
        <w:t xml:space="preserve"> prescribe how many sleeps should be happening at that age. </w:t>
      </w:r>
    </w:p>
    <w:p w14:paraId="00BC7180" w14:textId="77777777" w:rsidR="00FE3AEE" w:rsidRPr="00BD7C5B" w:rsidRDefault="00FE3AEE"/>
    <w:p w14:paraId="585AF232" w14:textId="77777777" w:rsidR="00FE3AEE" w:rsidRPr="00BD7C5B" w:rsidRDefault="00B847E7">
      <w:r w:rsidRPr="00BD7C5B">
        <w:rPr>
          <w:b/>
        </w:rPr>
        <w:t>Cass:</w:t>
      </w:r>
      <w:r w:rsidR="00D84D2A" w:rsidRPr="00BD7C5B">
        <w:t xml:space="preserve"> Sure. One of the things</w:t>
      </w:r>
      <w:r w:rsidR="00542FC5" w:rsidRPr="00BD7C5B">
        <w:t xml:space="preserve"> I </w:t>
      </w:r>
      <w:proofErr w:type="gramStart"/>
      <w:r w:rsidR="00D84D2A" w:rsidRPr="00BD7C5B">
        <w:t>observed</w:t>
      </w:r>
      <w:proofErr w:type="gramEnd"/>
      <w:r w:rsidR="00D84D2A" w:rsidRPr="00BD7C5B">
        <w:t xml:space="preserve"> and I think for</w:t>
      </w:r>
      <w:r w:rsidR="00542FC5" w:rsidRPr="00BD7C5B">
        <w:t xml:space="preserve"> mums in general, I've certainly noticed in the fi</w:t>
      </w:r>
      <w:r w:rsidR="00D84D2A" w:rsidRPr="00BD7C5B">
        <w:t>rst few weeks,</w:t>
      </w:r>
      <w:r w:rsidR="00542FC5" w:rsidRPr="00BD7C5B">
        <w:t xml:space="preserve"> I was a lot </w:t>
      </w:r>
      <w:r w:rsidR="00D84D2A" w:rsidRPr="00BD7C5B">
        <w:t>calmer</w:t>
      </w:r>
      <w:r w:rsidR="00542FC5" w:rsidRPr="00BD7C5B">
        <w:t xml:space="preserve"> and almost les</w:t>
      </w:r>
      <w:r w:rsidR="00D84D2A" w:rsidRPr="00BD7C5B">
        <w:t>s kind of, oh, he is doing that,</w:t>
      </w:r>
      <w:r w:rsidR="00542FC5" w:rsidRPr="00BD7C5B">
        <w:t xml:space="preserve"> </w:t>
      </w:r>
      <w:r w:rsidR="00D84D2A" w:rsidRPr="00BD7C5B">
        <w:t xml:space="preserve">is that normal? Why </w:t>
      </w:r>
      <w:r w:rsidR="00542FC5" w:rsidRPr="00BD7C5B">
        <w:t>do you think, you kno</w:t>
      </w:r>
      <w:r w:rsidR="00FD6E13" w:rsidRPr="00BD7C5B">
        <w:t>w, the last couple of weeks his skin</w:t>
      </w:r>
      <w:r w:rsidR="00542FC5" w:rsidRPr="00BD7C5B">
        <w:t xml:space="preserve"> have changed color or he got a bit of baby acne at one point, as I sa</w:t>
      </w:r>
      <w:r w:rsidR="00FD6E13" w:rsidRPr="00BD7C5B">
        <w:t>id, the reflu</w:t>
      </w:r>
      <w:r w:rsidR="00542FC5" w:rsidRPr="00BD7C5B">
        <w:t xml:space="preserve">x </w:t>
      </w:r>
      <w:proofErr w:type="gramStart"/>
      <w:r w:rsidR="00542FC5" w:rsidRPr="00BD7C5B">
        <w:t>increased.</w:t>
      </w:r>
      <w:proofErr w:type="gramEnd"/>
      <w:r w:rsidR="00542FC5" w:rsidRPr="00BD7C5B">
        <w:t xml:space="preserve"> And I think I've sort of </w:t>
      </w:r>
      <w:proofErr w:type="gramStart"/>
      <w:r w:rsidR="00542FC5" w:rsidRPr="00BD7C5B">
        <w:t>entered into</w:t>
      </w:r>
      <w:proofErr w:type="gramEnd"/>
      <w:r w:rsidR="00542FC5" w:rsidRPr="00BD7C5B">
        <w:t xml:space="preserve"> that phase where you do look at things you think is that normal? Should I be checking that? I d</w:t>
      </w:r>
      <w:r w:rsidR="00FD6E13" w:rsidRPr="00BD7C5B">
        <w:t>o</w:t>
      </w:r>
      <w:r w:rsidR="00542FC5" w:rsidRPr="00BD7C5B">
        <w:t>n</w:t>
      </w:r>
      <w:r w:rsidR="00FD6E13" w:rsidRPr="00BD7C5B">
        <w:t>’t know</w:t>
      </w:r>
      <w:r w:rsidR="00542FC5" w:rsidRPr="00BD7C5B">
        <w:t>. And it is a</w:t>
      </w:r>
      <w:r w:rsidR="006D6C53" w:rsidRPr="00BD7C5B">
        <w:t xml:space="preserve"> </w:t>
      </w:r>
      <w:r w:rsidR="00542FC5" w:rsidRPr="00BD7C5B">
        <w:t>horri</w:t>
      </w:r>
      <w:r w:rsidR="006D6C53" w:rsidRPr="00BD7C5B">
        <w:t>d</w:t>
      </w:r>
      <w:r w:rsidR="00542FC5" w:rsidRPr="00BD7C5B">
        <w:t xml:space="preserve"> thing because you don't want to be too</w:t>
      </w:r>
      <w:r w:rsidR="006D6C53" w:rsidRPr="00BD7C5B">
        <w:t xml:space="preserve"> relaxed</w:t>
      </w:r>
      <w:r w:rsidR="00542FC5" w:rsidRPr="00BD7C5B">
        <w:t xml:space="preserve"> about things, but at the same, you don't want to sort of over</w:t>
      </w:r>
      <w:r w:rsidR="006D6C53" w:rsidRPr="00BD7C5B">
        <w:t>think everything. And it's</w:t>
      </w:r>
      <w:r w:rsidR="00542FC5" w:rsidRPr="00BD7C5B">
        <w:t xml:space="preserve"> that adjustment period of finding that balance of spotting, what you need to b</w:t>
      </w:r>
      <w:r w:rsidR="006D6C53" w:rsidRPr="00BD7C5B">
        <w:t xml:space="preserve">e aware of. And it's quite tough, and </w:t>
      </w:r>
      <w:r w:rsidR="00542FC5" w:rsidRPr="00BD7C5B">
        <w:t xml:space="preserve">I think all mums are going through that period and especially the first time.  </w:t>
      </w:r>
    </w:p>
    <w:p w14:paraId="340A58EF" w14:textId="77777777" w:rsidR="00FE3AEE" w:rsidRPr="00BD7C5B" w:rsidRDefault="00FE3AEE"/>
    <w:p w14:paraId="0C0295EE" w14:textId="77777777" w:rsidR="00FE3AEE" w:rsidRPr="00BD7C5B" w:rsidRDefault="00B847E7">
      <w:r w:rsidRPr="00BD7C5B">
        <w:rPr>
          <w:b/>
        </w:rPr>
        <w:t>Meg:</w:t>
      </w:r>
      <w:r w:rsidR="00542FC5" w:rsidRPr="00BD7C5B">
        <w:t xml:space="preserve"> </w:t>
      </w:r>
      <w:r w:rsidR="00193051" w:rsidRPr="00BD7C5B">
        <w:t>Yeah. W</w:t>
      </w:r>
      <w:r w:rsidR="00542FC5" w:rsidRPr="00BD7C5B">
        <w:t xml:space="preserve">ell, </w:t>
      </w:r>
      <w:r w:rsidR="00193051" w:rsidRPr="00BD7C5B">
        <w:t>it's not even</w:t>
      </w:r>
      <w:r w:rsidR="00542FC5" w:rsidRPr="00BD7C5B">
        <w:t xml:space="preserve"> just the first time, it's even the third time. I can remember when my third b</w:t>
      </w:r>
      <w:r w:rsidR="00193051" w:rsidRPr="00BD7C5B">
        <w:t>aby was born and I had written B</w:t>
      </w:r>
      <w:r w:rsidR="00542FC5" w:rsidRPr="00BD7C5B">
        <w:t xml:space="preserve">aby </w:t>
      </w:r>
      <w:r w:rsidR="00193051" w:rsidRPr="00BD7C5B">
        <w:t xml:space="preserve">Sense, </w:t>
      </w:r>
      <w:r w:rsidR="00542FC5" w:rsidRPr="00BD7C5B">
        <w:t>and it was a</w:t>
      </w:r>
      <w:r w:rsidR="00193051" w:rsidRPr="00BD7C5B">
        <w:t xml:space="preserve"> bestsell already. A</w:t>
      </w:r>
      <w:r w:rsidR="00542FC5" w:rsidRPr="00BD7C5B">
        <w:t xml:space="preserve"> mom wrote to me</w:t>
      </w:r>
      <w:r w:rsidR="00193051" w:rsidRPr="00BD7C5B">
        <w:t>,</w:t>
      </w:r>
      <w:r w:rsidR="00542FC5" w:rsidRPr="00BD7C5B">
        <w:t xml:space="preserve"> and I had a huge community of moms following me online and she said, </w:t>
      </w:r>
      <w:r w:rsidR="00193051" w:rsidRPr="00BD7C5B">
        <w:t>“Y</w:t>
      </w:r>
      <w:r w:rsidR="00542FC5" w:rsidRPr="00BD7C5B">
        <w:t xml:space="preserve">ou're so lucky, third baby, you've written these </w:t>
      </w:r>
      <w:r w:rsidR="00193051" w:rsidRPr="00BD7C5B">
        <w:t>bestsellers, y</w:t>
      </w:r>
      <w:r w:rsidR="00542FC5" w:rsidRPr="00BD7C5B">
        <w:t xml:space="preserve">ou're </w:t>
      </w:r>
      <w:r w:rsidR="00B265D7" w:rsidRPr="00BD7C5B">
        <w:t>going to</w:t>
      </w:r>
      <w:r w:rsidR="00542FC5" w:rsidRPr="00BD7C5B">
        <w:t xml:space="preserve"> know exactly what to do.</w:t>
      </w:r>
      <w:r w:rsidR="00193051" w:rsidRPr="00BD7C5B">
        <w:t>”</w:t>
      </w:r>
      <w:r w:rsidR="00542FC5" w:rsidRPr="00BD7C5B">
        <w:t xml:space="preserve"> And in actual fact</w:t>
      </w:r>
      <w:r w:rsidR="001E795F" w:rsidRPr="00BD7C5B">
        <w:t>,</w:t>
      </w:r>
      <w:r w:rsidR="00542FC5" w:rsidRPr="00BD7C5B">
        <w:t xml:space="preserve"> I wrote a blog about it because I felt just as insecure as every other mom did because you see</w:t>
      </w:r>
      <w:r w:rsidR="001E795F" w:rsidRPr="00BD7C5B">
        <w:t>k and face</w:t>
      </w:r>
      <w:r w:rsidR="00542FC5" w:rsidRPr="00BD7C5B">
        <w:t xml:space="preserve"> everything you're </w:t>
      </w:r>
      <w:proofErr w:type="gramStart"/>
      <w:r w:rsidR="00542FC5" w:rsidRPr="00BD7C5B">
        <w:t>doing</w:t>
      </w:r>
      <w:proofErr w:type="gramEnd"/>
      <w:r w:rsidR="00542FC5" w:rsidRPr="00BD7C5B">
        <w:t xml:space="preserve"> and you question exactly what's going on for your baby all the time. And so that does not</w:t>
      </w:r>
      <w:r w:rsidR="001E795F" w:rsidRPr="00BD7C5B">
        <w:t xml:space="preserve"> go away because </w:t>
      </w:r>
      <w:r w:rsidR="00542FC5" w:rsidRPr="00BD7C5B">
        <w:t xml:space="preserve">there isn't a textbook for parenting and there isn't a textbook baby either. And so, you know, we have lots of questions. </w:t>
      </w:r>
    </w:p>
    <w:p w14:paraId="5A3E7B6A" w14:textId="77777777" w:rsidR="00FE3AEE" w:rsidRPr="00BD7C5B" w:rsidRDefault="00FE3AEE"/>
    <w:p w14:paraId="2A1174F0" w14:textId="77777777" w:rsidR="00FE3AEE" w:rsidRPr="00BD7C5B" w:rsidRDefault="00542FC5">
      <w:r w:rsidRPr="00BD7C5B">
        <w:t>What was very interesting was I spent time yester</w:t>
      </w:r>
      <w:r w:rsidR="001E795F" w:rsidRPr="00BD7C5B">
        <w:t>day,</w:t>
      </w:r>
      <w:r w:rsidRPr="00BD7C5B">
        <w:t xml:space="preserve"> I had lunch with a pediatrician here on the island and he was saying to me that he thinks that about </w:t>
      </w:r>
      <w:r w:rsidR="001E795F" w:rsidRPr="00BD7C5B">
        <w:t>90%</w:t>
      </w:r>
      <w:r w:rsidRPr="00BD7C5B">
        <w:t xml:space="preserve"> and potentially more of doctor's visit</w:t>
      </w:r>
      <w:r w:rsidR="001E795F" w:rsidRPr="00BD7C5B">
        <w:t>s, pediatrician visits, and</w:t>
      </w:r>
      <w:r w:rsidRPr="00BD7C5B">
        <w:t xml:space="preserve"> GP visits for babies under the year, under the age of one are for well babies. And it's only 10% that are for babies that need to be there. And the reason </w:t>
      </w:r>
      <w:r w:rsidR="0076329F" w:rsidRPr="00BD7C5B">
        <w:t xml:space="preserve">is </w:t>
      </w:r>
      <w:r w:rsidRPr="00BD7C5B">
        <w:t>exactly what you've said</w:t>
      </w:r>
      <w:r w:rsidR="0076329F" w:rsidRPr="00BD7C5B">
        <w:t xml:space="preserve">. It’s that </w:t>
      </w:r>
      <w:r w:rsidRPr="00BD7C5B">
        <w:t>we have so many questions about, you know, why is he waking so much at night</w:t>
      </w:r>
      <w:r w:rsidR="0076329F" w:rsidRPr="00BD7C5B">
        <w:t xml:space="preserve">?  Or, you know, </w:t>
      </w:r>
      <w:r w:rsidRPr="00BD7C5B">
        <w:t xml:space="preserve">what do those spots on his face mean? And for most of 90% of everything, it's just a stage they're moving through, it's some hormones and they'll come out the other side, </w:t>
      </w:r>
      <w:proofErr w:type="gramStart"/>
      <w:r w:rsidRPr="00BD7C5B">
        <w:t>absolutely fine</w:t>
      </w:r>
      <w:proofErr w:type="gramEnd"/>
      <w:r w:rsidRPr="00BD7C5B">
        <w:t>.  90% of inquiries that go through our minds are just tota</w:t>
      </w:r>
      <w:r w:rsidR="0076329F" w:rsidRPr="00BD7C5B">
        <w:t>lly typical.</w:t>
      </w:r>
    </w:p>
    <w:p w14:paraId="7ABFF672" w14:textId="77777777" w:rsidR="00FE3AEE" w:rsidRPr="00BD7C5B" w:rsidRDefault="00FE3AEE"/>
    <w:p w14:paraId="315E7CC2" w14:textId="77777777" w:rsidR="005B7AD1" w:rsidRPr="00BD7C5B" w:rsidRDefault="00B847E7">
      <w:r w:rsidRPr="00BD7C5B">
        <w:t xml:space="preserve">And in fact, what he was saying, which was interesting was that he </w:t>
      </w:r>
      <w:r w:rsidR="00FE3AEE" w:rsidRPr="00BD7C5B">
        <w:t>thinks that's the value of the Parent S</w:t>
      </w:r>
      <w:r w:rsidRPr="00BD7C5B">
        <w:t xml:space="preserve">ense </w:t>
      </w:r>
      <w:r w:rsidR="00FE3AEE" w:rsidRPr="00BD7C5B">
        <w:t>A</w:t>
      </w:r>
      <w:r w:rsidRPr="00BD7C5B">
        <w:t>pp bec</w:t>
      </w:r>
      <w:r w:rsidR="00FE3AEE" w:rsidRPr="00BD7C5B">
        <w:t xml:space="preserve">ause he said </w:t>
      </w:r>
      <w:r w:rsidRPr="00BD7C5B">
        <w:t xml:space="preserve">if mums can have their questions </w:t>
      </w:r>
      <w:r w:rsidR="00FE3AEE" w:rsidRPr="00BD7C5B">
        <w:t>answered</w:t>
      </w:r>
      <w:r w:rsidRPr="00BD7C5B">
        <w:t xml:space="preserve"> on an app, without having to </w:t>
      </w:r>
      <w:r w:rsidR="00FE3AEE" w:rsidRPr="00BD7C5B">
        <w:t xml:space="preserve">go </w:t>
      </w:r>
      <w:r w:rsidR="00FE3AEE" w:rsidRPr="00BD7C5B">
        <w:lastRenderedPageBreak/>
        <w:t>to the doctor, that</w:t>
      </w:r>
      <w:r w:rsidRPr="00BD7C5B">
        <w:t xml:space="preserve"> decreases the expense for them and the medical systems. And it allows doctors to focus on things that are important, which are the</w:t>
      </w:r>
      <w:r w:rsidR="00FE3AEE" w:rsidRPr="00BD7C5B">
        <w:t xml:space="preserve"> babies who are in</w:t>
      </w:r>
      <w:r w:rsidRPr="00BD7C5B">
        <w:t xml:space="preserve"> distress and they're in real trouble. So yeah, but it is like that</w:t>
      </w:r>
      <w:r w:rsidR="00FE3AEE" w:rsidRPr="00BD7C5B">
        <w:t>, you second-g</w:t>
      </w:r>
      <w:r w:rsidRPr="00BD7C5B">
        <w:t>uess everything</w:t>
      </w:r>
      <w:r w:rsidR="00FE3AEE" w:rsidRPr="00BD7C5B">
        <w:t>.</w:t>
      </w:r>
      <w:r w:rsidRPr="00BD7C5B">
        <w:t xml:space="preserve"> </w:t>
      </w:r>
      <w:r w:rsidR="00FE3AEE" w:rsidRPr="00BD7C5B">
        <w:t>Is this normal?</w:t>
      </w:r>
      <w:r w:rsidRPr="00BD7C5B">
        <w:t xml:space="preserve"> </w:t>
      </w:r>
      <w:r w:rsidR="00FE3AEE" w:rsidRPr="00BD7C5B">
        <w:t>Will he survive i</w:t>
      </w:r>
      <w:r w:rsidRPr="00BD7C5B">
        <w:t>t</w:t>
      </w:r>
      <w:r w:rsidR="00FE3AEE" w:rsidRPr="00BD7C5B">
        <w:t xml:space="preserve">? Am I </w:t>
      </w:r>
      <w:r w:rsidRPr="00BD7C5B">
        <w:t xml:space="preserve">being negligent? </w:t>
      </w:r>
    </w:p>
    <w:p w14:paraId="10E4F65F" w14:textId="77777777" w:rsidR="005B7AD1" w:rsidRPr="00BD7C5B" w:rsidRDefault="005B7AD1"/>
    <w:p w14:paraId="3ACC5076" w14:textId="77777777" w:rsidR="005B7AD1" w:rsidRPr="00BD7C5B" w:rsidRDefault="00B847E7">
      <w:r w:rsidRPr="00BD7C5B">
        <w:rPr>
          <w:b/>
        </w:rPr>
        <w:t>Cass:</w:t>
      </w:r>
      <w:r w:rsidR="002E6374" w:rsidRPr="00BD7C5B">
        <w:t xml:space="preserve"> Absolutely. I mean</w:t>
      </w:r>
      <w:r w:rsidRPr="00BD7C5B">
        <w:t xml:space="preserve"> when he first got his baby acne, Ale</w:t>
      </w:r>
      <w:r w:rsidR="002E6374" w:rsidRPr="00BD7C5B">
        <w:t xml:space="preserve">x said, oh, he's got </w:t>
      </w:r>
      <w:r w:rsidRPr="00BD7C5B">
        <w:t>some spots</w:t>
      </w:r>
      <w:r w:rsidR="002E6374" w:rsidRPr="00BD7C5B">
        <w:t xml:space="preserve"> on his face.</w:t>
      </w:r>
      <w:r w:rsidRPr="00BD7C5B">
        <w:t xml:space="preserve"> I said, no, that's completely normal. And </w:t>
      </w:r>
      <w:r w:rsidR="002E6374" w:rsidRPr="00BD7C5B">
        <w:t xml:space="preserve">in </w:t>
      </w:r>
      <w:r w:rsidRPr="00BD7C5B">
        <w:t>a couple of days</w:t>
      </w:r>
      <w:r w:rsidR="002E6374" w:rsidRPr="00BD7C5B">
        <w:t>,</w:t>
      </w:r>
      <w:r w:rsidRPr="00BD7C5B">
        <w:t xml:space="preserve"> I was looking at like, well, is it normal? I should check. I just I've said it's normal, but if it's not normal, I need to check then. </w:t>
      </w:r>
      <w:r w:rsidR="002E6374" w:rsidRPr="00BD7C5B">
        <w:t xml:space="preserve"> A</w:t>
      </w:r>
      <w:r w:rsidRPr="00BD7C5B">
        <w:t xml:space="preserve">nyway, but </w:t>
      </w:r>
      <w:proofErr w:type="gramStart"/>
      <w:r w:rsidRPr="00BD7C5B">
        <w:t>luckily</w:t>
      </w:r>
      <w:proofErr w:type="gramEnd"/>
      <w:r w:rsidRPr="00BD7C5B">
        <w:t xml:space="preserve"> I just asked, lots of people, is this normal</w:t>
      </w:r>
      <w:r w:rsidR="002E6374" w:rsidRPr="00BD7C5B">
        <w:t>?</w:t>
      </w:r>
      <w:r w:rsidRPr="00BD7C5B">
        <w:t xml:space="preserve"> </w:t>
      </w:r>
      <w:r w:rsidR="002E6374" w:rsidRPr="00BD7C5B">
        <w:t>D</w:t>
      </w:r>
      <w:r w:rsidRPr="00BD7C5B">
        <w:t>id you</w:t>
      </w:r>
      <w:r w:rsidR="002E6374" w:rsidRPr="00BD7C5B">
        <w:t xml:space="preserve"> have this?</w:t>
      </w:r>
      <w:r w:rsidRPr="00BD7C5B">
        <w:t xml:space="preserve"> </w:t>
      </w:r>
    </w:p>
    <w:p w14:paraId="4B379050" w14:textId="77777777" w:rsidR="005B7AD1" w:rsidRPr="00BD7C5B" w:rsidRDefault="005B7AD1"/>
    <w:p w14:paraId="2DA837E9" w14:textId="77777777" w:rsidR="005B7AD1" w:rsidRPr="00BD7C5B" w:rsidRDefault="00B847E7">
      <w:r w:rsidRPr="00BD7C5B">
        <w:rPr>
          <w:b/>
        </w:rPr>
        <w:t>Meg:</w:t>
      </w:r>
      <w:r w:rsidR="002E6374" w:rsidRPr="00BD7C5B">
        <w:t xml:space="preserve"> </w:t>
      </w:r>
      <w:r w:rsidRPr="00BD7C5B">
        <w:t xml:space="preserve">Yeah. </w:t>
      </w:r>
      <w:r w:rsidR="000C140F" w:rsidRPr="00BD7C5B">
        <w:t xml:space="preserve">And there are completely normal, </w:t>
      </w:r>
      <w:r w:rsidRPr="00BD7C5B">
        <w:t>there'</w:t>
      </w:r>
      <w:r w:rsidR="000C140F" w:rsidRPr="00BD7C5B">
        <w:t>re</w:t>
      </w:r>
      <w:r w:rsidRPr="00BD7C5B">
        <w:t xml:space="preserve"> litt</w:t>
      </w:r>
      <w:r w:rsidR="000C140F" w:rsidRPr="00BD7C5B">
        <w:t>le white spots that are called m</w:t>
      </w:r>
      <w:r w:rsidRPr="00BD7C5B">
        <w:t>il</w:t>
      </w:r>
      <w:r w:rsidR="000C140F" w:rsidRPr="00BD7C5B">
        <w:t xml:space="preserve">ia, which means </w:t>
      </w:r>
      <w:r w:rsidRPr="00BD7C5B">
        <w:t>milk spots. And those come and they go away. T</w:t>
      </w:r>
      <w:r w:rsidR="000C140F" w:rsidRPr="00BD7C5B">
        <w:t xml:space="preserve">he very, very critical thing </w:t>
      </w:r>
      <w:r w:rsidRPr="00BD7C5B">
        <w:t xml:space="preserve">is not to touch those spots because </w:t>
      </w:r>
      <w:r w:rsidR="000C140F" w:rsidRPr="00BD7C5B">
        <w:t xml:space="preserve">you can spread them on </w:t>
      </w:r>
      <w:r w:rsidRPr="00BD7C5B">
        <w:t xml:space="preserve">your baby's face or, </w:t>
      </w:r>
      <w:r w:rsidR="000C140F" w:rsidRPr="00BD7C5B">
        <w:t xml:space="preserve">their neck, so, </w:t>
      </w:r>
      <w:r w:rsidRPr="00BD7C5B">
        <w:t>leave them well alone. The o</w:t>
      </w:r>
      <w:r w:rsidR="000C140F" w:rsidRPr="00BD7C5B">
        <w:t xml:space="preserve">nly time we really do worry </w:t>
      </w:r>
      <w:r w:rsidRPr="00BD7C5B">
        <w:t>is if something is</w:t>
      </w:r>
      <w:r w:rsidR="000C140F" w:rsidRPr="00BD7C5B">
        <w:t xml:space="preserve"> seeping, and so if there's </w:t>
      </w:r>
      <w:r w:rsidRPr="00BD7C5B">
        <w:t>a rash that's go</w:t>
      </w:r>
      <w:r w:rsidR="00890A16" w:rsidRPr="00BD7C5B">
        <w:t>oe</w:t>
      </w:r>
      <w:r w:rsidRPr="00BD7C5B">
        <w:t>y and we</w:t>
      </w:r>
      <w:r w:rsidR="00890A16" w:rsidRPr="00BD7C5B">
        <w:t>t</w:t>
      </w:r>
      <w:r w:rsidRPr="00BD7C5B">
        <w:t>, and particularly if there's a raw and red rash around the b</w:t>
      </w:r>
      <w:r w:rsidR="00890A16" w:rsidRPr="00BD7C5B">
        <w:t>um,</w:t>
      </w:r>
      <w:r w:rsidRPr="00BD7C5B">
        <w:t xml:space="preserve"> we want to get that sorted out quickly. And </w:t>
      </w:r>
      <w:proofErr w:type="gramStart"/>
      <w:r w:rsidRPr="00BD7C5B">
        <w:t>so</w:t>
      </w:r>
      <w:proofErr w:type="gramEnd"/>
      <w:r w:rsidRPr="00BD7C5B">
        <w:t xml:space="preserve"> for that, you know, I like using zinc-based barrier</w:t>
      </w:r>
      <w:r w:rsidR="00890A16" w:rsidRPr="00BD7C5B">
        <w:t xml:space="preserve"> creams</w:t>
      </w:r>
      <w:r w:rsidRPr="00BD7C5B">
        <w:t>, something like P</w:t>
      </w:r>
      <w:r w:rsidR="00890A16" w:rsidRPr="00BD7C5B">
        <w:t>seudo cream, I think works</w:t>
      </w:r>
      <w:r w:rsidRPr="00BD7C5B">
        <w:t xml:space="preserve"> the best on nappy rash </w:t>
      </w:r>
      <w:r w:rsidR="00890A16" w:rsidRPr="00BD7C5B">
        <w:t>and i</w:t>
      </w:r>
      <w:r w:rsidRPr="00BD7C5B">
        <w:t xml:space="preserve">n </w:t>
      </w:r>
      <w:r w:rsidR="00890A16" w:rsidRPr="00BD7C5B">
        <w:t xml:space="preserve">fact, </w:t>
      </w:r>
      <w:r w:rsidRPr="00BD7C5B">
        <w:t>P</w:t>
      </w:r>
      <w:r w:rsidR="00890A16" w:rsidRPr="00BD7C5B">
        <w:t xml:space="preserve">seudo </w:t>
      </w:r>
      <w:r w:rsidRPr="00BD7C5B">
        <w:t>cre</w:t>
      </w:r>
      <w:r w:rsidR="00890A16" w:rsidRPr="00BD7C5B">
        <w:t>a</w:t>
      </w:r>
      <w:r w:rsidRPr="00BD7C5B">
        <w:t xml:space="preserve">m can also work on those little pimples as well. </w:t>
      </w:r>
      <w:proofErr w:type="gramStart"/>
      <w:r w:rsidRPr="00BD7C5B">
        <w:t>So</w:t>
      </w:r>
      <w:proofErr w:type="gramEnd"/>
      <w:r w:rsidRPr="00BD7C5B">
        <w:t xml:space="preserve"> you just pop it on</w:t>
      </w:r>
      <w:r w:rsidR="00CB01D3" w:rsidRPr="00BD7C5B">
        <w:t xml:space="preserve"> the pimples as well. It's</w:t>
      </w:r>
      <w:r w:rsidRPr="00BD7C5B">
        <w:t xml:space="preserve"> </w:t>
      </w:r>
      <w:proofErr w:type="gramStart"/>
      <w:r w:rsidRPr="00BD7C5B">
        <w:t>really lovely</w:t>
      </w:r>
      <w:proofErr w:type="gramEnd"/>
      <w:r w:rsidRPr="00BD7C5B">
        <w:t>. And there'</w:t>
      </w:r>
      <w:r w:rsidR="00CB01D3" w:rsidRPr="00BD7C5B">
        <w:t>s no need for a barrier cream i</w:t>
      </w:r>
      <w:r w:rsidRPr="00BD7C5B">
        <w:t>f your baby doesn't h</w:t>
      </w:r>
      <w:r w:rsidR="00CB01D3" w:rsidRPr="00BD7C5B">
        <w:t>ave a nappy rash. And</w:t>
      </w:r>
      <w:r w:rsidRPr="00BD7C5B">
        <w:t xml:space="preserve"> I think in the old days, going back to t</w:t>
      </w:r>
      <w:r w:rsidR="00CB01D3" w:rsidRPr="00BD7C5B">
        <w:t>ying</w:t>
      </w:r>
      <w:r w:rsidRPr="00BD7C5B">
        <w:t xml:space="preserve"> nappies 50 years ago, you did have to put a barrier cream on wi</w:t>
      </w:r>
      <w:r w:rsidR="00CB01D3" w:rsidRPr="00BD7C5B">
        <w:t>th every nappy change. You now d</w:t>
      </w:r>
      <w:r w:rsidRPr="00BD7C5B">
        <w:t>on</w:t>
      </w:r>
      <w:r w:rsidR="00CB01D3" w:rsidRPr="00BD7C5B">
        <w:t>’t need</w:t>
      </w:r>
      <w:r w:rsidRPr="00BD7C5B">
        <w:t xml:space="preserve"> to do that because the new nappies remove the moisture so </w:t>
      </w:r>
      <w:r w:rsidR="00CB01D3" w:rsidRPr="00BD7C5B">
        <w:t xml:space="preserve">effectively that </w:t>
      </w:r>
      <w:r w:rsidRPr="00BD7C5B">
        <w:t xml:space="preserve">you don't need to do that at all. </w:t>
      </w:r>
    </w:p>
    <w:p w14:paraId="2975C03C" w14:textId="77777777" w:rsidR="005B7AD1" w:rsidRPr="00BD7C5B" w:rsidRDefault="005B7AD1"/>
    <w:p w14:paraId="255C886D" w14:textId="77777777" w:rsidR="005B7AD1" w:rsidRPr="00BD7C5B" w:rsidRDefault="00B847E7">
      <w:r w:rsidRPr="00BD7C5B">
        <w:rPr>
          <w:b/>
        </w:rPr>
        <w:t>Cass:</w:t>
      </w:r>
      <w:r w:rsidR="00BC36C5" w:rsidRPr="00BD7C5B">
        <w:t xml:space="preserve"> </w:t>
      </w:r>
      <w:r w:rsidRPr="00BD7C5B">
        <w:t xml:space="preserve"> I think with this thrush, we're so back and forth</w:t>
      </w:r>
      <w:r w:rsidR="00033B2F" w:rsidRPr="00BD7C5B">
        <w:t xml:space="preserve">, just </w:t>
      </w:r>
      <w:r w:rsidRPr="00BD7C5B">
        <w:t xml:space="preserve">as </w:t>
      </w:r>
      <w:r w:rsidR="00033B2F" w:rsidRPr="00BD7C5B">
        <w:t>the nappy rash recovers, we stop using the P</w:t>
      </w:r>
      <w:r w:rsidRPr="00BD7C5B">
        <w:t>seudo</w:t>
      </w:r>
      <w:r w:rsidR="00033B2F" w:rsidRPr="00BD7C5B">
        <w:t xml:space="preserve"> cream</w:t>
      </w:r>
      <w:r w:rsidRPr="00BD7C5B">
        <w:t xml:space="preserve">, and then a few days later there'll be a mild nappy rash coming back. And </w:t>
      </w:r>
      <w:proofErr w:type="gramStart"/>
      <w:r w:rsidRPr="00BD7C5B">
        <w:t>so</w:t>
      </w:r>
      <w:proofErr w:type="gramEnd"/>
      <w:r w:rsidRPr="00BD7C5B">
        <w:t xml:space="preserve"> we said, we'll just put a very thin layer of Pseudo cream on all the time at the moment, just cause there's obviously a sensitivity in that area. </w:t>
      </w:r>
    </w:p>
    <w:p w14:paraId="69EA9423" w14:textId="77777777" w:rsidR="005B7AD1" w:rsidRPr="00BD7C5B" w:rsidRDefault="00B847E7">
      <w:r w:rsidRPr="00BD7C5B">
        <w:rPr>
          <w:b/>
        </w:rPr>
        <w:t>Meg:</w:t>
      </w:r>
      <w:r w:rsidRPr="00BD7C5B">
        <w:t xml:space="preserve"> </w:t>
      </w:r>
      <w:r w:rsidR="00542FC5" w:rsidRPr="00BD7C5B">
        <w:t xml:space="preserve">Agreed. </w:t>
      </w:r>
    </w:p>
    <w:p w14:paraId="6741FB0C" w14:textId="77777777" w:rsidR="00620B2E" w:rsidRPr="00BD7C5B" w:rsidRDefault="00B847E7">
      <w:r w:rsidRPr="00BD7C5B">
        <w:rPr>
          <w:b/>
        </w:rPr>
        <w:t>Cass:</w:t>
      </w:r>
      <w:r w:rsidRPr="00BD7C5B">
        <w:t xml:space="preserve"> And then hopefully </w:t>
      </w:r>
      <w:r w:rsidR="00542FC5" w:rsidRPr="00BD7C5B">
        <w:t xml:space="preserve">if he ever stops having thrash, I've heard that maybe a probiotic, a baby probiotic might be a good idea. </w:t>
      </w:r>
      <w:proofErr w:type="gramStart"/>
      <w:r w:rsidR="00542FC5" w:rsidRPr="00BD7C5B">
        <w:t>So</w:t>
      </w:r>
      <w:proofErr w:type="gramEnd"/>
      <w:r w:rsidR="00542FC5" w:rsidRPr="00BD7C5B">
        <w:t xml:space="preserve"> I'm </w:t>
      </w:r>
      <w:r w:rsidR="00B265D7" w:rsidRPr="00BD7C5B">
        <w:t>going to</w:t>
      </w:r>
      <w:r w:rsidR="00542FC5" w:rsidRPr="00BD7C5B">
        <w:t xml:space="preserve"> speak to the doctor about that</w:t>
      </w:r>
      <w:r w:rsidRPr="00BD7C5B">
        <w:t xml:space="preserve"> today.</w:t>
      </w:r>
      <w:r w:rsidR="00542FC5" w:rsidRPr="00BD7C5B">
        <w:t xml:space="preserve"> </w:t>
      </w:r>
    </w:p>
    <w:p w14:paraId="6948F09F" w14:textId="77777777" w:rsidR="00620B2E" w:rsidRPr="00BD7C5B" w:rsidRDefault="00620B2E"/>
    <w:p w14:paraId="2E43E7DE" w14:textId="77777777" w:rsidR="00620B2E" w:rsidRPr="00BD7C5B" w:rsidRDefault="00B847E7">
      <w:r w:rsidRPr="00BD7C5B">
        <w:rPr>
          <w:b/>
        </w:rPr>
        <w:t>Meg:</w:t>
      </w:r>
      <w:r w:rsidR="00542FC5" w:rsidRPr="00BD7C5B">
        <w:t xml:space="preserve"> Actually, that was the very next thing I was </w:t>
      </w:r>
      <w:r w:rsidR="00B265D7" w:rsidRPr="00BD7C5B">
        <w:t>going to</w:t>
      </w:r>
      <w:r w:rsidR="00542FC5" w:rsidRPr="00BD7C5B">
        <w:t xml:space="preserve"> ask you. Did they put </w:t>
      </w:r>
      <w:r w:rsidRPr="00BD7C5B">
        <w:t>you on</w:t>
      </w:r>
      <w:r w:rsidR="00542FC5" w:rsidRPr="00BD7C5B">
        <w:t xml:space="preserve"> probiotics? </w:t>
      </w:r>
    </w:p>
    <w:p w14:paraId="7E22FCE5" w14:textId="77777777" w:rsidR="00620B2E" w:rsidRPr="00BD7C5B" w:rsidRDefault="00620B2E"/>
    <w:p w14:paraId="1F4CE7D0" w14:textId="77777777" w:rsidR="00620B2E" w:rsidRPr="00BD7C5B" w:rsidRDefault="00B847E7">
      <w:r w:rsidRPr="00BD7C5B">
        <w:rPr>
          <w:b/>
        </w:rPr>
        <w:t>Cass:</w:t>
      </w:r>
      <w:r w:rsidRPr="00BD7C5B">
        <w:t xml:space="preserve"> No, they haven't yet. </w:t>
      </w:r>
      <w:proofErr w:type="gramStart"/>
      <w:r w:rsidRPr="00BD7C5B">
        <w:t>So</w:t>
      </w:r>
      <w:proofErr w:type="gramEnd"/>
      <w:r w:rsidRPr="00BD7C5B">
        <w:t xml:space="preserve"> </w:t>
      </w:r>
      <w:r w:rsidR="00542FC5" w:rsidRPr="00BD7C5B">
        <w:t>I'm pushing</w:t>
      </w:r>
      <w:r w:rsidRPr="00BD7C5B">
        <w:t>—</w:t>
      </w:r>
    </w:p>
    <w:p w14:paraId="6465CB89" w14:textId="77777777" w:rsidR="00620B2E" w:rsidRPr="00BD7C5B" w:rsidRDefault="00B847E7">
      <w:r w:rsidRPr="00BD7C5B">
        <w:rPr>
          <w:b/>
        </w:rPr>
        <w:t>Meg:</w:t>
      </w:r>
      <w:r w:rsidRPr="00BD7C5B">
        <w:t xml:space="preserve"> T</w:t>
      </w:r>
      <w:r w:rsidR="00542FC5" w:rsidRPr="00BD7C5B">
        <w:t xml:space="preserve">hat's essential. </w:t>
      </w:r>
    </w:p>
    <w:p w14:paraId="303E30B8" w14:textId="77777777" w:rsidR="00FF5039" w:rsidRPr="00BD7C5B" w:rsidRDefault="00B847E7">
      <w:r w:rsidRPr="00BD7C5B">
        <w:rPr>
          <w:b/>
        </w:rPr>
        <w:t>Cass:</w:t>
      </w:r>
      <w:r w:rsidRPr="00BD7C5B">
        <w:t xml:space="preserve"> Yeah. I'm</w:t>
      </w:r>
      <w:r w:rsidR="00542FC5" w:rsidRPr="00BD7C5B">
        <w:t xml:space="preserve"> pushing that</w:t>
      </w:r>
      <w:r w:rsidR="00D9006A" w:rsidRPr="00BD7C5B">
        <w:t xml:space="preserve"> conversation.</w:t>
      </w:r>
      <w:r w:rsidR="00542FC5" w:rsidRPr="00BD7C5B">
        <w:t xml:space="preserve"> </w:t>
      </w:r>
    </w:p>
    <w:p w14:paraId="5CDFD68A" w14:textId="77777777" w:rsidR="00FF5039" w:rsidRPr="00BD7C5B" w:rsidRDefault="00FF5039"/>
    <w:p w14:paraId="123641DB" w14:textId="1029D0D7" w:rsidR="00FF5039" w:rsidRPr="00BD7C5B" w:rsidRDefault="00B847E7">
      <w:r w:rsidRPr="00BD7C5B">
        <w:rPr>
          <w:b/>
        </w:rPr>
        <w:lastRenderedPageBreak/>
        <w:t>Meg:</w:t>
      </w:r>
      <w:r w:rsidR="004A5044" w:rsidRPr="00BD7C5B">
        <w:t xml:space="preserve"> In fact,</w:t>
      </w:r>
      <w:r w:rsidR="00542FC5" w:rsidRPr="00BD7C5B">
        <w:t xml:space="preserve"> to be honest, C</w:t>
      </w:r>
      <w:r w:rsidR="004A5044" w:rsidRPr="00BD7C5B">
        <w:t>ass, I use probiotics with most babies, even</w:t>
      </w:r>
      <w:r w:rsidR="00542FC5" w:rsidRPr="00BD7C5B">
        <w:t xml:space="preserve"> if they haven't necessarily h</w:t>
      </w:r>
      <w:r w:rsidR="004A5044" w:rsidRPr="00BD7C5B">
        <w:t>ad antibiotics, if they've got</w:t>
      </w:r>
      <w:r w:rsidR="00542FC5" w:rsidRPr="00BD7C5B">
        <w:t xml:space="preserve"> very </w:t>
      </w:r>
      <w:r w:rsidR="004A5044" w:rsidRPr="00BD7C5B">
        <w:t xml:space="preserve">frosty poos, </w:t>
      </w:r>
      <w:r w:rsidR="00542FC5" w:rsidRPr="00BD7C5B">
        <w:t xml:space="preserve">or if they're little bit irritable, a probiotic is a </w:t>
      </w:r>
      <w:proofErr w:type="gramStart"/>
      <w:r w:rsidR="00542FC5" w:rsidRPr="00BD7C5B">
        <w:t>really good</w:t>
      </w:r>
      <w:proofErr w:type="gramEnd"/>
      <w:r w:rsidR="00542FC5" w:rsidRPr="00BD7C5B">
        <w:t xml:space="preserve"> thing. And they're very, very good probiotics specifically for young babies. And so that's certainly something that he should be on and almost really that should have been on. I think any baby who's been on </w:t>
      </w:r>
      <w:r w:rsidR="004A5044" w:rsidRPr="00BD7C5B">
        <w:t xml:space="preserve">antibiotics should </w:t>
      </w:r>
      <w:r w:rsidR="00542FC5" w:rsidRPr="00BD7C5B">
        <w:t xml:space="preserve">be on that. It's the only way that </w:t>
      </w:r>
      <w:r w:rsidR="004A5044" w:rsidRPr="00BD7C5B">
        <w:t xml:space="preserve">you can assist </w:t>
      </w:r>
      <w:r w:rsidR="00542FC5" w:rsidRPr="00BD7C5B">
        <w:t>to get the flo</w:t>
      </w:r>
      <w:r w:rsidR="004A5044" w:rsidRPr="00BD7C5B">
        <w:t>ra</w:t>
      </w:r>
      <w:r w:rsidR="00542FC5" w:rsidRPr="00BD7C5B">
        <w:t xml:space="preserve"> back</w:t>
      </w:r>
      <w:r w:rsidR="004A5044" w:rsidRPr="00BD7C5B">
        <w:t>,</w:t>
      </w:r>
      <w:r w:rsidR="00542FC5" w:rsidRPr="00BD7C5B">
        <w:t xml:space="preserve"> the gut flo</w:t>
      </w:r>
      <w:r w:rsidR="004A5044" w:rsidRPr="00BD7C5B">
        <w:t>ra</w:t>
      </w:r>
      <w:r w:rsidR="00542FC5" w:rsidRPr="00BD7C5B">
        <w:t xml:space="preserve"> back to </w:t>
      </w:r>
      <w:r w:rsidR="004A5044" w:rsidRPr="00BD7C5B">
        <w:t xml:space="preserve">its </w:t>
      </w:r>
      <w:r w:rsidR="00542FC5" w:rsidRPr="00BD7C5B">
        <w:t xml:space="preserve">old state. Well, of course, breastfeeding does it as well. And breastfeeding's interesting because breastfeeding has </w:t>
      </w:r>
      <w:r w:rsidR="00E8223E" w:rsidRPr="00BD7C5B">
        <w:t>these incredible prebiotics</w:t>
      </w:r>
      <w:r w:rsidR="00542FC5" w:rsidRPr="00BD7C5B">
        <w:t xml:space="preserve">. It's one of the magical components of breast milk and the prebiotics are what feeds the probiotics in the gut. So </w:t>
      </w:r>
      <w:proofErr w:type="gramStart"/>
      <w:r w:rsidR="00542FC5" w:rsidRPr="00BD7C5B">
        <w:t>actually</w:t>
      </w:r>
      <w:proofErr w:type="gramEnd"/>
      <w:r w:rsidR="00542FC5" w:rsidRPr="00BD7C5B">
        <w:t xml:space="preserve"> the very best thing you can do for a baby who's been on antibiotics is to breastfeed. But aside from that, I would still pop in a probiotic as well. </w:t>
      </w:r>
    </w:p>
    <w:p w14:paraId="46891A3E" w14:textId="77777777" w:rsidR="00FF5039" w:rsidRPr="00BD7C5B" w:rsidRDefault="00FF5039"/>
    <w:p w14:paraId="14C09265" w14:textId="77777777" w:rsidR="00FF5039" w:rsidRPr="00BD7C5B" w:rsidRDefault="00B847E7">
      <w:r w:rsidRPr="00BD7C5B">
        <w:rPr>
          <w:b/>
        </w:rPr>
        <w:t>Cass:</w:t>
      </w:r>
      <w:r w:rsidR="004A5044" w:rsidRPr="00BD7C5B">
        <w:t xml:space="preserve"> </w:t>
      </w:r>
      <w:r w:rsidR="00542FC5" w:rsidRPr="00BD7C5B">
        <w:t xml:space="preserve">Yeah, </w:t>
      </w:r>
      <w:r w:rsidR="004A5044" w:rsidRPr="00BD7C5B">
        <w:t>I know.</w:t>
      </w:r>
      <w:r w:rsidR="00542FC5" w:rsidRPr="00BD7C5B">
        <w:t xml:space="preserve"> I'm </w:t>
      </w:r>
      <w:r w:rsidR="00B265D7" w:rsidRPr="00BD7C5B">
        <w:t>going to</w:t>
      </w:r>
      <w:r w:rsidR="00542FC5" w:rsidRPr="00BD7C5B">
        <w:t xml:space="preserve"> push that. I did go to the pharmacist to try and </w:t>
      </w:r>
      <w:r w:rsidR="004A5044" w:rsidRPr="00BD7C5B">
        <w:t xml:space="preserve">get one, </w:t>
      </w:r>
      <w:r w:rsidR="00542FC5" w:rsidRPr="00BD7C5B">
        <w:t>they hadn't even heard of the option for a young baby here. They only had</w:t>
      </w:r>
      <w:r w:rsidR="004A5044" w:rsidRPr="00BD7C5B">
        <w:t xml:space="preserve"> for </w:t>
      </w:r>
      <w:r w:rsidR="00542FC5" w:rsidRPr="00BD7C5B">
        <w:t>slig</w:t>
      </w:r>
      <w:r w:rsidR="004A5044" w:rsidRPr="00BD7C5B">
        <w:t xml:space="preserve">htly older young children. So, </w:t>
      </w:r>
      <w:r w:rsidR="00542FC5" w:rsidRPr="00BD7C5B">
        <w:t xml:space="preserve">I'm </w:t>
      </w:r>
      <w:r w:rsidR="00B265D7" w:rsidRPr="00BD7C5B">
        <w:t>going to</w:t>
      </w:r>
      <w:r w:rsidR="004A5044" w:rsidRPr="00BD7C5B">
        <w:t xml:space="preserve"> speak to the doctor for that because I think that will, well,</w:t>
      </w:r>
      <w:r w:rsidR="00542FC5" w:rsidRPr="00BD7C5B">
        <w:t xml:space="preserve"> hopefully, that will make a differe</w:t>
      </w:r>
      <w:r w:rsidR="004A5044" w:rsidRPr="00BD7C5B">
        <w:t xml:space="preserve">nce because it doesn't seem to be, </w:t>
      </w:r>
      <w:r w:rsidR="00542FC5" w:rsidRPr="00BD7C5B">
        <w:t>the medication doesn't seem to be doing anythin</w:t>
      </w:r>
      <w:r w:rsidR="004A5044" w:rsidRPr="00BD7C5B">
        <w:t>g. So,</w:t>
      </w:r>
      <w:r w:rsidR="00542FC5" w:rsidRPr="00BD7C5B">
        <w:t xml:space="preserve"> it makes breastfeeding hard work because I've got</w:t>
      </w:r>
      <w:r w:rsidR="004A5044" w:rsidRPr="00BD7C5B">
        <w:t xml:space="preserve"> </w:t>
      </w:r>
      <w:r w:rsidR="00542FC5" w:rsidRPr="00BD7C5B">
        <w:t>t</w:t>
      </w:r>
      <w:r w:rsidR="004A5044" w:rsidRPr="00BD7C5B">
        <w:t xml:space="preserve">o put a gel on my boob </w:t>
      </w:r>
      <w:r w:rsidR="002B2B79" w:rsidRPr="00BD7C5B">
        <w:t>before he can feed.</w:t>
      </w:r>
      <w:r w:rsidR="00542FC5" w:rsidRPr="00BD7C5B">
        <w:t xml:space="preserve"> I've got to make sure I'm cleaning my nipple after every feed, putting on fresh breast pads after every feed. </w:t>
      </w:r>
      <w:r w:rsidR="002B2B79" w:rsidRPr="00BD7C5B">
        <w:t xml:space="preserve">And then I've got to </w:t>
      </w:r>
      <w:r w:rsidR="00542FC5" w:rsidRPr="00BD7C5B">
        <w:t xml:space="preserve">make sure I'm remembering to give him his medication. It's quite tricky if he is finally falling asleep and I </w:t>
      </w:r>
      <w:proofErr w:type="gramStart"/>
      <w:r w:rsidR="00542FC5" w:rsidRPr="00BD7C5B">
        <w:t>have to</w:t>
      </w:r>
      <w:proofErr w:type="gramEnd"/>
      <w:r w:rsidR="00542FC5" w:rsidRPr="00BD7C5B">
        <w:t xml:space="preserve"> think, no, you still have to have your medication</w:t>
      </w:r>
      <w:r w:rsidR="002B2B79" w:rsidRPr="00BD7C5B">
        <w:t>.</w:t>
      </w:r>
      <w:r w:rsidR="00542FC5" w:rsidRPr="00BD7C5B">
        <w:t xml:space="preserve"> </w:t>
      </w:r>
      <w:r w:rsidR="002B2B79" w:rsidRPr="00BD7C5B">
        <w:t xml:space="preserve">So </w:t>
      </w:r>
      <w:r w:rsidR="00542FC5" w:rsidRPr="00BD7C5B">
        <w:t xml:space="preserve">luckily breastfeeding's been </w:t>
      </w:r>
      <w:r w:rsidR="002B2B79" w:rsidRPr="00BD7C5B">
        <w:t>relatively easy outside of that.</w:t>
      </w:r>
      <w:r w:rsidR="00542FC5" w:rsidRPr="00BD7C5B">
        <w:t xml:space="preserve"> </w:t>
      </w:r>
      <w:r w:rsidR="002B2B79" w:rsidRPr="00BD7C5B">
        <w:t>B</w:t>
      </w:r>
      <w:r w:rsidR="00BE38D7" w:rsidRPr="00BD7C5B">
        <w:t>ut</w:t>
      </w:r>
      <w:r w:rsidR="00542FC5" w:rsidRPr="00BD7C5B">
        <w:t xml:space="preserve"> it would be nice t</w:t>
      </w:r>
      <w:r w:rsidR="00BE38D7" w:rsidRPr="00BD7C5B">
        <w:t>o just be able to put him on</w:t>
      </w:r>
      <w:r w:rsidR="00542FC5" w:rsidRPr="00BD7C5B">
        <w:t xml:space="preserve"> without having to think, oh, where's the medication and where's my breast pa</w:t>
      </w:r>
      <w:r w:rsidR="00BE38D7" w:rsidRPr="00BD7C5B">
        <w:t>ds and where's this—?</w:t>
      </w:r>
      <w:r w:rsidR="00542FC5" w:rsidRPr="00BD7C5B">
        <w:t xml:space="preserve"> I've got</w:t>
      </w:r>
      <w:r w:rsidR="00BE38D7" w:rsidRPr="00BD7C5B">
        <w:t xml:space="preserve"> </w:t>
      </w:r>
      <w:r w:rsidR="00542FC5" w:rsidRPr="00BD7C5B">
        <w:t>t</w:t>
      </w:r>
      <w:r w:rsidR="00BE38D7" w:rsidRPr="00BD7C5B">
        <w:t>o</w:t>
      </w:r>
      <w:r w:rsidR="00542FC5" w:rsidRPr="00BD7C5B">
        <w:t xml:space="preserve"> make sure I've got everything in front of m</w:t>
      </w:r>
      <w:r w:rsidR="00BE38D7" w:rsidRPr="00BD7C5B">
        <w:t xml:space="preserve">e, or </w:t>
      </w:r>
      <w:r w:rsidR="00542FC5" w:rsidRPr="00BD7C5B">
        <w:t>send Alex running around the hou</w:t>
      </w:r>
      <w:r w:rsidR="00BE38D7" w:rsidRPr="00BD7C5B">
        <w:t>se, trying to gather everything.</w:t>
      </w:r>
      <w:r w:rsidR="00542FC5" w:rsidRPr="00BD7C5B">
        <w:t xml:space="preserve"> </w:t>
      </w:r>
    </w:p>
    <w:p w14:paraId="3ABCE650" w14:textId="77777777" w:rsidR="00FF5039" w:rsidRPr="00BD7C5B" w:rsidRDefault="00FF5039"/>
    <w:p w14:paraId="7BDC58AF" w14:textId="77777777" w:rsidR="00FF5039" w:rsidRPr="00BD7C5B" w:rsidRDefault="00B847E7">
      <w:r w:rsidRPr="00BD7C5B">
        <w:rPr>
          <w:b/>
        </w:rPr>
        <w:t>Meg:</w:t>
      </w:r>
      <w:r w:rsidR="00BE38D7" w:rsidRPr="00BD7C5B">
        <w:t xml:space="preserve"> Or f</w:t>
      </w:r>
      <w:r w:rsidR="006922A0" w:rsidRPr="00BD7C5B">
        <w:t>ind everything. B</w:t>
      </w:r>
      <w:r w:rsidR="00542FC5" w:rsidRPr="00BD7C5B">
        <w:t xml:space="preserve">ut it's good that you've mentioned that because those are all things that you </w:t>
      </w:r>
      <w:proofErr w:type="gramStart"/>
      <w:r w:rsidR="00542FC5" w:rsidRPr="00BD7C5B">
        <w:t>have to</w:t>
      </w:r>
      <w:proofErr w:type="gramEnd"/>
      <w:r w:rsidR="00542FC5" w:rsidRPr="00BD7C5B">
        <w:t xml:space="preserve"> think</w:t>
      </w:r>
      <w:r w:rsidR="006922A0" w:rsidRPr="00BD7C5B">
        <w:t xml:space="preserve"> about when your baby's got thru</w:t>
      </w:r>
      <w:r w:rsidR="00542FC5" w:rsidRPr="00BD7C5B">
        <w:t xml:space="preserve">sh </w:t>
      </w:r>
      <w:r w:rsidR="006922A0" w:rsidRPr="00BD7C5B">
        <w:t>be</w:t>
      </w:r>
      <w:r w:rsidR="00542FC5" w:rsidRPr="00BD7C5B">
        <w:t>c</w:t>
      </w:r>
      <w:r w:rsidR="006922A0" w:rsidRPr="00BD7C5B">
        <w:t>a</w:t>
      </w:r>
      <w:r w:rsidR="00542FC5" w:rsidRPr="00BD7C5B">
        <w:t>u</w:t>
      </w:r>
      <w:r w:rsidR="006922A0" w:rsidRPr="00BD7C5B">
        <w:t>se you don't want to,</w:t>
      </w:r>
      <w:r w:rsidR="00542FC5" w:rsidRPr="00BD7C5B">
        <w:t xml:space="preserve"> yo</w:t>
      </w:r>
      <w:r w:rsidR="006922A0" w:rsidRPr="00BD7C5B">
        <w:t>u can get into a cycle of your b</w:t>
      </w:r>
      <w:r w:rsidR="00542FC5" w:rsidRPr="00BD7C5B">
        <w:t>r</w:t>
      </w:r>
      <w:r w:rsidR="0033584B" w:rsidRPr="00BD7C5B">
        <w:t>east get thrush gives it to him, h</w:t>
      </w:r>
      <w:r w:rsidR="00542FC5" w:rsidRPr="00BD7C5B">
        <w:t>e gives it back to you. It is a cycle. So yeah. Good C</w:t>
      </w:r>
      <w:r w:rsidR="0033584B" w:rsidRPr="00BD7C5B">
        <w:t>ass, well enjoy Max's birthday today,</w:t>
      </w:r>
      <w:r w:rsidR="00542FC5" w:rsidRPr="00BD7C5B">
        <w:t xml:space="preserve"> </w:t>
      </w:r>
      <w:r w:rsidR="00290A07" w:rsidRPr="00BD7C5B">
        <w:t xml:space="preserve">his </w:t>
      </w:r>
      <w:r w:rsidR="00542FC5" w:rsidRPr="00BD7C5B">
        <w:t>five week</w:t>
      </w:r>
      <w:r w:rsidR="0033584B" w:rsidRPr="00BD7C5B">
        <w:t>s old birthday</w:t>
      </w:r>
      <w:r w:rsidR="00290A07" w:rsidRPr="00BD7C5B">
        <w:t>.</w:t>
      </w:r>
      <w:r w:rsidR="00542FC5" w:rsidRPr="00BD7C5B">
        <w:t xml:space="preserve"> </w:t>
      </w:r>
    </w:p>
    <w:p w14:paraId="4F4338AB" w14:textId="77777777" w:rsidR="00FF5039" w:rsidRPr="00BD7C5B" w:rsidRDefault="00FF5039"/>
    <w:p w14:paraId="60E1E524" w14:textId="77777777" w:rsidR="00FF5039" w:rsidRPr="00BD7C5B" w:rsidRDefault="00B847E7">
      <w:r w:rsidRPr="00BD7C5B">
        <w:rPr>
          <w:b/>
        </w:rPr>
        <w:t>Cass:</w:t>
      </w:r>
      <w:r w:rsidR="00290A07" w:rsidRPr="00BD7C5B">
        <w:t xml:space="preserve"> It seems only right he's going to a doctor on</w:t>
      </w:r>
      <w:r w:rsidR="00542FC5" w:rsidRPr="00BD7C5B">
        <w:t xml:space="preserve"> his </w:t>
      </w:r>
      <w:r w:rsidR="00290A07" w:rsidRPr="00BD7C5B">
        <w:t>birthday, then after his start</w:t>
      </w:r>
      <w:r w:rsidR="00542FC5" w:rsidRPr="00BD7C5B">
        <w:t xml:space="preserve"> life. </w:t>
      </w:r>
    </w:p>
    <w:p w14:paraId="55207AEE" w14:textId="77777777" w:rsidR="00FF5039" w:rsidRPr="00BD7C5B" w:rsidRDefault="00FF5039"/>
    <w:p w14:paraId="5A18E908" w14:textId="77777777" w:rsidR="00FF5039" w:rsidRPr="00BD7C5B" w:rsidRDefault="00B847E7">
      <w:r w:rsidRPr="00BD7C5B">
        <w:rPr>
          <w:b/>
        </w:rPr>
        <w:t>Meg:</w:t>
      </w:r>
      <w:r w:rsidR="00290A07" w:rsidRPr="00BD7C5B">
        <w:t xml:space="preserve"> I</w:t>
      </w:r>
      <w:r w:rsidR="00542FC5" w:rsidRPr="00BD7C5B">
        <w:t xml:space="preserve">s this your first visit back? </w:t>
      </w:r>
    </w:p>
    <w:p w14:paraId="08B0B951" w14:textId="77777777" w:rsidR="00FF5039" w:rsidRPr="00BD7C5B" w:rsidRDefault="00FF5039"/>
    <w:p w14:paraId="7EC210FE" w14:textId="77777777" w:rsidR="00FF5039" w:rsidRPr="00BD7C5B" w:rsidRDefault="00B847E7">
      <w:r w:rsidRPr="00BD7C5B">
        <w:rPr>
          <w:b/>
        </w:rPr>
        <w:t>Cass:</w:t>
      </w:r>
      <w:r w:rsidR="00290A07" w:rsidRPr="00BD7C5B">
        <w:t xml:space="preserve"> </w:t>
      </w:r>
      <w:r w:rsidRPr="00BD7C5B">
        <w:t>No this is, our third.</w:t>
      </w:r>
      <w:r w:rsidR="00542FC5" w:rsidRPr="00BD7C5B">
        <w:t xml:space="preserve"> </w:t>
      </w:r>
    </w:p>
    <w:p w14:paraId="7612E5CB" w14:textId="77777777" w:rsidR="00FF5039" w:rsidRPr="00BD7C5B" w:rsidRDefault="00FF5039"/>
    <w:p w14:paraId="4E0690F6" w14:textId="77777777" w:rsidR="00FF5039" w:rsidRPr="00BD7C5B" w:rsidRDefault="00B847E7">
      <w:r w:rsidRPr="00BD7C5B">
        <w:rPr>
          <w:b/>
        </w:rPr>
        <w:t>Meg:</w:t>
      </w:r>
      <w:r w:rsidR="00542FC5" w:rsidRPr="00BD7C5B">
        <w:t xml:space="preserve"> </w:t>
      </w:r>
      <w:r w:rsidRPr="00BD7C5B">
        <w:t>Of c</w:t>
      </w:r>
      <w:r w:rsidR="00542FC5" w:rsidRPr="00BD7C5B">
        <w:t>ourse</w:t>
      </w:r>
      <w:r w:rsidRPr="00BD7C5B">
        <w:t>,</w:t>
      </w:r>
      <w:r w:rsidR="00542FC5" w:rsidRPr="00BD7C5B">
        <w:t xml:space="preserve"> you had your previous </w:t>
      </w:r>
      <w:r w:rsidRPr="00BD7C5B">
        <w:t>visit</w:t>
      </w:r>
      <w:r w:rsidR="00542FC5" w:rsidRPr="00BD7C5B">
        <w:t xml:space="preserve"> </w:t>
      </w:r>
    </w:p>
    <w:p w14:paraId="6CF3FCB7" w14:textId="77777777" w:rsidR="00FF5039" w:rsidRPr="00BD7C5B" w:rsidRDefault="00FF5039"/>
    <w:p w14:paraId="6732E008" w14:textId="77777777" w:rsidR="00FF5039" w:rsidRPr="00BD7C5B" w:rsidRDefault="00B847E7">
      <w:r w:rsidRPr="00BD7C5B">
        <w:rPr>
          <w:b/>
        </w:rPr>
        <w:t>Cass:</w:t>
      </w:r>
      <w:r w:rsidR="00542FC5" w:rsidRPr="00BD7C5B">
        <w:t xml:space="preserve"> </w:t>
      </w:r>
      <w:r w:rsidRPr="00BD7C5B">
        <w:t>Yeah, because</w:t>
      </w:r>
      <w:r w:rsidR="00542FC5" w:rsidRPr="00BD7C5B">
        <w:t xml:space="preserve"> we've had to get three repeat prescriptions. So yeah. </w:t>
      </w:r>
    </w:p>
    <w:p w14:paraId="25C96DF2" w14:textId="77777777" w:rsidR="00FF5039" w:rsidRPr="00BD7C5B" w:rsidRDefault="00FF5039"/>
    <w:p w14:paraId="3B8BAAFD" w14:textId="77777777" w:rsidR="00FF5039" w:rsidRPr="00BD7C5B" w:rsidRDefault="00B847E7">
      <w:r w:rsidRPr="00BD7C5B">
        <w:rPr>
          <w:b/>
        </w:rPr>
        <w:t>Meg:</w:t>
      </w:r>
      <w:r w:rsidRPr="00BD7C5B">
        <w:t xml:space="preserve"> Cass, w</w:t>
      </w:r>
      <w:r w:rsidR="00542FC5" w:rsidRPr="00BD7C5B">
        <w:t>ell, have</w:t>
      </w:r>
      <w:r w:rsidRPr="00BD7C5B">
        <w:t xml:space="preserve"> a good day.</w:t>
      </w:r>
      <w:r w:rsidR="00542FC5" w:rsidRPr="00BD7C5B">
        <w:t xml:space="preserve"> </w:t>
      </w:r>
    </w:p>
    <w:p w14:paraId="782B9016" w14:textId="77777777" w:rsidR="00FF5039" w:rsidRPr="00BD7C5B" w:rsidRDefault="00FF5039"/>
    <w:p w14:paraId="3A439693" w14:textId="59466750" w:rsidR="00FF5039" w:rsidRPr="00BD7C5B" w:rsidRDefault="00B847E7">
      <w:r w:rsidRPr="00BD7C5B">
        <w:rPr>
          <w:b/>
        </w:rPr>
        <w:t>Cass:</w:t>
      </w:r>
      <w:r w:rsidRPr="00BD7C5B">
        <w:t xml:space="preserve"> Thanks very much, </w:t>
      </w:r>
      <w:r w:rsidR="00542FC5" w:rsidRPr="00BD7C5B">
        <w:t>M</w:t>
      </w:r>
      <w:r w:rsidR="00E8223E">
        <w:t>eg</w:t>
      </w:r>
      <w:r w:rsidRPr="00BD7C5B">
        <w:t xml:space="preserve">. </w:t>
      </w:r>
      <w:proofErr w:type="gramStart"/>
      <w:r w:rsidRPr="00BD7C5B">
        <w:t>Y</w:t>
      </w:r>
      <w:r w:rsidR="00542FC5" w:rsidRPr="00BD7C5B">
        <w:t>ou</w:t>
      </w:r>
      <w:proofErr w:type="gramEnd"/>
      <w:r w:rsidR="00542FC5" w:rsidRPr="00BD7C5B">
        <w:t xml:space="preserve"> too</w:t>
      </w:r>
      <w:r w:rsidRPr="00BD7C5B">
        <w:t>.</w:t>
      </w:r>
      <w:r w:rsidR="00542FC5" w:rsidRPr="00BD7C5B">
        <w:t xml:space="preserve"> soon. </w:t>
      </w:r>
    </w:p>
    <w:p w14:paraId="4DF46589" w14:textId="77777777" w:rsidR="00FF5039" w:rsidRPr="00BD7C5B" w:rsidRDefault="00FF5039"/>
    <w:p w14:paraId="33E81455" w14:textId="77777777" w:rsidR="00FF5039" w:rsidRPr="00BD7C5B" w:rsidRDefault="00B847E7">
      <w:r w:rsidRPr="00BD7C5B">
        <w:rPr>
          <w:b/>
        </w:rPr>
        <w:t>Meg:</w:t>
      </w:r>
      <w:r w:rsidR="00542FC5" w:rsidRPr="00BD7C5B">
        <w:t xml:space="preserve"> </w:t>
      </w:r>
      <w:r w:rsidRPr="00BD7C5B">
        <w:t>Talk to you soon. Bye.</w:t>
      </w:r>
    </w:p>
    <w:p w14:paraId="6960D95E" w14:textId="77777777" w:rsidR="00FF5039" w:rsidRPr="00BD7C5B" w:rsidRDefault="00B847E7">
      <w:r w:rsidRPr="00BD7C5B">
        <w:rPr>
          <w:b/>
        </w:rPr>
        <w:t>Cass:</w:t>
      </w:r>
      <w:r w:rsidRPr="00BD7C5B">
        <w:t xml:space="preserve"> </w:t>
      </w:r>
      <w:r w:rsidR="00542FC5" w:rsidRPr="00BD7C5B">
        <w:t>Bye</w:t>
      </w:r>
      <w:r w:rsidRPr="00BD7C5B">
        <w:t>.</w:t>
      </w:r>
    </w:p>
    <w:p w14:paraId="437FD8D8" w14:textId="77777777" w:rsidR="00FF5039" w:rsidRPr="00BD7C5B" w:rsidRDefault="00FF5039"/>
    <w:p w14:paraId="1AAEAD50" w14:textId="77777777" w:rsidR="00131818" w:rsidRPr="00BD7C5B" w:rsidRDefault="00B847E7">
      <w:r w:rsidRPr="00BD7C5B">
        <w:rPr>
          <w:b/>
        </w:rPr>
        <w:t>Outro</w:t>
      </w:r>
      <w:r w:rsidR="00542FC5" w:rsidRPr="00BD7C5B">
        <w:t xml:space="preserve"> </w:t>
      </w:r>
    </w:p>
    <w:p w14:paraId="3A3B9D8B" w14:textId="77777777" w:rsidR="00131818" w:rsidRPr="00BD7C5B" w:rsidRDefault="00131818"/>
    <w:p w14:paraId="1C17C247" w14:textId="44848850" w:rsidR="00131818" w:rsidRPr="00BD7C5B" w:rsidRDefault="00542FC5">
      <w:r w:rsidRPr="00BD7C5B">
        <w:t>Thanks to everyone who joined us. We will see you at the same time</w:t>
      </w:r>
      <w:r w:rsidR="00B847E7" w:rsidRPr="00BD7C5B">
        <w:t xml:space="preserve"> next week until then download Parent S</w:t>
      </w:r>
      <w:r w:rsidRPr="00BD7C5B">
        <w:t>ensor</w:t>
      </w:r>
      <w:r w:rsidR="00B847E7" w:rsidRPr="00BD7C5B">
        <w:t xml:space="preserve"> </w:t>
      </w:r>
      <w:r w:rsidR="00E8223E" w:rsidRPr="00BD7C5B">
        <w:t>App and</w:t>
      </w:r>
      <w:r w:rsidRPr="00BD7C5B">
        <w:t xml:space="preserve"> take the guesswork out of parenting.</w:t>
      </w:r>
    </w:p>
    <w:sectPr w:rsidR="00131818" w:rsidRPr="00BD7C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DIxsrQ0NTI2MTJS0lEKTi0uzszPAykwqgUAFuS/fiwAAAA="/>
  </w:docVars>
  <w:rsids>
    <w:rsidRoot w:val="00542FC5"/>
    <w:rsid w:val="0000054D"/>
    <w:rsid w:val="00012D65"/>
    <w:rsid w:val="00033B2F"/>
    <w:rsid w:val="00034A62"/>
    <w:rsid w:val="000416CE"/>
    <w:rsid w:val="0004787B"/>
    <w:rsid w:val="000B2D08"/>
    <w:rsid w:val="000C140F"/>
    <w:rsid w:val="00130409"/>
    <w:rsid w:val="00131818"/>
    <w:rsid w:val="00136134"/>
    <w:rsid w:val="00184C9B"/>
    <w:rsid w:val="00193051"/>
    <w:rsid w:val="001E795F"/>
    <w:rsid w:val="001F10FD"/>
    <w:rsid w:val="002448E3"/>
    <w:rsid w:val="00251CB4"/>
    <w:rsid w:val="00262732"/>
    <w:rsid w:val="00270AF3"/>
    <w:rsid w:val="00282341"/>
    <w:rsid w:val="00287828"/>
    <w:rsid w:val="00290A07"/>
    <w:rsid w:val="002B2B79"/>
    <w:rsid w:val="002B3605"/>
    <w:rsid w:val="002B7C38"/>
    <w:rsid w:val="002E1176"/>
    <w:rsid w:val="002E6374"/>
    <w:rsid w:val="0033584B"/>
    <w:rsid w:val="00353035"/>
    <w:rsid w:val="00355E05"/>
    <w:rsid w:val="003F0AC6"/>
    <w:rsid w:val="00406B84"/>
    <w:rsid w:val="004119B2"/>
    <w:rsid w:val="00412A3B"/>
    <w:rsid w:val="00443AD9"/>
    <w:rsid w:val="0046250A"/>
    <w:rsid w:val="0047133B"/>
    <w:rsid w:val="00474472"/>
    <w:rsid w:val="004747BB"/>
    <w:rsid w:val="004905BA"/>
    <w:rsid w:val="004A5044"/>
    <w:rsid w:val="00542FC5"/>
    <w:rsid w:val="0056792C"/>
    <w:rsid w:val="0057022D"/>
    <w:rsid w:val="0059328B"/>
    <w:rsid w:val="005B7AD1"/>
    <w:rsid w:val="00620B2E"/>
    <w:rsid w:val="00624A3F"/>
    <w:rsid w:val="00625D3C"/>
    <w:rsid w:val="006750BF"/>
    <w:rsid w:val="00691372"/>
    <w:rsid w:val="006922A0"/>
    <w:rsid w:val="006A73BA"/>
    <w:rsid w:val="006D65AB"/>
    <w:rsid w:val="006D6C53"/>
    <w:rsid w:val="007130E4"/>
    <w:rsid w:val="0072194B"/>
    <w:rsid w:val="00723F87"/>
    <w:rsid w:val="00724791"/>
    <w:rsid w:val="00745621"/>
    <w:rsid w:val="0076034C"/>
    <w:rsid w:val="0076329F"/>
    <w:rsid w:val="00787E3D"/>
    <w:rsid w:val="007B62BC"/>
    <w:rsid w:val="007D0668"/>
    <w:rsid w:val="007D46B6"/>
    <w:rsid w:val="007F483E"/>
    <w:rsid w:val="00811CD1"/>
    <w:rsid w:val="00812AA8"/>
    <w:rsid w:val="00820D6F"/>
    <w:rsid w:val="008348E5"/>
    <w:rsid w:val="008605FC"/>
    <w:rsid w:val="00890A16"/>
    <w:rsid w:val="00890E6E"/>
    <w:rsid w:val="008B0948"/>
    <w:rsid w:val="008C7D2C"/>
    <w:rsid w:val="008D3D23"/>
    <w:rsid w:val="00913967"/>
    <w:rsid w:val="00950C05"/>
    <w:rsid w:val="00956B6B"/>
    <w:rsid w:val="009D08A6"/>
    <w:rsid w:val="00A15EFD"/>
    <w:rsid w:val="00A20B0C"/>
    <w:rsid w:val="00B265D7"/>
    <w:rsid w:val="00B462E4"/>
    <w:rsid w:val="00B66095"/>
    <w:rsid w:val="00B6765A"/>
    <w:rsid w:val="00B77E52"/>
    <w:rsid w:val="00B847E7"/>
    <w:rsid w:val="00BC36C5"/>
    <w:rsid w:val="00BD0E2E"/>
    <w:rsid w:val="00BD7C5B"/>
    <w:rsid w:val="00BE38D7"/>
    <w:rsid w:val="00C37100"/>
    <w:rsid w:val="00CB01D3"/>
    <w:rsid w:val="00CD26B8"/>
    <w:rsid w:val="00D2475B"/>
    <w:rsid w:val="00D363CA"/>
    <w:rsid w:val="00D421AC"/>
    <w:rsid w:val="00D563F9"/>
    <w:rsid w:val="00D726D3"/>
    <w:rsid w:val="00D84D2A"/>
    <w:rsid w:val="00D9006A"/>
    <w:rsid w:val="00DD0731"/>
    <w:rsid w:val="00DD4AEE"/>
    <w:rsid w:val="00DD7262"/>
    <w:rsid w:val="00DF4C8F"/>
    <w:rsid w:val="00E674D3"/>
    <w:rsid w:val="00E8223E"/>
    <w:rsid w:val="00EC5D80"/>
    <w:rsid w:val="00EF5612"/>
    <w:rsid w:val="00F249D1"/>
    <w:rsid w:val="00FD6E13"/>
    <w:rsid w:val="00FE04FA"/>
    <w:rsid w:val="00FE3AEE"/>
    <w:rsid w:val="00FF5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0616F"/>
  <w15:chartTrackingRefBased/>
  <w15:docId w15:val="{CB18E762-2CDC-4FA5-9454-7BF306224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2FC5"/>
    <w:rPr>
      <w:color w:val="0563C1" w:themeColor="hyperlink"/>
      <w:u w:val="single"/>
    </w:rPr>
  </w:style>
  <w:style w:type="paragraph" w:styleId="NormalWeb">
    <w:name w:val="Normal (Web)"/>
    <w:basedOn w:val="Normal"/>
    <w:uiPriority w:val="99"/>
    <w:semiHidden/>
    <w:unhideWhenUsed/>
    <w:rsid w:val="002448E3"/>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7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5212</Words>
  <Characters>2971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Taryn Springhall</cp:lastModifiedBy>
  <cp:revision>2</cp:revision>
  <dcterms:created xsi:type="dcterms:W3CDTF">2022-02-25T15:28:00Z</dcterms:created>
  <dcterms:modified xsi:type="dcterms:W3CDTF">2022-02-25T15:28:00Z</dcterms:modified>
</cp:coreProperties>
</file>